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C73C9" w14:textId="1B317294" w:rsidR="00FC5AC9" w:rsidRDefault="001F0C7D" w:rsidP="001F0C7D">
      <w:pPr>
        <w:pStyle w:val="Title"/>
      </w:pPr>
      <w:r>
        <w:t>Massachusetts Extreme Heat Resource Guide</w:t>
      </w:r>
    </w:p>
    <w:p w14:paraId="749DBA2B" w14:textId="22CE7844" w:rsidR="001F0C7D" w:rsidRDefault="00F938D2" w:rsidP="004C4197">
      <w:pPr>
        <w:pStyle w:val="Subtitle"/>
      </w:pPr>
      <w:r w:rsidRPr="00F938D2">
        <w:t xml:space="preserve">Information and </w:t>
      </w:r>
      <w:proofErr w:type="gramStart"/>
      <w:r w:rsidRPr="00F938D2">
        <w:t>resources to</w:t>
      </w:r>
      <w:proofErr w:type="gramEnd"/>
      <w:r w:rsidRPr="00F938D2">
        <w:t xml:space="preserve"> help prepare for extreme heat at the local level.</w:t>
      </w:r>
    </w:p>
    <w:p w14:paraId="0BB747F2" w14:textId="6841F56C" w:rsidR="004C4197" w:rsidRDefault="004C4197">
      <w:r w:rsidRPr="004C4197">
        <w:t xml:space="preserve">Version 2.0 | Updated April </w:t>
      </w:r>
      <w:r w:rsidR="00B21942">
        <w:t>29</w:t>
      </w:r>
      <w:r w:rsidRPr="004C4197">
        <w:t>, 2025</w:t>
      </w:r>
    </w:p>
    <w:p w14:paraId="070D99C7" w14:textId="1270FC04" w:rsidR="004C4197" w:rsidRDefault="004C4197">
      <w:r w:rsidRPr="004C4197">
        <w:t xml:space="preserve">Visit </w:t>
      </w:r>
      <w:hyperlink r:id="rId6" w:history="1">
        <w:r w:rsidRPr="00B21942">
          <w:rPr>
            <w:rStyle w:val="Hyperlink"/>
          </w:rPr>
          <w:t>Extreme heat | Mass.gov</w:t>
        </w:r>
      </w:hyperlink>
    </w:p>
    <w:p w14:paraId="5D5E6E27" w14:textId="073EB227" w:rsidR="004C4197" w:rsidRDefault="004C4197" w:rsidP="004C4197">
      <w:pPr>
        <w:pStyle w:val="Heading1"/>
      </w:pPr>
      <w:bookmarkStart w:id="0" w:name="_Toc196862505"/>
      <w:r w:rsidRPr="004C4197">
        <w:t>Table of Contents/Introduction</w:t>
      </w:r>
      <w:bookmarkEnd w:id="0"/>
    </w:p>
    <w:p w14:paraId="22042885" w14:textId="77777777" w:rsidR="00F44C68" w:rsidRDefault="00F44C68" w:rsidP="00F44C68">
      <w:r>
        <w:t>As our climate changes, Massachusetts will experience more extremely hot days each year (days over 90°F). An increase in extremely hot weather raises the risk of heat-related illness and can complicate chronic diseases. It also means more multi-day heatwaves that can harm health. Because hot air holds more moisture, our summers are becoming increasingly humid. Extreme heat, alone or in combination with poor air quality, can have disproportionate impacts on vulnerable residents, including children, older adults, pregnant people, people living in housing without cooling options or in areas with limited green space, and those with chronic health conditions. </w:t>
      </w:r>
    </w:p>
    <w:p w14:paraId="434824BA" w14:textId="77777777" w:rsidR="009001EA" w:rsidRDefault="009001EA" w:rsidP="009001EA">
      <w:r>
        <w:t>This guide by the Massachusetts Department of Health (DPH) Bureau of Climate and Environmental Health (BCEH) provides resources for health officials on why extreme heat is on the rise and the health effects of extreme heat. It also provides some tools to help local health officials mitigate the health risks and hazards related to extreme heat.</w:t>
      </w:r>
    </w:p>
    <w:p w14:paraId="590E47CC" w14:textId="41B5BEB9" w:rsidR="004C4197" w:rsidRDefault="009001EA" w:rsidP="009001EA">
      <w:r>
        <w:t>This document includes information from our DPH partners like the Bureau of Community Health and Prevention (BCHAP), state partners like the Department of Labor Standards and the Massachusetts Emergency Management Agency (MEMA), and federal partners like the Centers for Disease Control and Prevention (CDC) and the United States Environmental Protection Agency (EPA). BCEH plans to update this guide regularly to capture new resources as we learn about them and improve upon and expand existing resources.</w:t>
      </w:r>
    </w:p>
    <w:sdt>
      <w:sdtPr>
        <w:rPr>
          <w:rFonts w:asciiTheme="minorHAnsi" w:eastAsiaTheme="minorHAnsi" w:hAnsiTheme="minorHAnsi" w:cstheme="minorBidi"/>
          <w:color w:val="auto"/>
          <w:kern w:val="2"/>
          <w:sz w:val="24"/>
          <w:szCs w:val="24"/>
          <w14:ligatures w14:val="standardContextual"/>
        </w:rPr>
        <w:id w:val="-874150713"/>
        <w:docPartObj>
          <w:docPartGallery w:val="Table of Contents"/>
          <w:docPartUnique/>
        </w:docPartObj>
      </w:sdtPr>
      <w:sdtEndPr>
        <w:rPr>
          <w:b/>
          <w:bCs/>
          <w:noProof/>
        </w:rPr>
      </w:sdtEndPr>
      <w:sdtContent>
        <w:p w14:paraId="405E7A73" w14:textId="584A92AB" w:rsidR="0098662C" w:rsidRDefault="0098662C">
          <w:pPr>
            <w:pStyle w:val="TOCHeading"/>
          </w:pPr>
          <w:r>
            <w:t>Contents</w:t>
          </w:r>
        </w:p>
        <w:p w14:paraId="54FA3603" w14:textId="21483076" w:rsidR="0098662C" w:rsidRDefault="0098662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96862505" w:history="1">
            <w:r w:rsidRPr="00AD502D">
              <w:rPr>
                <w:rStyle w:val="Hyperlink"/>
                <w:noProof/>
              </w:rPr>
              <w:t>Table of Contents/Introduction</w:t>
            </w:r>
            <w:r>
              <w:rPr>
                <w:noProof/>
                <w:webHidden/>
              </w:rPr>
              <w:tab/>
            </w:r>
            <w:r>
              <w:rPr>
                <w:noProof/>
                <w:webHidden/>
              </w:rPr>
              <w:fldChar w:fldCharType="begin"/>
            </w:r>
            <w:r>
              <w:rPr>
                <w:noProof/>
                <w:webHidden/>
              </w:rPr>
              <w:instrText xml:space="preserve"> PAGEREF _Toc196862505 \h </w:instrText>
            </w:r>
            <w:r>
              <w:rPr>
                <w:noProof/>
                <w:webHidden/>
              </w:rPr>
            </w:r>
            <w:r>
              <w:rPr>
                <w:noProof/>
                <w:webHidden/>
              </w:rPr>
              <w:fldChar w:fldCharType="separate"/>
            </w:r>
            <w:r>
              <w:rPr>
                <w:noProof/>
                <w:webHidden/>
              </w:rPr>
              <w:t>1</w:t>
            </w:r>
            <w:r>
              <w:rPr>
                <w:noProof/>
                <w:webHidden/>
              </w:rPr>
              <w:fldChar w:fldCharType="end"/>
            </w:r>
          </w:hyperlink>
        </w:p>
        <w:p w14:paraId="1DF6E948" w14:textId="365A4DA0" w:rsidR="0098662C" w:rsidRDefault="0098662C">
          <w:pPr>
            <w:pStyle w:val="TOC1"/>
            <w:tabs>
              <w:tab w:val="right" w:leader="dot" w:pos="9350"/>
            </w:tabs>
            <w:rPr>
              <w:rFonts w:eastAsiaTheme="minorEastAsia"/>
              <w:noProof/>
            </w:rPr>
          </w:pPr>
          <w:hyperlink w:anchor="_Toc196862506" w:history="1">
            <w:r w:rsidRPr="00AD502D">
              <w:rPr>
                <w:rStyle w:val="Hyperlink"/>
                <w:noProof/>
              </w:rPr>
              <w:t>Key Facts About Climate Change and Extreme Heat</w:t>
            </w:r>
            <w:r>
              <w:rPr>
                <w:noProof/>
                <w:webHidden/>
              </w:rPr>
              <w:tab/>
            </w:r>
            <w:r>
              <w:rPr>
                <w:noProof/>
                <w:webHidden/>
              </w:rPr>
              <w:fldChar w:fldCharType="begin"/>
            </w:r>
            <w:r>
              <w:rPr>
                <w:noProof/>
                <w:webHidden/>
              </w:rPr>
              <w:instrText xml:space="preserve"> PAGEREF _Toc196862506 \h </w:instrText>
            </w:r>
            <w:r>
              <w:rPr>
                <w:noProof/>
                <w:webHidden/>
              </w:rPr>
            </w:r>
            <w:r>
              <w:rPr>
                <w:noProof/>
                <w:webHidden/>
              </w:rPr>
              <w:fldChar w:fldCharType="separate"/>
            </w:r>
            <w:r>
              <w:rPr>
                <w:noProof/>
                <w:webHidden/>
              </w:rPr>
              <w:t>4</w:t>
            </w:r>
            <w:r>
              <w:rPr>
                <w:noProof/>
                <w:webHidden/>
              </w:rPr>
              <w:fldChar w:fldCharType="end"/>
            </w:r>
          </w:hyperlink>
        </w:p>
        <w:p w14:paraId="246040FB" w14:textId="2AF8C0F4" w:rsidR="0098662C" w:rsidRDefault="0098662C">
          <w:pPr>
            <w:pStyle w:val="TOC1"/>
            <w:tabs>
              <w:tab w:val="right" w:leader="dot" w:pos="9350"/>
            </w:tabs>
            <w:rPr>
              <w:rFonts w:eastAsiaTheme="minorEastAsia"/>
              <w:noProof/>
            </w:rPr>
          </w:pPr>
          <w:hyperlink w:anchor="_Toc196862507" w:history="1">
            <w:r w:rsidRPr="00AD502D">
              <w:rPr>
                <w:rStyle w:val="Hyperlink"/>
                <w:noProof/>
              </w:rPr>
              <w:t>Extreme Heat in Massachusetts</w:t>
            </w:r>
            <w:r>
              <w:rPr>
                <w:noProof/>
                <w:webHidden/>
              </w:rPr>
              <w:tab/>
            </w:r>
            <w:r>
              <w:rPr>
                <w:noProof/>
                <w:webHidden/>
              </w:rPr>
              <w:fldChar w:fldCharType="begin"/>
            </w:r>
            <w:r>
              <w:rPr>
                <w:noProof/>
                <w:webHidden/>
              </w:rPr>
              <w:instrText xml:space="preserve"> PAGEREF _Toc196862507 \h </w:instrText>
            </w:r>
            <w:r>
              <w:rPr>
                <w:noProof/>
                <w:webHidden/>
              </w:rPr>
            </w:r>
            <w:r>
              <w:rPr>
                <w:noProof/>
                <w:webHidden/>
              </w:rPr>
              <w:fldChar w:fldCharType="separate"/>
            </w:r>
            <w:r>
              <w:rPr>
                <w:noProof/>
                <w:webHidden/>
              </w:rPr>
              <w:t>4</w:t>
            </w:r>
            <w:r>
              <w:rPr>
                <w:noProof/>
                <w:webHidden/>
              </w:rPr>
              <w:fldChar w:fldCharType="end"/>
            </w:r>
          </w:hyperlink>
        </w:p>
        <w:p w14:paraId="1BA99E26" w14:textId="425F892B" w:rsidR="0098662C" w:rsidRDefault="0098662C">
          <w:pPr>
            <w:pStyle w:val="TOC1"/>
            <w:tabs>
              <w:tab w:val="right" w:leader="dot" w:pos="9350"/>
            </w:tabs>
            <w:rPr>
              <w:rFonts w:eastAsiaTheme="minorEastAsia"/>
              <w:noProof/>
            </w:rPr>
          </w:pPr>
          <w:hyperlink w:anchor="_Toc196862508" w:history="1">
            <w:r w:rsidRPr="00AD502D">
              <w:rPr>
                <w:rStyle w:val="Hyperlink"/>
                <w:noProof/>
              </w:rPr>
              <w:t>Climate Change, Extreme Heat, and Health</w:t>
            </w:r>
            <w:r>
              <w:rPr>
                <w:noProof/>
                <w:webHidden/>
              </w:rPr>
              <w:tab/>
            </w:r>
            <w:r>
              <w:rPr>
                <w:noProof/>
                <w:webHidden/>
              </w:rPr>
              <w:fldChar w:fldCharType="begin"/>
            </w:r>
            <w:r>
              <w:rPr>
                <w:noProof/>
                <w:webHidden/>
              </w:rPr>
              <w:instrText xml:space="preserve"> PAGEREF _Toc196862508 \h </w:instrText>
            </w:r>
            <w:r>
              <w:rPr>
                <w:noProof/>
                <w:webHidden/>
              </w:rPr>
            </w:r>
            <w:r>
              <w:rPr>
                <w:noProof/>
                <w:webHidden/>
              </w:rPr>
              <w:fldChar w:fldCharType="separate"/>
            </w:r>
            <w:r>
              <w:rPr>
                <w:noProof/>
                <w:webHidden/>
              </w:rPr>
              <w:t>5</w:t>
            </w:r>
            <w:r>
              <w:rPr>
                <w:noProof/>
                <w:webHidden/>
              </w:rPr>
              <w:fldChar w:fldCharType="end"/>
            </w:r>
          </w:hyperlink>
        </w:p>
        <w:p w14:paraId="5524DDC9" w14:textId="51D1B824" w:rsidR="0098662C" w:rsidRDefault="0098662C">
          <w:pPr>
            <w:pStyle w:val="TOC1"/>
            <w:tabs>
              <w:tab w:val="right" w:leader="dot" w:pos="9350"/>
            </w:tabs>
            <w:rPr>
              <w:rFonts w:eastAsiaTheme="minorEastAsia"/>
              <w:noProof/>
            </w:rPr>
          </w:pPr>
          <w:hyperlink w:anchor="_Toc196862509" w:history="1">
            <w:r w:rsidRPr="00AD502D">
              <w:rPr>
                <w:rStyle w:val="Hyperlink"/>
                <w:noProof/>
              </w:rPr>
              <w:t>Vulnerable Populations</w:t>
            </w:r>
            <w:r>
              <w:rPr>
                <w:noProof/>
                <w:webHidden/>
              </w:rPr>
              <w:tab/>
            </w:r>
            <w:r>
              <w:rPr>
                <w:noProof/>
                <w:webHidden/>
              </w:rPr>
              <w:fldChar w:fldCharType="begin"/>
            </w:r>
            <w:r>
              <w:rPr>
                <w:noProof/>
                <w:webHidden/>
              </w:rPr>
              <w:instrText xml:space="preserve"> PAGEREF _Toc196862509 \h </w:instrText>
            </w:r>
            <w:r>
              <w:rPr>
                <w:noProof/>
                <w:webHidden/>
              </w:rPr>
            </w:r>
            <w:r>
              <w:rPr>
                <w:noProof/>
                <w:webHidden/>
              </w:rPr>
              <w:fldChar w:fldCharType="separate"/>
            </w:r>
            <w:r>
              <w:rPr>
                <w:noProof/>
                <w:webHidden/>
              </w:rPr>
              <w:t>5</w:t>
            </w:r>
            <w:r>
              <w:rPr>
                <w:noProof/>
                <w:webHidden/>
              </w:rPr>
              <w:fldChar w:fldCharType="end"/>
            </w:r>
          </w:hyperlink>
        </w:p>
        <w:p w14:paraId="025D5AE4" w14:textId="24C4208B" w:rsidR="0098662C" w:rsidRDefault="0098662C">
          <w:pPr>
            <w:pStyle w:val="TOC2"/>
            <w:tabs>
              <w:tab w:val="right" w:leader="dot" w:pos="9350"/>
            </w:tabs>
            <w:rPr>
              <w:rFonts w:eastAsiaTheme="minorEastAsia"/>
              <w:noProof/>
            </w:rPr>
          </w:pPr>
          <w:hyperlink w:anchor="_Toc196862510" w:history="1">
            <w:r w:rsidRPr="00AD502D">
              <w:rPr>
                <w:rStyle w:val="Hyperlink"/>
                <w:noProof/>
              </w:rPr>
              <w:t>Demographics</w:t>
            </w:r>
            <w:r>
              <w:rPr>
                <w:noProof/>
                <w:webHidden/>
              </w:rPr>
              <w:tab/>
            </w:r>
            <w:r>
              <w:rPr>
                <w:noProof/>
                <w:webHidden/>
              </w:rPr>
              <w:fldChar w:fldCharType="begin"/>
            </w:r>
            <w:r>
              <w:rPr>
                <w:noProof/>
                <w:webHidden/>
              </w:rPr>
              <w:instrText xml:space="preserve"> PAGEREF _Toc196862510 \h </w:instrText>
            </w:r>
            <w:r>
              <w:rPr>
                <w:noProof/>
                <w:webHidden/>
              </w:rPr>
            </w:r>
            <w:r>
              <w:rPr>
                <w:noProof/>
                <w:webHidden/>
              </w:rPr>
              <w:fldChar w:fldCharType="separate"/>
            </w:r>
            <w:r>
              <w:rPr>
                <w:noProof/>
                <w:webHidden/>
              </w:rPr>
              <w:t>5</w:t>
            </w:r>
            <w:r>
              <w:rPr>
                <w:noProof/>
                <w:webHidden/>
              </w:rPr>
              <w:fldChar w:fldCharType="end"/>
            </w:r>
          </w:hyperlink>
        </w:p>
        <w:p w14:paraId="52747B66" w14:textId="177305DE" w:rsidR="0098662C" w:rsidRDefault="0098662C">
          <w:pPr>
            <w:pStyle w:val="TOC2"/>
            <w:tabs>
              <w:tab w:val="right" w:leader="dot" w:pos="9350"/>
            </w:tabs>
            <w:rPr>
              <w:rFonts w:eastAsiaTheme="minorEastAsia"/>
              <w:noProof/>
            </w:rPr>
          </w:pPr>
          <w:hyperlink w:anchor="_Toc196862511" w:history="1">
            <w:r w:rsidRPr="00AD502D">
              <w:rPr>
                <w:rStyle w:val="Hyperlink"/>
                <w:noProof/>
              </w:rPr>
              <w:t>Living Experience</w:t>
            </w:r>
            <w:r>
              <w:rPr>
                <w:noProof/>
                <w:webHidden/>
              </w:rPr>
              <w:tab/>
            </w:r>
            <w:r>
              <w:rPr>
                <w:noProof/>
                <w:webHidden/>
              </w:rPr>
              <w:fldChar w:fldCharType="begin"/>
            </w:r>
            <w:r>
              <w:rPr>
                <w:noProof/>
                <w:webHidden/>
              </w:rPr>
              <w:instrText xml:space="preserve"> PAGEREF _Toc196862511 \h </w:instrText>
            </w:r>
            <w:r>
              <w:rPr>
                <w:noProof/>
                <w:webHidden/>
              </w:rPr>
            </w:r>
            <w:r>
              <w:rPr>
                <w:noProof/>
                <w:webHidden/>
              </w:rPr>
              <w:fldChar w:fldCharType="separate"/>
            </w:r>
            <w:r>
              <w:rPr>
                <w:noProof/>
                <w:webHidden/>
              </w:rPr>
              <w:t>6</w:t>
            </w:r>
            <w:r>
              <w:rPr>
                <w:noProof/>
                <w:webHidden/>
              </w:rPr>
              <w:fldChar w:fldCharType="end"/>
            </w:r>
          </w:hyperlink>
        </w:p>
        <w:p w14:paraId="59AED617" w14:textId="4ABFBE82" w:rsidR="0098662C" w:rsidRDefault="0098662C">
          <w:pPr>
            <w:pStyle w:val="TOC2"/>
            <w:tabs>
              <w:tab w:val="right" w:leader="dot" w:pos="9350"/>
            </w:tabs>
            <w:rPr>
              <w:rFonts w:eastAsiaTheme="minorEastAsia"/>
              <w:noProof/>
            </w:rPr>
          </w:pPr>
          <w:hyperlink w:anchor="_Toc196862512" w:history="1">
            <w:r w:rsidRPr="00AD502D">
              <w:rPr>
                <w:rStyle w:val="Hyperlink"/>
                <w:noProof/>
              </w:rPr>
              <w:t>Environment</w:t>
            </w:r>
            <w:r>
              <w:rPr>
                <w:noProof/>
                <w:webHidden/>
              </w:rPr>
              <w:tab/>
            </w:r>
            <w:r>
              <w:rPr>
                <w:noProof/>
                <w:webHidden/>
              </w:rPr>
              <w:fldChar w:fldCharType="begin"/>
            </w:r>
            <w:r>
              <w:rPr>
                <w:noProof/>
                <w:webHidden/>
              </w:rPr>
              <w:instrText xml:space="preserve"> PAGEREF _Toc196862512 \h </w:instrText>
            </w:r>
            <w:r>
              <w:rPr>
                <w:noProof/>
                <w:webHidden/>
              </w:rPr>
            </w:r>
            <w:r>
              <w:rPr>
                <w:noProof/>
                <w:webHidden/>
              </w:rPr>
              <w:fldChar w:fldCharType="separate"/>
            </w:r>
            <w:r>
              <w:rPr>
                <w:noProof/>
                <w:webHidden/>
              </w:rPr>
              <w:t>6</w:t>
            </w:r>
            <w:r>
              <w:rPr>
                <w:noProof/>
                <w:webHidden/>
              </w:rPr>
              <w:fldChar w:fldCharType="end"/>
            </w:r>
          </w:hyperlink>
        </w:p>
        <w:p w14:paraId="23581FA0" w14:textId="3FA832AC" w:rsidR="0098662C" w:rsidRDefault="0098662C">
          <w:pPr>
            <w:pStyle w:val="TOC1"/>
            <w:tabs>
              <w:tab w:val="right" w:leader="dot" w:pos="9350"/>
            </w:tabs>
            <w:rPr>
              <w:rFonts w:eastAsiaTheme="minorEastAsia"/>
              <w:noProof/>
            </w:rPr>
          </w:pPr>
          <w:hyperlink w:anchor="_Toc196862513" w:history="1">
            <w:r w:rsidRPr="00AD502D">
              <w:rPr>
                <w:rStyle w:val="Hyperlink"/>
                <w:noProof/>
              </w:rPr>
              <w:t>Understanding Unhealthy Heat</w:t>
            </w:r>
            <w:r>
              <w:rPr>
                <w:noProof/>
                <w:webHidden/>
              </w:rPr>
              <w:tab/>
            </w:r>
            <w:r>
              <w:rPr>
                <w:noProof/>
                <w:webHidden/>
              </w:rPr>
              <w:fldChar w:fldCharType="begin"/>
            </w:r>
            <w:r>
              <w:rPr>
                <w:noProof/>
                <w:webHidden/>
              </w:rPr>
              <w:instrText xml:space="preserve"> PAGEREF _Toc196862513 \h </w:instrText>
            </w:r>
            <w:r>
              <w:rPr>
                <w:noProof/>
                <w:webHidden/>
              </w:rPr>
            </w:r>
            <w:r>
              <w:rPr>
                <w:noProof/>
                <w:webHidden/>
              </w:rPr>
              <w:fldChar w:fldCharType="separate"/>
            </w:r>
            <w:r>
              <w:rPr>
                <w:noProof/>
                <w:webHidden/>
              </w:rPr>
              <w:t>6</w:t>
            </w:r>
            <w:r>
              <w:rPr>
                <w:noProof/>
                <w:webHidden/>
              </w:rPr>
              <w:fldChar w:fldCharType="end"/>
            </w:r>
          </w:hyperlink>
        </w:p>
        <w:p w14:paraId="06C20CDA" w14:textId="78D95443" w:rsidR="0098662C" w:rsidRDefault="0098662C">
          <w:pPr>
            <w:pStyle w:val="TOC2"/>
            <w:tabs>
              <w:tab w:val="right" w:leader="dot" w:pos="9350"/>
            </w:tabs>
            <w:rPr>
              <w:rFonts w:eastAsiaTheme="minorEastAsia"/>
              <w:noProof/>
            </w:rPr>
          </w:pPr>
          <w:hyperlink w:anchor="_Toc196862514" w:history="1">
            <w:r w:rsidRPr="00AD502D">
              <w:rPr>
                <w:rStyle w:val="Hyperlink"/>
                <w:noProof/>
              </w:rPr>
              <w:t>The First is the Worst</w:t>
            </w:r>
            <w:r>
              <w:rPr>
                <w:noProof/>
                <w:webHidden/>
              </w:rPr>
              <w:tab/>
            </w:r>
            <w:r>
              <w:rPr>
                <w:noProof/>
                <w:webHidden/>
              </w:rPr>
              <w:fldChar w:fldCharType="begin"/>
            </w:r>
            <w:r>
              <w:rPr>
                <w:noProof/>
                <w:webHidden/>
              </w:rPr>
              <w:instrText xml:space="preserve"> PAGEREF _Toc196862514 \h </w:instrText>
            </w:r>
            <w:r>
              <w:rPr>
                <w:noProof/>
                <w:webHidden/>
              </w:rPr>
            </w:r>
            <w:r>
              <w:rPr>
                <w:noProof/>
                <w:webHidden/>
              </w:rPr>
              <w:fldChar w:fldCharType="separate"/>
            </w:r>
            <w:r>
              <w:rPr>
                <w:noProof/>
                <w:webHidden/>
              </w:rPr>
              <w:t>6</w:t>
            </w:r>
            <w:r>
              <w:rPr>
                <w:noProof/>
                <w:webHidden/>
              </w:rPr>
              <w:fldChar w:fldCharType="end"/>
            </w:r>
          </w:hyperlink>
        </w:p>
        <w:p w14:paraId="5D73C4DC" w14:textId="4C1C2BC9" w:rsidR="0098662C" w:rsidRDefault="0098662C">
          <w:pPr>
            <w:pStyle w:val="TOC2"/>
            <w:tabs>
              <w:tab w:val="right" w:leader="dot" w:pos="9350"/>
            </w:tabs>
            <w:rPr>
              <w:rFonts w:eastAsiaTheme="minorEastAsia"/>
              <w:noProof/>
            </w:rPr>
          </w:pPr>
          <w:hyperlink w:anchor="_Toc196862515" w:history="1">
            <w:r w:rsidRPr="00AD502D">
              <w:rPr>
                <w:rStyle w:val="Hyperlink"/>
                <w:noProof/>
              </w:rPr>
              <w:t>When it is hot, it is usually humid</w:t>
            </w:r>
            <w:r>
              <w:rPr>
                <w:noProof/>
                <w:webHidden/>
              </w:rPr>
              <w:tab/>
            </w:r>
            <w:r>
              <w:rPr>
                <w:noProof/>
                <w:webHidden/>
              </w:rPr>
              <w:fldChar w:fldCharType="begin"/>
            </w:r>
            <w:r>
              <w:rPr>
                <w:noProof/>
                <w:webHidden/>
              </w:rPr>
              <w:instrText xml:space="preserve"> PAGEREF _Toc196862515 \h </w:instrText>
            </w:r>
            <w:r>
              <w:rPr>
                <w:noProof/>
                <w:webHidden/>
              </w:rPr>
            </w:r>
            <w:r>
              <w:rPr>
                <w:noProof/>
                <w:webHidden/>
              </w:rPr>
              <w:fldChar w:fldCharType="separate"/>
            </w:r>
            <w:r>
              <w:rPr>
                <w:noProof/>
                <w:webHidden/>
              </w:rPr>
              <w:t>6</w:t>
            </w:r>
            <w:r>
              <w:rPr>
                <w:noProof/>
                <w:webHidden/>
              </w:rPr>
              <w:fldChar w:fldCharType="end"/>
            </w:r>
          </w:hyperlink>
        </w:p>
        <w:p w14:paraId="3D541892" w14:textId="6F0860D3" w:rsidR="0098662C" w:rsidRDefault="0098662C">
          <w:pPr>
            <w:pStyle w:val="TOC2"/>
            <w:tabs>
              <w:tab w:val="right" w:leader="dot" w:pos="9350"/>
            </w:tabs>
            <w:rPr>
              <w:rFonts w:eastAsiaTheme="minorEastAsia"/>
              <w:noProof/>
            </w:rPr>
          </w:pPr>
          <w:hyperlink w:anchor="_Toc196862516" w:history="1">
            <w:r w:rsidRPr="00AD502D">
              <w:rPr>
                <w:rStyle w:val="Hyperlink"/>
                <w:noProof/>
              </w:rPr>
              <w:t>Unhealthy Heat Threshold</w:t>
            </w:r>
            <w:r>
              <w:rPr>
                <w:noProof/>
                <w:webHidden/>
              </w:rPr>
              <w:tab/>
            </w:r>
            <w:r>
              <w:rPr>
                <w:noProof/>
                <w:webHidden/>
              </w:rPr>
              <w:fldChar w:fldCharType="begin"/>
            </w:r>
            <w:r>
              <w:rPr>
                <w:noProof/>
                <w:webHidden/>
              </w:rPr>
              <w:instrText xml:space="preserve"> PAGEREF _Toc196862516 \h </w:instrText>
            </w:r>
            <w:r>
              <w:rPr>
                <w:noProof/>
                <w:webHidden/>
              </w:rPr>
            </w:r>
            <w:r>
              <w:rPr>
                <w:noProof/>
                <w:webHidden/>
              </w:rPr>
              <w:fldChar w:fldCharType="separate"/>
            </w:r>
            <w:r>
              <w:rPr>
                <w:noProof/>
                <w:webHidden/>
              </w:rPr>
              <w:t>7</w:t>
            </w:r>
            <w:r>
              <w:rPr>
                <w:noProof/>
                <w:webHidden/>
              </w:rPr>
              <w:fldChar w:fldCharType="end"/>
            </w:r>
          </w:hyperlink>
        </w:p>
        <w:p w14:paraId="5E3F5B0D" w14:textId="1A9ADFA1" w:rsidR="0098662C" w:rsidRDefault="0098662C">
          <w:pPr>
            <w:pStyle w:val="TOC2"/>
            <w:tabs>
              <w:tab w:val="right" w:leader="dot" w:pos="9350"/>
            </w:tabs>
            <w:rPr>
              <w:rFonts w:eastAsiaTheme="minorEastAsia"/>
              <w:noProof/>
            </w:rPr>
          </w:pPr>
          <w:hyperlink w:anchor="_Toc196862517" w:history="1">
            <w:r w:rsidRPr="00AD502D">
              <w:rPr>
                <w:rStyle w:val="Hyperlink"/>
                <w:noProof/>
              </w:rPr>
              <w:t>Unhealthy Heat Alerts and Forecast Page</w:t>
            </w:r>
            <w:r>
              <w:rPr>
                <w:noProof/>
                <w:webHidden/>
              </w:rPr>
              <w:tab/>
            </w:r>
            <w:r>
              <w:rPr>
                <w:noProof/>
                <w:webHidden/>
              </w:rPr>
              <w:fldChar w:fldCharType="begin"/>
            </w:r>
            <w:r>
              <w:rPr>
                <w:noProof/>
                <w:webHidden/>
              </w:rPr>
              <w:instrText xml:space="preserve"> PAGEREF _Toc196862517 \h </w:instrText>
            </w:r>
            <w:r>
              <w:rPr>
                <w:noProof/>
                <w:webHidden/>
              </w:rPr>
            </w:r>
            <w:r>
              <w:rPr>
                <w:noProof/>
                <w:webHidden/>
              </w:rPr>
              <w:fldChar w:fldCharType="separate"/>
            </w:r>
            <w:r>
              <w:rPr>
                <w:noProof/>
                <w:webHidden/>
              </w:rPr>
              <w:t>7</w:t>
            </w:r>
            <w:r>
              <w:rPr>
                <w:noProof/>
                <w:webHidden/>
              </w:rPr>
              <w:fldChar w:fldCharType="end"/>
            </w:r>
          </w:hyperlink>
        </w:p>
        <w:p w14:paraId="3F94DC89" w14:textId="091D3478" w:rsidR="0098662C" w:rsidRDefault="0098662C">
          <w:pPr>
            <w:pStyle w:val="TOC2"/>
            <w:tabs>
              <w:tab w:val="right" w:leader="dot" w:pos="9350"/>
            </w:tabs>
            <w:rPr>
              <w:rFonts w:eastAsiaTheme="minorEastAsia"/>
              <w:noProof/>
            </w:rPr>
          </w:pPr>
          <w:hyperlink w:anchor="_Toc196862518" w:history="1">
            <w:r w:rsidRPr="00AD502D">
              <w:rPr>
                <w:rStyle w:val="Hyperlink"/>
                <w:noProof/>
              </w:rPr>
              <w:t>Community Engagement and Heat Equity</w:t>
            </w:r>
            <w:r>
              <w:rPr>
                <w:noProof/>
                <w:webHidden/>
              </w:rPr>
              <w:tab/>
            </w:r>
            <w:r>
              <w:rPr>
                <w:noProof/>
                <w:webHidden/>
              </w:rPr>
              <w:fldChar w:fldCharType="begin"/>
            </w:r>
            <w:r>
              <w:rPr>
                <w:noProof/>
                <w:webHidden/>
              </w:rPr>
              <w:instrText xml:space="preserve"> PAGEREF _Toc196862518 \h </w:instrText>
            </w:r>
            <w:r>
              <w:rPr>
                <w:noProof/>
                <w:webHidden/>
              </w:rPr>
            </w:r>
            <w:r>
              <w:rPr>
                <w:noProof/>
                <w:webHidden/>
              </w:rPr>
              <w:fldChar w:fldCharType="separate"/>
            </w:r>
            <w:r>
              <w:rPr>
                <w:noProof/>
                <w:webHidden/>
              </w:rPr>
              <w:t>7</w:t>
            </w:r>
            <w:r>
              <w:rPr>
                <w:noProof/>
                <w:webHidden/>
              </w:rPr>
              <w:fldChar w:fldCharType="end"/>
            </w:r>
          </w:hyperlink>
        </w:p>
        <w:p w14:paraId="4CDD534D" w14:textId="69E9CA3B" w:rsidR="0098662C" w:rsidRDefault="0098662C">
          <w:pPr>
            <w:pStyle w:val="TOC1"/>
            <w:tabs>
              <w:tab w:val="right" w:leader="dot" w:pos="9350"/>
            </w:tabs>
            <w:rPr>
              <w:rFonts w:eastAsiaTheme="minorEastAsia"/>
              <w:noProof/>
            </w:rPr>
          </w:pPr>
          <w:hyperlink w:anchor="_Toc196862519" w:history="1">
            <w:r w:rsidRPr="00AD502D">
              <w:rPr>
                <w:rStyle w:val="Hyperlink"/>
                <w:noProof/>
              </w:rPr>
              <w:t>Featured Resources for Unhealthy Heat Preparedness</w:t>
            </w:r>
            <w:r>
              <w:rPr>
                <w:noProof/>
                <w:webHidden/>
              </w:rPr>
              <w:tab/>
            </w:r>
            <w:r>
              <w:rPr>
                <w:noProof/>
                <w:webHidden/>
              </w:rPr>
              <w:fldChar w:fldCharType="begin"/>
            </w:r>
            <w:r>
              <w:rPr>
                <w:noProof/>
                <w:webHidden/>
              </w:rPr>
              <w:instrText xml:space="preserve"> PAGEREF _Toc196862519 \h </w:instrText>
            </w:r>
            <w:r>
              <w:rPr>
                <w:noProof/>
                <w:webHidden/>
              </w:rPr>
            </w:r>
            <w:r>
              <w:rPr>
                <w:noProof/>
                <w:webHidden/>
              </w:rPr>
              <w:fldChar w:fldCharType="separate"/>
            </w:r>
            <w:r>
              <w:rPr>
                <w:noProof/>
                <w:webHidden/>
              </w:rPr>
              <w:t>8</w:t>
            </w:r>
            <w:r>
              <w:rPr>
                <w:noProof/>
                <w:webHidden/>
              </w:rPr>
              <w:fldChar w:fldCharType="end"/>
            </w:r>
          </w:hyperlink>
        </w:p>
        <w:p w14:paraId="61D1A183" w14:textId="61C4FAFA" w:rsidR="0098662C" w:rsidRDefault="0098662C">
          <w:pPr>
            <w:pStyle w:val="TOC2"/>
            <w:tabs>
              <w:tab w:val="right" w:leader="dot" w:pos="9350"/>
            </w:tabs>
            <w:rPr>
              <w:rFonts w:eastAsiaTheme="minorEastAsia"/>
              <w:noProof/>
            </w:rPr>
          </w:pPr>
          <w:hyperlink w:anchor="_Toc196862520" w:history="1">
            <w:r w:rsidRPr="00AD502D">
              <w:rPr>
                <w:rStyle w:val="Hyperlink"/>
                <w:noProof/>
              </w:rPr>
              <w:t>Personal Safety and Health Actions</w:t>
            </w:r>
            <w:r>
              <w:rPr>
                <w:noProof/>
                <w:webHidden/>
              </w:rPr>
              <w:tab/>
            </w:r>
            <w:r>
              <w:rPr>
                <w:noProof/>
                <w:webHidden/>
              </w:rPr>
              <w:fldChar w:fldCharType="begin"/>
            </w:r>
            <w:r>
              <w:rPr>
                <w:noProof/>
                <w:webHidden/>
              </w:rPr>
              <w:instrText xml:space="preserve"> PAGEREF _Toc196862520 \h </w:instrText>
            </w:r>
            <w:r>
              <w:rPr>
                <w:noProof/>
                <w:webHidden/>
              </w:rPr>
            </w:r>
            <w:r>
              <w:rPr>
                <w:noProof/>
                <w:webHidden/>
              </w:rPr>
              <w:fldChar w:fldCharType="separate"/>
            </w:r>
            <w:r>
              <w:rPr>
                <w:noProof/>
                <w:webHidden/>
              </w:rPr>
              <w:t>8</w:t>
            </w:r>
            <w:r>
              <w:rPr>
                <w:noProof/>
                <w:webHidden/>
              </w:rPr>
              <w:fldChar w:fldCharType="end"/>
            </w:r>
          </w:hyperlink>
        </w:p>
        <w:p w14:paraId="422E180C" w14:textId="56506225" w:rsidR="0098662C" w:rsidRDefault="0098662C">
          <w:pPr>
            <w:pStyle w:val="TOC3"/>
            <w:tabs>
              <w:tab w:val="right" w:leader="dot" w:pos="9350"/>
            </w:tabs>
            <w:rPr>
              <w:rFonts w:eastAsiaTheme="minorEastAsia"/>
              <w:noProof/>
            </w:rPr>
          </w:pPr>
          <w:hyperlink w:anchor="_Toc196862521" w:history="1">
            <w:r w:rsidRPr="00AD502D">
              <w:rPr>
                <w:rStyle w:val="Hyperlink"/>
                <w:noProof/>
              </w:rPr>
              <w:t>Extreme Heat Events</w:t>
            </w:r>
            <w:r>
              <w:rPr>
                <w:noProof/>
                <w:webHidden/>
              </w:rPr>
              <w:tab/>
            </w:r>
            <w:r>
              <w:rPr>
                <w:noProof/>
                <w:webHidden/>
              </w:rPr>
              <w:fldChar w:fldCharType="begin"/>
            </w:r>
            <w:r>
              <w:rPr>
                <w:noProof/>
                <w:webHidden/>
              </w:rPr>
              <w:instrText xml:space="preserve"> PAGEREF _Toc196862521 \h </w:instrText>
            </w:r>
            <w:r>
              <w:rPr>
                <w:noProof/>
                <w:webHidden/>
              </w:rPr>
            </w:r>
            <w:r>
              <w:rPr>
                <w:noProof/>
                <w:webHidden/>
              </w:rPr>
              <w:fldChar w:fldCharType="separate"/>
            </w:r>
            <w:r>
              <w:rPr>
                <w:noProof/>
                <w:webHidden/>
              </w:rPr>
              <w:t>8</w:t>
            </w:r>
            <w:r>
              <w:rPr>
                <w:noProof/>
                <w:webHidden/>
              </w:rPr>
              <w:fldChar w:fldCharType="end"/>
            </w:r>
          </w:hyperlink>
        </w:p>
        <w:p w14:paraId="7D5D6F0E" w14:textId="7A294741" w:rsidR="0098662C" w:rsidRDefault="0098662C">
          <w:pPr>
            <w:pStyle w:val="TOC3"/>
            <w:tabs>
              <w:tab w:val="right" w:leader="dot" w:pos="9350"/>
            </w:tabs>
            <w:rPr>
              <w:rFonts w:eastAsiaTheme="minorEastAsia"/>
              <w:noProof/>
            </w:rPr>
          </w:pPr>
          <w:hyperlink w:anchor="_Toc196862522" w:history="1">
            <w:r w:rsidRPr="00AD502D">
              <w:rPr>
                <w:rStyle w:val="Hyperlink"/>
                <w:noProof/>
              </w:rPr>
              <w:t>What should I do during an extreme heat event?</w:t>
            </w:r>
            <w:r>
              <w:rPr>
                <w:noProof/>
                <w:webHidden/>
              </w:rPr>
              <w:tab/>
            </w:r>
            <w:r>
              <w:rPr>
                <w:noProof/>
                <w:webHidden/>
              </w:rPr>
              <w:fldChar w:fldCharType="begin"/>
            </w:r>
            <w:r>
              <w:rPr>
                <w:noProof/>
                <w:webHidden/>
              </w:rPr>
              <w:instrText xml:space="preserve"> PAGEREF _Toc196862522 \h </w:instrText>
            </w:r>
            <w:r>
              <w:rPr>
                <w:noProof/>
                <w:webHidden/>
              </w:rPr>
            </w:r>
            <w:r>
              <w:rPr>
                <w:noProof/>
                <w:webHidden/>
              </w:rPr>
              <w:fldChar w:fldCharType="separate"/>
            </w:r>
            <w:r>
              <w:rPr>
                <w:noProof/>
                <w:webHidden/>
              </w:rPr>
              <w:t>8</w:t>
            </w:r>
            <w:r>
              <w:rPr>
                <w:noProof/>
                <w:webHidden/>
              </w:rPr>
              <w:fldChar w:fldCharType="end"/>
            </w:r>
          </w:hyperlink>
        </w:p>
        <w:p w14:paraId="047A5F1B" w14:textId="421406E2" w:rsidR="0098662C" w:rsidRDefault="0098662C">
          <w:pPr>
            <w:pStyle w:val="TOC3"/>
            <w:tabs>
              <w:tab w:val="right" w:leader="dot" w:pos="9350"/>
            </w:tabs>
            <w:rPr>
              <w:rFonts w:eastAsiaTheme="minorEastAsia"/>
              <w:noProof/>
            </w:rPr>
          </w:pPr>
          <w:hyperlink w:anchor="_Toc196862523" w:history="1">
            <w:r w:rsidRPr="00AD502D">
              <w:rPr>
                <w:rStyle w:val="Hyperlink"/>
                <w:noProof/>
              </w:rPr>
              <w:t>Prevent and treat heat-related illness</w:t>
            </w:r>
            <w:r>
              <w:rPr>
                <w:noProof/>
                <w:webHidden/>
              </w:rPr>
              <w:tab/>
            </w:r>
            <w:r>
              <w:rPr>
                <w:noProof/>
                <w:webHidden/>
              </w:rPr>
              <w:fldChar w:fldCharType="begin"/>
            </w:r>
            <w:r>
              <w:rPr>
                <w:noProof/>
                <w:webHidden/>
              </w:rPr>
              <w:instrText xml:space="preserve"> PAGEREF _Toc196862523 \h </w:instrText>
            </w:r>
            <w:r>
              <w:rPr>
                <w:noProof/>
                <w:webHidden/>
              </w:rPr>
            </w:r>
            <w:r>
              <w:rPr>
                <w:noProof/>
                <w:webHidden/>
              </w:rPr>
              <w:fldChar w:fldCharType="separate"/>
            </w:r>
            <w:r>
              <w:rPr>
                <w:noProof/>
                <w:webHidden/>
              </w:rPr>
              <w:t>8</w:t>
            </w:r>
            <w:r>
              <w:rPr>
                <w:noProof/>
                <w:webHidden/>
              </w:rPr>
              <w:fldChar w:fldCharType="end"/>
            </w:r>
          </w:hyperlink>
        </w:p>
        <w:p w14:paraId="659F3B64" w14:textId="6E4134F1" w:rsidR="0098662C" w:rsidRDefault="0098662C">
          <w:pPr>
            <w:pStyle w:val="TOC2"/>
            <w:tabs>
              <w:tab w:val="right" w:leader="dot" w:pos="9350"/>
            </w:tabs>
            <w:rPr>
              <w:rFonts w:eastAsiaTheme="minorEastAsia"/>
              <w:noProof/>
            </w:rPr>
          </w:pPr>
          <w:hyperlink w:anchor="_Toc196862524" w:history="1">
            <w:r w:rsidRPr="00AD502D">
              <w:rPr>
                <w:rStyle w:val="Hyperlink"/>
                <w:noProof/>
              </w:rPr>
              <w:t>Outdoor Air and Environmental Quality</w:t>
            </w:r>
            <w:r>
              <w:rPr>
                <w:noProof/>
                <w:webHidden/>
              </w:rPr>
              <w:tab/>
            </w:r>
            <w:r>
              <w:rPr>
                <w:noProof/>
                <w:webHidden/>
              </w:rPr>
              <w:fldChar w:fldCharType="begin"/>
            </w:r>
            <w:r>
              <w:rPr>
                <w:noProof/>
                <w:webHidden/>
              </w:rPr>
              <w:instrText xml:space="preserve"> PAGEREF _Toc196862524 \h </w:instrText>
            </w:r>
            <w:r>
              <w:rPr>
                <w:noProof/>
                <w:webHidden/>
              </w:rPr>
            </w:r>
            <w:r>
              <w:rPr>
                <w:noProof/>
                <w:webHidden/>
              </w:rPr>
              <w:fldChar w:fldCharType="separate"/>
            </w:r>
            <w:r>
              <w:rPr>
                <w:noProof/>
                <w:webHidden/>
              </w:rPr>
              <w:t>8</w:t>
            </w:r>
            <w:r>
              <w:rPr>
                <w:noProof/>
                <w:webHidden/>
              </w:rPr>
              <w:fldChar w:fldCharType="end"/>
            </w:r>
          </w:hyperlink>
        </w:p>
        <w:p w14:paraId="28B64817" w14:textId="3D183951" w:rsidR="0098662C" w:rsidRDefault="0098662C">
          <w:pPr>
            <w:pStyle w:val="TOC3"/>
            <w:tabs>
              <w:tab w:val="right" w:leader="dot" w:pos="9350"/>
            </w:tabs>
            <w:rPr>
              <w:rFonts w:eastAsiaTheme="minorEastAsia"/>
              <w:noProof/>
            </w:rPr>
          </w:pPr>
          <w:hyperlink w:anchor="_Toc196862525" w:history="1">
            <w:r w:rsidRPr="00AD502D">
              <w:rPr>
                <w:rStyle w:val="Hyperlink"/>
                <w:noProof/>
              </w:rPr>
              <w:t>Poor Outdoor Air Quality</w:t>
            </w:r>
            <w:r>
              <w:rPr>
                <w:noProof/>
                <w:webHidden/>
              </w:rPr>
              <w:tab/>
            </w:r>
            <w:r>
              <w:rPr>
                <w:noProof/>
                <w:webHidden/>
              </w:rPr>
              <w:fldChar w:fldCharType="begin"/>
            </w:r>
            <w:r>
              <w:rPr>
                <w:noProof/>
                <w:webHidden/>
              </w:rPr>
              <w:instrText xml:space="preserve"> PAGEREF _Toc196862525 \h </w:instrText>
            </w:r>
            <w:r>
              <w:rPr>
                <w:noProof/>
                <w:webHidden/>
              </w:rPr>
            </w:r>
            <w:r>
              <w:rPr>
                <w:noProof/>
                <w:webHidden/>
              </w:rPr>
              <w:fldChar w:fldCharType="separate"/>
            </w:r>
            <w:r>
              <w:rPr>
                <w:noProof/>
                <w:webHidden/>
              </w:rPr>
              <w:t>9</w:t>
            </w:r>
            <w:r>
              <w:rPr>
                <w:noProof/>
                <w:webHidden/>
              </w:rPr>
              <w:fldChar w:fldCharType="end"/>
            </w:r>
          </w:hyperlink>
        </w:p>
        <w:p w14:paraId="73F86F3F" w14:textId="3F04F71C" w:rsidR="0098662C" w:rsidRDefault="0098662C">
          <w:pPr>
            <w:pStyle w:val="TOC3"/>
            <w:tabs>
              <w:tab w:val="right" w:leader="dot" w:pos="9350"/>
            </w:tabs>
            <w:rPr>
              <w:rFonts w:eastAsiaTheme="minorEastAsia"/>
              <w:noProof/>
            </w:rPr>
          </w:pPr>
          <w:hyperlink w:anchor="_Toc196862526" w:history="1">
            <w:r w:rsidRPr="00AD502D">
              <w:rPr>
                <w:rStyle w:val="Hyperlink"/>
                <w:noProof/>
              </w:rPr>
              <w:t>Extreme Heat and Poor Air Quality</w:t>
            </w:r>
            <w:r>
              <w:rPr>
                <w:noProof/>
                <w:webHidden/>
              </w:rPr>
              <w:tab/>
            </w:r>
            <w:r>
              <w:rPr>
                <w:noProof/>
                <w:webHidden/>
              </w:rPr>
              <w:fldChar w:fldCharType="begin"/>
            </w:r>
            <w:r>
              <w:rPr>
                <w:noProof/>
                <w:webHidden/>
              </w:rPr>
              <w:instrText xml:space="preserve"> PAGEREF _Toc196862526 \h </w:instrText>
            </w:r>
            <w:r>
              <w:rPr>
                <w:noProof/>
                <w:webHidden/>
              </w:rPr>
            </w:r>
            <w:r>
              <w:rPr>
                <w:noProof/>
                <w:webHidden/>
              </w:rPr>
              <w:fldChar w:fldCharType="separate"/>
            </w:r>
            <w:r>
              <w:rPr>
                <w:noProof/>
                <w:webHidden/>
              </w:rPr>
              <w:t>9</w:t>
            </w:r>
            <w:r>
              <w:rPr>
                <w:noProof/>
                <w:webHidden/>
              </w:rPr>
              <w:fldChar w:fldCharType="end"/>
            </w:r>
          </w:hyperlink>
        </w:p>
        <w:p w14:paraId="1CD0BC60" w14:textId="1DFF2265" w:rsidR="0098662C" w:rsidRDefault="0098662C">
          <w:pPr>
            <w:pStyle w:val="TOC3"/>
            <w:tabs>
              <w:tab w:val="right" w:leader="dot" w:pos="9350"/>
            </w:tabs>
            <w:rPr>
              <w:rFonts w:eastAsiaTheme="minorEastAsia"/>
              <w:noProof/>
            </w:rPr>
          </w:pPr>
          <w:hyperlink w:anchor="_Toc196862527" w:history="1">
            <w:r w:rsidRPr="00AD502D">
              <w:rPr>
                <w:rStyle w:val="Hyperlink"/>
                <w:noProof/>
              </w:rPr>
              <w:t>MassDEP’s MassAir Online</w:t>
            </w:r>
            <w:r>
              <w:rPr>
                <w:noProof/>
                <w:webHidden/>
              </w:rPr>
              <w:tab/>
            </w:r>
            <w:r>
              <w:rPr>
                <w:noProof/>
                <w:webHidden/>
              </w:rPr>
              <w:fldChar w:fldCharType="begin"/>
            </w:r>
            <w:r>
              <w:rPr>
                <w:noProof/>
                <w:webHidden/>
              </w:rPr>
              <w:instrText xml:space="preserve"> PAGEREF _Toc196862527 \h </w:instrText>
            </w:r>
            <w:r>
              <w:rPr>
                <w:noProof/>
                <w:webHidden/>
              </w:rPr>
            </w:r>
            <w:r>
              <w:rPr>
                <w:noProof/>
                <w:webHidden/>
              </w:rPr>
              <w:fldChar w:fldCharType="separate"/>
            </w:r>
            <w:r>
              <w:rPr>
                <w:noProof/>
                <w:webHidden/>
              </w:rPr>
              <w:t>9</w:t>
            </w:r>
            <w:r>
              <w:rPr>
                <w:noProof/>
                <w:webHidden/>
              </w:rPr>
              <w:fldChar w:fldCharType="end"/>
            </w:r>
          </w:hyperlink>
        </w:p>
        <w:p w14:paraId="0ED7655A" w14:textId="4753EA72" w:rsidR="0098662C" w:rsidRDefault="0098662C">
          <w:pPr>
            <w:pStyle w:val="TOC3"/>
            <w:tabs>
              <w:tab w:val="right" w:leader="dot" w:pos="9350"/>
            </w:tabs>
            <w:rPr>
              <w:rFonts w:eastAsiaTheme="minorEastAsia"/>
              <w:noProof/>
            </w:rPr>
          </w:pPr>
          <w:hyperlink w:anchor="_Toc196862528" w:history="1">
            <w:r w:rsidRPr="00AD502D">
              <w:rPr>
                <w:rStyle w:val="Hyperlink"/>
                <w:noProof/>
              </w:rPr>
              <w:t>EPA AirNow.gov Website</w:t>
            </w:r>
            <w:r>
              <w:rPr>
                <w:noProof/>
                <w:webHidden/>
              </w:rPr>
              <w:tab/>
            </w:r>
            <w:r>
              <w:rPr>
                <w:noProof/>
                <w:webHidden/>
              </w:rPr>
              <w:fldChar w:fldCharType="begin"/>
            </w:r>
            <w:r>
              <w:rPr>
                <w:noProof/>
                <w:webHidden/>
              </w:rPr>
              <w:instrText xml:space="preserve"> PAGEREF _Toc196862528 \h </w:instrText>
            </w:r>
            <w:r>
              <w:rPr>
                <w:noProof/>
                <w:webHidden/>
              </w:rPr>
            </w:r>
            <w:r>
              <w:rPr>
                <w:noProof/>
                <w:webHidden/>
              </w:rPr>
              <w:fldChar w:fldCharType="separate"/>
            </w:r>
            <w:r>
              <w:rPr>
                <w:noProof/>
                <w:webHidden/>
              </w:rPr>
              <w:t>9</w:t>
            </w:r>
            <w:r>
              <w:rPr>
                <w:noProof/>
                <w:webHidden/>
              </w:rPr>
              <w:fldChar w:fldCharType="end"/>
            </w:r>
          </w:hyperlink>
        </w:p>
        <w:p w14:paraId="7857E331" w14:textId="5599A101" w:rsidR="0098662C" w:rsidRDefault="0098662C">
          <w:pPr>
            <w:pStyle w:val="TOC3"/>
            <w:tabs>
              <w:tab w:val="right" w:leader="dot" w:pos="9350"/>
            </w:tabs>
            <w:rPr>
              <w:rFonts w:eastAsiaTheme="minorEastAsia"/>
              <w:noProof/>
            </w:rPr>
          </w:pPr>
          <w:hyperlink w:anchor="_Toc196862529" w:history="1">
            <w:r w:rsidRPr="00AD502D">
              <w:rPr>
                <w:rStyle w:val="Hyperlink"/>
                <w:noProof/>
              </w:rPr>
              <w:t>National Weather Service (NWS) Heat Index</w:t>
            </w:r>
            <w:r>
              <w:rPr>
                <w:noProof/>
                <w:webHidden/>
              </w:rPr>
              <w:tab/>
            </w:r>
            <w:r>
              <w:rPr>
                <w:noProof/>
                <w:webHidden/>
              </w:rPr>
              <w:fldChar w:fldCharType="begin"/>
            </w:r>
            <w:r>
              <w:rPr>
                <w:noProof/>
                <w:webHidden/>
              </w:rPr>
              <w:instrText xml:space="preserve"> PAGEREF _Toc196862529 \h </w:instrText>
            </w:r>
            <w:r>
              <w:rPr>
                <w:noProof/>
                <w:webHidden/>
              </w:rPr>
            </w:r>
            <w:r>
              <w:rPr>
                <w:noProof/>
                <w:webHidden/>
              </w:rPr>
              <w:fldChar w:fldCharType="separate"/>
            </w:r>
            <w:r>
              <w:rPr>
                <w:noProof/>
                <w:webHidden/>
              </w:rPr>
              <w:t>9</w:t>
            </w:r>
            <w:r>
              <w:rPr>
                <w:noProof/>
                <w:webHidden/>
              </w:rPr>
              <w:fldChar w:fldCharType="end"/>
            </w:r>
          </w:hyperlink>
        </w:p>
        <w:p w14:paraId="5EB3C32A" w14:textId="7A929275" w:rsidR="0098662C" w:rsidRDefault="0098662C">
          <w:pPr>
            <w:pStyle w:val="TOC2"/>
            <w:tabs>
              <w:tab w:val="right" w:leader="dot" w:pos="9350"/>
            </w:tabs>
            <w:rPr>
              <w:rFonts w:eastAsiaTheme="minorEastAsia"/>
              <w:noProof/>
            </w:rPr>
          </w:pPr>
          <w:hyperlink w:anchor="_Toc196862530" w:history="1">
            <w:r w:rsidRPr="00AD502D">
              <w:rPr>
                <w:rStyle w:val="Hyperlink"/>
                <w:noProof/>
              </w:rPr>
              <w:t>Recreation and swimming safety during hot and humid weather</w:t>
            </w:r>
            <w:r>
              <w:rPr>
                <w:noProof/>
                <w:webHidden/>
              </w:rPr>
              <w:tab/>
            </w:r>
            <w:r>
              <w:rPr>
                <w:noProof/>
                <w:webHidden/>
              </w:rPr>
              <w:fldChar w:fldCharType="begin"/>
            </w:r>
            <w:r>
              <w:rPr>
                <w:noProof/>
                <w:webHidden/>
              </w:rPr>
              <w:instrText xml:space="preserve"> PAGEREF _Toc196862530 \h </w:instrText>
            </w:r>
            <w:r>
              <w:rPr>
                <w:noProof/>
                <w:webHidden/>
              </w:rPr>
            </w:r>
            <w:r>
              <w:rPr>
                <w:noProof/>
                <w:webHidden/>
              </w:rPr>
              <w:fldChar w:fldCharType="separate"/>
            </w:r>
            <w:r>
              <w:rPr>
                <w:noProof/>
                <w:webHidden/>
              </w:rPr>
              <w:t>10</w:t>
            </w:r>
            <w:r>
              <w:rPr>
                <w:noProof/>
                <w:webHidden/>
              </w:rPr>
              <w:fldChar w:fldCharType="end"/>
            </w:r>
          </w:hyperlink>
        </w:p>
        <w:p w14:paraId="3152FF8B" w14:textId="0AE52FF9" w:rsidR="0098662C" w:rsidRDefault="0098662C">
          <w:pPr>
            <w:pStyle w:val="TOC3"/>
            <w:tabs>
              <w:tab w:val="right" w:leader="dot" w:pos="9350"/>
            </w:tabs>
            <w:rPr>
              <w:rFonts w:eastAsiaTheme="minorEastAsia"/>
              <w:noProof/>
            </w:rPr>
          </w:pPr>
          <w:hyperlink w:anchor="_Toc196862531" w:history="1">
            <w:r w:rsidRPr="00AD502D">
              <w:rPr>
                <w:rStyle w:val="Hyperlink"/>
                <w:noProof/>
              </w:rPr>
              <w:t>Interactive Beach Water Quality Dashboard</w:t>
            </w:r>
            <w:r>
              <w:rPr>
                <w:noProof/>
                <w:webHidden/>
              </w:rPr>
              <w:tab/>
            </w:r>
            <w:r>
              <w:rPr>
                <w:noProof/>
                <w:webHidden/>
              </w:rPr>
              <w:fldChar w:fldCharType="begin"/>
            </w:r>
            <w:r>
              <w:rPr>
                <w:noProof/>
                <w:webHidden/>
              </w:rPr>
              <w:instrText xml:space="preserve"> PAGEREF _Toc196862531 \h </w:instrText>
            </w:r>
            <w:r>
              <w:rPr>
                <w:noProof/>
                <w:webHidden/>
              </w:rPr>
            </w:r>
            <w:r>
              <w:rPr>
                <w:noProof/>
                <w:webHidden/>
              </w:rPr>
              <w:fldChar w:fldCharType="separate"/>
            </w:r>
            <w:r>
              <w:rPr>
                <w:noProof/>
                <w:webHidden/>
              </w:rPr>
              <w:t>10</w:t>
            </w:r>
            <w:r>
              <w:rPr>
                <w:noProof/>
                <w:webHidden/>
              </w:rPr>
              <w:fldChar w:fldCharType="end"/>
            </w:r>
          </w:hyperlink>
        </w:p>
        <w:p w14:paraId="582256CE" w14:textId="77FAFF21" w:rsidR="0098662C" w:rsidRDefault="0098662C">
          <w:pPr>
            <w:pStyle w:val="TOC3"/>
            <w:tabs>
              <w:tab w:val="right" w:leader="dot" w:pos="9350"/>
            </w:tabs>
            <w:rPr>
              <w:rFonts w:eastAsiaTheme="minorEastAsia"/>
              <w:noProof/>
            </w:rPr>
          </w:pPr>
          <w:hyperlink w:anchor="_Toc196862532" w:history="1">
            <w:r w:rsidRPr="00AD502D">
              <w:rPr>
                <w:rStyle w:val="Hyperlink"/>
                <w:noProof/>
              </w:rPr>
              <w:t>Contact with Cyanobacteria</w:t>
            </w:r>
            <w:r>
              <w:rPr>
                <w:noProof/>
                <w:webHidden/>
              </w:rPr>
              <w:tab/>
            </w:r>
            <w:r>
              <w:rPr>
                <w:noProof/>
                <w:webHidden/>
              </w:rPr>
              <w:fldChar w:fldCharType="begin"/>
            </w:r>
            <w:r>
              <w:rPr>
                <w:noProof/>
                <w:webHidden/>
              </w:rPr>
              <w:instrText xml:space="preserve"> PAGEREF _Toc196862532 \h </w:instrText>
            </w:r>
            <w:r>
              <w:rPr>
                <w:noProof/>
                <w:webHidden/>
              </w:rPr>
            </w:r>
            <w:r>
              <w:rPr>
                <w:noProof/>
                <w:webHidden/>
              </w:rPr>
              <w:fldChar w:fldCharType="separate"/>
            </w:r>
            <w:r>
              <w:rPr>
                <w:noProof/>
                <w:webHidden/>
              </w:rPr>
              <w:t>10</w:t>
            </w:r>
            <w:r>
              <w:rPr>
                <w:noProof/>
                <w:webHidden/>
              </w:rPr>
              <w:fldChar w:fldCharType="end"/>
            </w:r>
          </w:hyperlink>
        </w:p>
        <w:p w14:paraId="3868F879" w14:textId="71A31C12" w:rsidR="0098662C" w:rsidRDefault="0098662C">
          <w:pPr>
            <w:pStyle w:val="TOC3"/>
            <w:tabs>
              <w:tab w:val="right" w:leader="dot" w:pos="9350"/>
            </w:tabs>
            <w:rPr>
              <w:rFonts w:eastAsiaTheme="minorEastAsia"/>
              <w:noProof/>
            </w:rPr>
          </w:pPr>
          <w:hyperlink w:anchor="_Toc196862533" w:history="1">
            <w:r w:rsidRPr="00AD502D">
              <w:rPr>
                <w:rStyle w:val="Hyperlink"/>
                <w:noProof/>
              </w:rPr>
              <w:t>Unhealthy Heat - Best practices for public and semi-public pool operators</w:t>
            </w:r>
            <w:r>
              <w:rPr>
                <w:noProof/>
                <w:webHidden/>
              </w:rPr>
              <w:tab/>
            </w:r>
            <w:r>
              <w:rPr>
                <w:noProof/>
                <w:webHidden/>
              </w:rPr>
              <w:fldChar w:fldCharType="begin"/>
            </w:r>
            <w:r>
              <w:rPr>
                <w:noProof/>
                <w:webHidden/>
              </w:rPr>
              <w:instrText xml:space="preserve"> PAGEREF _Toc196862533 \h </w:instrText>
            </w:r>
            <w:r>
              <w:rPr>
                <w:noProof/>
                <w:webHidden/>
              </w:rPr>
            </w:r>
            <w:r>
              <w:rPr>
                <w:noProof/>
                <w:webHidden/>
              </w:rPr>
              <w:fldChar w:fldCharType="separate"/>
            </w:r>
            <w:r>
              <w:rPr>
                <w:noProof/>
                <w:webHidden/>
              </w:rPr>
              <w:t>10</w:t>
            </w:r>
            <w:r>
              <w:rPr>
                <w:noProof/>
                <w:webHidden/>
              </w:rPr>
              <w:fldChar w:fldCharType="end"/>
            </w:r>
          </w:hyperlink>
        </w:p>
        <w:p w14:paraId="2E11196B" w14:textId="3B2D2336" w:rsidR="0098662C" w:rsidRDefault="0098662C">
          <w:pPr>
            <w:pStyle w:val="TOC3"/>
            <w:tabs>
              <w:tab w:val="right" w:leader="dot" w:pos="9350"/>
            </w:tabs>
            <w:rPr>
              <w:rFonts w:eastAsiaTheme="minorEastAsia"/>
              <w:noProof/>
            </w:rPr>
          </w:pPr>
          <w:hyperlink w:anchor="_Toc196862534" w:history="1">
            <w:r w:rsidRPr="00AD502D">
              <w:rPr>
                <w:rStyle w:val="Hyperlink"/>
                <w:noProof/>
              </w:rPr>
              <w:t>Recreational Water Safety for Everyone</w:t>
            </w:r>
            <w:r>
              <w:rPr>
                <w:noProof/>
                <w:webHidden/>
              </w:rPr>
              <w:tab/>
            </w:r>
            <w:r>
              <w:rPr>
                <w:noProof/>
                <w:webHidden/>
              </w:rPr>
              <w:fldChar w:fldCharType="begin"/>
            </w:r>
            <w:r>
              <w:rPr>
                <w:noProof/>
                <w:webHidden/>
              </w:rPr>
              <w:instrText xml:space="preserve"> PAGEREF _Toc196862534 \h </w:instrText>
            </w:r>
            <w:r>
              <w:rPr>
                <w:noProof/>
                <w:webHidden/>
              </w:rPr>
            </w:r>
            <w:r>
              <w:rPr>
                <w:noProof/>
                <w:webHidden/>
              </w:rPr>
              <w:fldChar w:fldCharType="separate"/>
            </w:r>
            <w:r>
              <w:rPr>
                <w:noProof/>
                <w:webHidden/>
              </w:rPr>
              <w:t>10</w:t>
            </w:r>
            <w:r>
              <w:rPr>
                <w:noProof/>
                <w:webHidden/>
              </w:rPr>
              <w:fldChar w:fldCharType="end"/>
            </w:r>
          </w:hyperlink>
        </w:p>
        <w:p w14:paraId="6108E115" w14:textId="05E887D6" w:rsidR="0098662C" w:rsidRDefault="0098662C">
          <w:pPr>
            <w:pStyle w:val="TOC3"/>
            <w:tabs>
              <w:tab w:val="right" w:leader="dot" w:pos="9350"/>
            </w:tabs>
            <w:rPr>
              <w:rFonts w:eastAsiaTheme="minorEastAsia"/>
              <w:noProof/>
            </w:rPr>
          </w:pPr>
          <w:hyperlink w:anchor="_Toc196862535" w:history="1">
            <w:r w:rsidRPr="00AD502D">
              <w:rPr>
                <w:rStyle w:val="Hyperlink"/>
                <w:noProof/>
              </w:rPr>
              <w:t>Best practices for operators of recreational camps for children</w:t>
            </w:r>
            <w:r>
              <w:rPr>
                <w:noProof/>
                <w:webHidden/>
              </w:rPr>
              <w:tab/>
            </w:r>
            <w:r>
              <w:rPr>
                <w:noProof/>
                <w:webHidden/>
              </w:rPr>
              <w:fldChar w:fldCharType="begin"/>
            </w:r>
            <w:r>
              <w:rPr>
                <w:noProof/>
                <w:webHidden/>
              </w:rPr>
              <w:instrText xml:space="preserve"> PAGEREF _Toc196862535 \h </w:instrText>
            </w:r>
            <w:r>
              <w:rPr>
                <w:noProof/>
                <w:webHidden/>
              </w:rPr>
            </w:r>
            <w:r>
              <w:rPr>
                <w:noProof/>
                <w:webHidden/>
              </w:rPr>
              <w:fldChar w:fldCharType="separate"/>
            </w:r>
            <w:r>
              <w:rPr>
                <w:noProof/>
                <w:webHidden/>
              </w:rPr>
              <w:t>10</w:t>
            </w:r>
            <w:r>
              <w:rPr>
                <w:noProof/>
                <w:webHidden/>
              </w:rPr>
              <w:fldChar w:fldCharType="end"/>
            </w:r>
          </w:hyperlink>
        </w:p>
        <w:p w14:paraId="2CAFB9D9" w14:textId="7A485C28" w:rsidR="0098662C" w:rsidRDefault="0098662C">
          <w:pPr>
            <w:pStyle w:val="TOC3"/>
            <w:tabs>
              <w:tab w:val="right" w:leader="dot" w:pos="9350"/>
            </w:tabs>
            <w:rPr>
              <w:rFonts w:eastAsiaTheme="minorEastAsia"/>
              <w:noProof/>
            </w:rPr>
          </w:pPr>
          <w:hyperlink w:anchor="_Toc196862536" w:history="1">
            <w:r w:rsidRPr="00AD502D">
              <w:rPr>
                <w:rStyle w:val="Hyperlink"/>
                <w:noProof/>
              </w:rPr>
              <w:t>Short-Term Residential Pool Rentals</w:t>
            </w:r>
            <w:r>
              <w:rPr>
                <w:noProof/>
                <w:webHidden/>
              </w:rPr>
              <w:tab/>
            </w:r>
            <w:r>
              <w:rPr>
                <w:noProof/>
                <w:webHidden/>
              </w:rPr>
              <w:fldChar w:fldCharType="begin"/>
            </w:r>
            <w:r>
              <w:rPr>
                <w:noProof/>
                <w:webHidden/>
              </w:rPr>
              <w:instrText xml:space="preserve"> PAGEREF _Toc196862536 \h </w:instrText>
            </w:r>
            <w:r>
              <w:rPr>
                <w:noProof/>
                <w:webHidden/>
              </w:rPr>
            </w:r>
            <w:r>
              <w:rPr>
                <w:noProof/>
                <w:webHidden/>
              </w:rPr>
              <w:fldChar w:fldCharType="separate"/>
            </w:r>
            <w:r>
              <w:rPr>
                <w:noProof/>
                <w:webHidden/>
              </w:rPr>
              <w:t>11</w:t>
            </w:r>
            <w:r>
              <w:rPr>
                <w:noProof/>
                <w:webHidden/>
              </w:rPr>
              <w:fldChar w:fldCharType="end"/>
            </w:r>
          </w:hyperlink>
        </w:p>
        <w:p w14:paraId="6C797DCA" w14:textId="1D6F29FF" w:rsidR="0098662C" w:rsidRDefault="0098662C">
          <w:pPr>
            <w:pStyle w:val="TOC3"/>
            <w:tabs>
              <w:tab w:val="right" w:leader="dot" w:pos="9350"/>
            </w:tabs>
            <w:rPr>
              <w:rFonts w:eastAsiaTheme="minorEastAsia"/>
              <w:noProof/>
            </w:rPr>
          </w:pPr>
          <w:hyperlink w:anchor="_Toc196862537" w:history="1">
            <w:r w:rsidRPr="00AD502D">
              <w:rPr>
                <w:rStyle w:val="Hyperlink"/>
                <w:noProof/>
              </w:rPr>
              <w:t>Recreational Water Quality</w:t>
            </w:r>
            <w:r>
              <w:rPr>
                <w:noProof/>
                <w:webHidden/>
              </w:rPr>
              <w:tab/>
            </w:r>
            <w:r>
              <w:rPr>
                <w:noProof/>
                <w:webHidden/>
              </w:rPr>
              <w:fldChar w:fldCharType="begin"/>
            </w:r>
            <w:r>
              <w:rPr>
                <w:noProof/>
                <w:webHidden/>
              </w:rPr>
              <w:instrText xml:space="preserve"> PAGEREF _Toc196862537 \h </w:instrText>
            </w:r>
            <w:r>
              <w:rPr>
                <w:noProof/>
                <w:webHidden/>
              </w:rPr>
            </w:r>
            <w:r>
              <w:rPr>
                <w:noProof/>
                <w:webHidden/>
              </w:rPr>
              <w:fldChar w:fldCharType="separate"/>
            </w:r>
            <w:r>
              <w:rPr>
                <w:noProof/>
                <w:webHidden/>
              </w:rPr>
              <w:t>11</w:t>
            </w:r>
            <w:r>
              <w:rPr>
                <w:noProof/>
                <w:webHidden/>
              </w:rPr>
              <w:fldChar w:fldCharType="end"/>
            </w:r>
          </w:hyperlink>
        </w:p>
        <w:p w14:paraId="0BDBA4EC" w14:textId="2DDC1831" w:rsidR="0098662C" w:rsidRDefault="0098662C">
          <w:pPr>
            <w:pStyle w:val="TOC3"/>
            <w:tabs>
              <w:tab w:val="right" w:leader="dot" w:pos="9350"/>
            </w:tabs>
            <w:rPr>
              <w:rFonts w:eastAsiaTheme="minorEastAsia"/>
              <w:noProof/>
            </w:rPr>
          </w:pPr>
          <w:hyperlink w:anchor="_Toc196862538" w:history="1">
            <w:r w:rsidRPr="00AD502D">
              <w:rPr>
                <w:rStyle w:val="Hyperlink"/>
                <w:noProof/>
              </w:rPr>
              <w:t>Car Safety</w:t>
            </w:r>
            <w:r>
              <w:rPr>
                <w:noProof/>
                <w:webHidden/>
              </w:rPr>
              <w:tab/>
            </w:r>
            <w:r>
              <w:rPr>
                <w:noProof/>
                <w:webHidden/>
              </w:rPr>
              <w:fldChar w:fldCharType="begin"/>
            </w:r>
            <w:r>
              <w:rPr>
                <w:noProof/>
                <w:webHidden/>
              </w:rPr>
              <w:instrText xml:space="preserve"> PAGEREF _Toc196862538 \h </w:instrText>
            </w:r>
            <w:r>
              <w:rPr>
                <w:noProof/>
                <w:webHidden/>
              </w:rPr>
            </w:r>
            <w:r>
              <w:rPr>
                <w:noProof/>
                <w:webHidden/>
              </w:rPr>
              <w:fldChar w:fldCharType="separate"/>
            </w:r>
            <w:r>
              <w:rPr>
                <w:noProof/>
                <w:webHidden/>
              </w:rPr>
              <w:t>11</w:t>
            </w:r>
            <w:r>
              <w:rPr>
                <w:noProof/>
                <w:webHidden/>
              </w:rPr>
              <w:fldChar w:fldCharType="end"/>
            </w:r>
          </w:hyperlink>
        </w:p>
        <w:p w14:paraId="0452B300" w14:textId="27AA6C53" w:rsidR="0098662C" w:rsidRDefault="0098662C">
          <w:pPr>
            <w:pStyle w:val="TOC2"/>
            <w:tabs>
              <w:tab w:val="right" w:leader="dot" w:pos="9350"/>
            </w:tabs>
            <w:rPr>
              <w:rFonts w:eastAsiaTheme="minorEastAsia"/>
              <w:noProof/>
            </w:rPr>
          </w:pPr>
          <w:hyperlink w:anchor="_Toc196862539" w:history="1">
            <w:r w:rsidRPr="00AD502D">
              <w:rPr>
                <w:rStyle w:val="Hyperlink"/>
                <w:noProof/>
              </w:rPr>
              <w:t>Indoor Safety During Hot and Humid Weather</w:t>
            </w:r>
            <w:r>
              <w:rPr>
                <w:noProof/>
                <w:webHidden/>
              </w:rPr>
              <w:tab/>
            </w:r>
            <w:r>
              <w:rPr>
                <w:noProof/>
                <w:webHidden/>
              </w:rPr>
              <w:fldChar w:fldCharType="begin"/>
            </w:r>
            <w:r>
              <w:rPr>
                <w:noProof/>
                <w:webHidden/>
              </w:rPr>
              <w:instrText xml:space="preserve"> PAGEREF _Toc196862539 \h </w:instrText>
            </w:r>
            <w:r>
              <w:rPr>
                <w:noProof/>
                <w:webHidden/>
              </w:rPr>
            </w:r>
            <w:r>
              <w:rPr>
                <w:noProof/>
                <w:webHidden/>
              </w:rPr>
              <w:fldChar w:fldCharType="separate"/>
            </w:r>
            <w:r>
              <w:rPr>
                <w:noProof/>
                <w:webHidden/>
              </w:rPr>
              <w:t>12</w:t>
            </w:r>
            <w:r>
              <w:rPr>
                <w:noProof/>
                <w:webHidden/>
              </w:rPr>
              <w:fldChar w:fldCharType="end"/>
            </w:r>
          </w:hyperlink>
        </w:p>
        <w:p w14:paraId="73A9C27E" w14:textId="19166220" w:rsidR="0098662C" w:rsidRDefault="0098662C">
          <w:pPr>
            <w:pStyle w:val="TOC3"/>
            <w:tabs>
              <w:tab w:val="right" w:leader="dot" w:pos="9350"/>
            </w:tabs>
            <w:rPr>
              <w:rFonts w:eastAsiaTheme="minorEastAsia"/>
              <w:noProof/>
            </w:rPr>
          </w:pPr>
          <w:hyperlink w:anchor="_Toc196862540" w:history="1">
            <w:r w:rsidRPr="00AD502D">
              <w:rPr>
                <w:rStyle w:val="Hyperlink"/>
                <w:noProof/>
              </w:rPr>
              <w:t>Housing – best practices for multi-unit residential rental properties with limited cooling options</w:t>
            </w:r>
            <w:r>
              <w:rPr>
                <w:noProof/>
                <w:webHidden/>
              </w:rPr>
              <w:tab/>
            </w:r>
            <w:r>
              <w:rPr>
                <w:noProof/>
                <w:webHidden/>
              </w:rPr>
              <w:fldChar w:fldCharType="begin"/>
            </w:r>
            <w:r>
              <w:rPr>
                <w:noProof/>
                <w:webHidden/>
              </w:rPr>
              <w:instrText xml:space="preserve"> PAGEREF _Toc196862540 \h </w:instrText>
            </w:r>
            <w:r>
              <w:rPr>
                <w:noProof/>
                <w:webHidden/>
              </w:rPr>
            </w:r>
            <w:r>
              <w:rPr>
                <w:noProof/>
                <w:webHidden/>
              </w:rPr>
              <w:fldChar w:fldCharType="separate"/>
            </w:r>
            <w:r>
              <w:rPr>
                <w:noProof/>
                <w:webHidden/>
              </w:rPr>
              <w:t>12</w:t>
            </w:r>
            <w:r>
              <w:rPr>
                <w:noProof/>
                <w:webHidden/>
              </w:rPr>
              <w:fldChar w:fldCharType="end"/>
            </w:r>
          </w:hyperlink>
        </w:p>
        <w:p w14:paraId="52973E27" w14:textId="0F773565" w:rsidR="0098662C" w:rsidRDefault="0098662C">
          <w:pPr>
            <w:pStyle w:val="TOC3"/>
            <w:tabs>
              <w:tab w:val="right" w:leader="dot" w:pos="9350"/>
            </w:tabs>
            <w:rPr>
              <w:rFonts w:eastAsiaTheme="minorEastAsia"/>
              <w:noProof/>
            </w:rPr>
          </w:pPr>
          <w:hyperlink w:anchor="_Toc196862541" w:history="1">
            <w:r w:rsidRPr="00AD502D">
              <w:rPr>
                <w:rStyle w:val="Hyperlink"/>
                <w:noProof/>
              </w:rPr>
              <w:t>Mold Growth</w:t>
            </w:r>
            <w:r>
              <w:rPr>
                <w:noProof/>
                <w:webHidden/>
              </w:rPr>
              <w:tab/>
            </w:r>
            <w:r>
              <w:rPr>
                <w:noProof/>
                <w:webHidden/>
              </w:rPr>
              <w:fldChar w:fldCharType="begin"/>
            </w:r>
            <w:r>
              <w:rPr>
                <w:noProof/>
                <w:webHidden/>
              </w:rPr>
              <w:instrText xml:space="preserve"> PAGEREF _Toc196862541 \h </w:instrText>
            </w:r>
            <w:r>
              <w:rPr>
                <w:noProof/>
                <w:webHidden/>
              </w:rPr>
            </w:r>
            <w:r>
              <w:rPr>
                <w:noProof/>
                <w:webHidden/>
              </w:rPr>
              <w:fldChar w:fldCharType="separate"/>
            </w:r>
            <w:r>
              <w:rPr>
                <w:noProof/>
                <w:webHidden/>
              </w:rPr>
              <w:t>12</w:t>
            </w:r>
            <w:r>
              <w:rPr>
                <w:noProof/>
                <w:webHidden/>
              </w:rPr>
              <w:fldChar w:fldCharType="end"/>
            </w:r>
          </w:hyperlink>
        </w:p>
        <w:p w14:paraId="0F384B0B" w14:textId="62A59522" w:rsidR="0098662C" w:rsidRDefault="0098662C">
          <w:pPr>
            <w:pStyle w:val="TOC3"/>
            <w:tabs>
              <w:tab w:val="right" w:leader="dot" w:pos="9350"/>
            </w:tabs>
            <w:rPr>
              <w:rFonts w:eastAsiaTheme="minorEastAsia"/>
              <w:noProof/>
            </w:rPr>
          </w:pPr>
          <w:hyperlink w:anchor="_Toc196862542" w:history="1">
            <w:r w:rsidRPr="00AD502D">
              <w:rPr>
                <w:rStyle w:val="Hyperlink"/>
                <w:noProof/>
              </w:rPr>
              <w:t>Mold Cleanup, Repairs, and Excessive Moisture Control – A Step-by-Step Guide for Homeowners</w:t>
            </w:r>
            <w:r>
              <w:rPr>
                <w:noProof/>
                <w:webHidden/>
              </w:rPr>
              <w:tab/>
            </w:r>
            <w:r>
              <w:rPr>
                <w:noProof/>
                <w:webHidden/>
              </w:rPr>
              <w:fldChar w:fldCharType="begin"/>
            </w:r>
            <w:r>
              <w:rPr>
                <w:noProof/>
                <w:webHidden/>
              </w:rPr>
              <w:instrText xml:space="preserve"> PAGEREF _Toc196862542 \h </w:instrText>
            </w:r>
            <w:r>
              <w:rPr>
                <w:noProof/>
                <w:webHidden/>
              </w:rPr>
            </w:r>
            <w:r>
              <w:rPr>
                <w:noProof/>
                <w:webHidden/>
              </w:rPr>
              <w:fldChar w:fldCharType="separate"/>
            </w:r>
            <w:r>
              <w:rPr>
                <w:noProof/>
                <w:webHidden/>
              </w:rPr>
              <w:t>12</w:t>
            </w:r>
            <w:r>
              <w:rPr>
                <w:noProof/>
                <w:webHidden/>
              </w:rPr>
              <w:fldChar w:fldCharType="end"/>
            </w:r>
          </w:hyperlink>
        </w:p>
        <w:p w14:paraId="7DA3958C" w14:textId="3A02A03F" w:rsidR="0098662C" w:rsidRDefault="0098662C">
          <w:pPr>
            <w:pStyle w:val="TOC2"/>
            <w:tabs>
              <w:tab w:val="right" w:leader="dot" w:pos="9350"/>
            </w:tabs>
            <w:rPr>
              <w:rFonts w:eastAsiaTheme="minorEastAsia"/>
              <w:noProof/>
            </w:rPr>
          </w:pPr>
          <w:hyperlink w:anchor="_Toc196862543" w:history="1">
            <w:r w:rsidRPr="00AD502D">
              <w:rPr>
                <w:rStyle w:val="Hyperlink"/>
                <w:noProof/>
              </w:rPr>
              <w:t>Workplace safety during hot and humid weather</w:t>
            </w:r>
            <w:r>
              <w:rPr>
                <w:noProof/>
                <w:webHidden/>
              </w:rPr>
              <w:tab/>
            </w:r>
            <w:r>
              <w:rPr>
                <w:noProof/>
                <w:webHidden/>
              </w:rPr>
              <w:fldChar w:fldCharType="begin"/>
            </w:r>
            <w:r>
              <w:rPr>
                <w:noProof/>
                <w:webHidden/>
              </w:rPr>
              <w:instrText xml:space="preserve"> PAGEREF _Toc196862543 \h </w:instrText>
            </w:r>
            <w:r>
              <w:rPr>
                <w:noProof/>
                <w:webHidden/>
              </w:rPr>
            </w:r>
            <w:r>
              <w:rPr>
                <w:noProof/>
                <w:webHidden/>
              </w:rPr>
              <w:fldChar w:fldCharType="separate"/>
            </w:r>
            <w:r>
              <w:rPr>
                <w:noProof/>
                <w:webHidden/>
              </w:rPr>
              <w:t>12</w:t>
            </w:r>
            <w:r>
              <w:rPr>
                <w:noProof/>
                <w:webHidden/>
              </w:rPr>
              <w:fldChar w:fldCharType="end"/>
            </w:r>
          </w:hyperlink>
        </w:p>
        <w:p w14:paraId="07AD10AD" w14:textId="2F03FA18" w:rsidR="0098662C" w:rsidRDefault="0098662C">
          <w:pPr>
            <w:pStyle w:val="TOC3"/>
            <w:tabs>
              <w:tab w:val="right" w:leader="dot" w:pos="9350"/>
            </w:tabs>
            <w:rPr>
              <w:rFonts w:eastAsiaTheme="minorEastAsia"/>
              <w:noProof/>
            </w:rPr>
          </w:pPr>
          <w:hyperlink w:anchor="_Toc196862544" w:history="1">
            <w:r w:rsidRPr="00AD502D">
              <w:rPr>
                <w:rStyle w:val="Hyperlink"/>
                <w:noProof/>
              </w:rPr>
              <w:t>Heat Illness - Tips from Massachusetts Department of Labor</w:t>
            </w:r>
            <w:r>
              <w:rPr>
                <w:noProof/>
                <w:webHidden/>
              </w:rPr>
              <w:tab/>
            </w:r>
            <w:r>
              <w:rPr>
                <w:noProof/>
                <w:webHidden/>
              </w:rPr>
              <w:fldChar w:fldCharType="begin"/>
            </w:r>
            <w:r>
              <w:rPr>
                <w:noProof/>
                <w:webHidden/>
              </w:rPr>
              <w:instrText xml:space="preserve"> PAGEREF _Toc196862544 \h </w:instrText>
            </w:r>
            <w:r>
              <w:rPr>
                <w:noProof/>
                <w:webHidden/>
              </w:rPr>
            </w:r>
            <w:r>
              <w:rPr>
                <w:noProof/>
                <w:webHidden/>
              </w:rPr>
              <w:fldChar w:fldCharType="separate"/>
            </w:r>
            <w:r>
              <w:rPr>
                <w:noProof/>
                <w:webHidden/>
              </w:rPr>
              <w:t>12</w:t>
            </w:r>
            <w:r>
              <w:rPr>
                <w:noProof/>
                <w:webHidden/>
              </w:rPr>
              <w:fldChar w:fldCharType="end"/>
            </w:r>
          </w:hyperlink>
        </w:p>
        <w:p w14:paraId="15657738" w14:textId="4BDDF309" w:rsidR="0098662C" w:rsidRDefault="0098662C">
          <w:pPr>
            <w:pStyle w:val="TOC3"/>
            <w:tabs>
              <w:tab w:val="right" w:leader="dot" w:pos="9350"/>
            </w:tabs>
            <w:rPr>
              <w:rFonts w:eastAsiaTheme="minorEastAsia"/>
              <w:noProof/>
            </w:rPr>
          </w:pPr>
          <w:hyperlink w:anchor="_Toc196862545" w:history="1">
            <w:r w:rsidRPr="00AD502D">
              <w:rPr>
                <w:rStyle w:val="Hyperlink"/>
                <w:noProof/>
              </w:rPr>
              <w:t>Heat Illness - Heat Exhaustion Versus Heat Stroke</w:t>
            </w:r>
            <w:r>
              <w:rPr>
                <w:noProof/>
                <w:webHidden/>
              </w:rPr>
              <w:tab/>
            </w:r>
            <w:r>
              <w:rPr>
                <w:noProof/>
                <w:webHidden/>
              </w:rPr>
              <w:fldChar w:fldCharType="begin"/>
            </w:r>
            <w:r>
              <w:rPr>
                <w:noProof/>
                <w:webHidden/>
              </w:rPr>
              <w:instrText xml:space="preserve"> PAGEREF _Toc196862545 \h </w:instrText>
            </w:r>
            <w:r>
              <w:rPr>
                <w:noProof/>
                <w:webHidden/>
              </w:rPr>
            </w:r>
            <w:r>
              <w:rPr>
                <w:noProof/>
                <w:webHidden/>
              </w:rPr>
              <w:fldChar w:fldCharType="separate"/>
            </w:r>
            <w:r>
              <w:rPr>
                <w:noProof/>
                <w:webHidden/>
              </w:rPr>
              <w:t>12</w:t>
            </w:r>
            <w:r>
              <w:rPr>
                <w:noProof/>
                <w:webHidden/>
              </w:rPr>
              <w:fldChar w:fldCharType="end"/>
            </w:r>
          </w:hyperlink>
        </w:p>
        <w:p w14:paraId="709B65EC" w14:textId="5C208643" w:rsidR="0098662C" w:rsidRDefault="0098662C">
          <w:pPr>
            <w:pStyle w:val="TOC3"/>
            <w:tabs>
              <w:tab w:val="right" w:leader="dot" w:pos="9350"/>
            </w:tabs>
            <w:rPr>
              <w:rFonts w:eastAsiaTheme="minorEastAsia"/>
              <w:noProof/>
            </w:rPr>
          </w:pPr>
          <w:hyperlink w:anchor="_Toc196862546" w:history="1">
            <w:r w:rsidRPr="00AD502D">
              <w:rPr>
                <w:rStyle w:val="Hyperlink"/>
                <w:noProof/>
              </w:rPr>
              <w:t>Heat Illness - Heat Illness Prevention for Employers</w:t>
            </w:r>
            <w:r>
              <w:rPr>
                <w:noProof/>
                <w:webHidden/>
              </w:rPr>
              <w:tab/>
            </w:r>
            <w:r>
              <w:rPr>
                <w:noProof/>
                <w:webHidden/>
              </w:rPr>
              <w:fldChar w:fldCharType="begin"/>
            </w:r>
            <w:r>
              <w:rPr>
                <w:noProof/>
                <w:webHidden/>
              </w:rPr>
              <w:instrText xml:space="preserve"> PAGEREF _Toc196862546 \h </w:instrText>
            </w:r>
            <w:r>
              <w:rPr>
                <w:noProof/>
                <w:webHidden/>
              </w:rPr>
            </w:r>
            <w:r>
              <w:rPr>
                <w:noProof/>
                <w:webHidden/>
              </w:rPr>
              <w:fldChar w:fldCharType="separate"/>
            </w:r>
            <w:r>
              <w:rPr>
                <w:noProof/>
                <w:webHidden/>
              </w:rPr>
              <w:t>13</w:t>
            </w:r>
            <w:r>
              <w:rPr>
                <w:noProof/>
                <w:webHidden/>
              </w:rPr>
              <w:fldChar w:fldCharType="end"/>
            </w:r>
          </w:hyperlink>
        </w:p>
        <w:p w14:paraId="14A212FC" w14:textId="5AD416F9" w:rsidR="0098662C" w:rsidRDefault="0098662C">
          <w:pPr>
            <w:pStyle w:val="TOC3"/>
            <w:tabs>
              <w:tab w:val="right" w:leader="dot" w:pos="9350"/>
            </w:tabs>
            <w:rPr>
              <w:rFonts w:eastAsiaTheme="minorEastAsia"/>
              <w:noProof/>
            </w:rPr>
          </w:pPr>
          <w:hyperlink w:anchor="_Toc196862547" w:history="1">
            <w:r w:rsidRPr="00AD502D">
              <w:rPr>
                <w:rStyle w:val="Hyperlink"/>
                <w:noProof/>
              </w:rPr>
              <w:t>Extreme Heat - Best practices for farm labor camp operators</w:t>
            </w:r>
            <w:r>
              <w:rPr>
                <w:noProof/>
                <w:webHidden/>
              </w:rPr>
              <w:tab/>
            </w:r>
            <w:r>
              <w:rPr>
                <w:noProof/>
                <w:webHidden/>
              </w:rPr>
              <w:fldChar w:fldCharType="begin"/>
            </w:r>
            <w:r>
              <w:rPr>
                <w:noProof/>
                <w:webHidden/>
              </w:rPr>
              <w:instrText xml:space="preserve"> PAGEREF _Toc196862547 \h </w:instrText>
            </w:r>
            <w:r>
              <w:rPr>
                <w:noProof/>
                <w:webHidden/>
              </w:rPr>
            </w:r>
            <w:r>
              <w:rPr>
                <w:noProof/>
                <w:webHidden/>
              </w:rPr>
              <w:fldChar w:fldCharType="separate"/>
            </w:r>
            <w:r>
              <w:rPr>
                <w:noProof/>
                <w:webHidden/>
              </w:rPr>
              <w:t>13</w:t>
            </w:r>
            <w:r>
              <w:rPr>
                <w:noProof/>
                <w:webHidden/>
              </w:rPr>
              <w:fldChar w:fldCharType="end"/>
            </w:r>
          </w:hyperlink>
        </w:p>
        <w:p w14:paraId="28BF17F4" w14:textId="6B46FD6B" w:rsidR="0098662C" w:rsidRDefault="0098662C">
          <w:pPr>
            <w:pStyle w:val="TOC3"/>
            <w:tabs>
              <w:tab w:val="right" w:leader="dot" w:pos="9350"/>
            </w:tabs>
            <w:rPr>
              <w:rFonts w:eastAsiaTheme="minorEastAsia"/>
              <w:noProof/>
            </w:rPr>
          </w:pPr>
          <w:hyperlink w:anchor="_Toc196862548" w:history="1">
            <w:r w:rsidRPr="00AD502D">
              <w:rPr>
                <w:rStyle w:val="Hyperlink"/>
                <w:noProof/>
              </w:rPr>
              <w:t>Extreme Heat - Best practices for correctional facilities</w:t>
            </w:r>
            <w:r>
              <w:rPr>
                <w:noProof/>
                <w:webHidden/>
              </w:rPr>
              <w:tab/>
            </w:r>
            <w:r>
              <w:rPr>
                <w:noProof/>
                <w:webHidden/>
              </w:rPr>
              <w:fldChar w:fldCharType="begin"/>
            </w:r>
            <w:r>
              <w:rPr>
                <w:noProof/>
                <w:webHidden/>
              </w:rPr>
              <w:instrText xml:space="preserve"> PAGEREF _Toc196862548 \h </w:instrText>
            </w:r>
            <w:r>
              <w:rPr>
                <w:noProof/>
                <w:webHidden/>
              </w:rPr>
            </w:r>
            <w:r>
              <w:rPr>
                <w:noProof/>
                <w:webHidden/>
              </w:rPr>
              <w:fldChar w:fldCharType="separate"/>
            </w:r>
            <w:r>
              <w:rPr>
                <w:noProof/>
                <w:webHidden/>
              </w:rPr>
              <w:t>13</w:t>
            </w:r>
            <w:r>
              <w:rPr>
                <w:noProof/>
                <w:webHidden/>
              </w:rPr>
              <w:fldChar w:fldCharType="end"/>
            </w:r>
          </w:hyperlink>
        </w:p>
        <w:p w14:paraId="4606AD47" w14:textId="48E8FC1D" w:rsidR="0098662C" w:rsidRDefault="0098662C">
          <w:pPr>
            <w:pStyle w:val="TOC1"/>
            <w:tabs>
              <w:tab w:val="right" w:leader="dot" w:pos="9350"/>
            </w:tabs>
            <w:rPr>
              <w:rFonts w:eastAsiaTheme="minorEastAsia"/>
              <w:noProof/>
            </w:rPr>
          </w:pPr>
          <w:hyperlink w:anchor="_Toc196862549" w:history="1">
            <w:r w:rsidRPr="00AD502D">
              <w:rPr>
                <w:rStyle w:val="Hyperlink"/>
                <w:noProof/>
              </w:rPr>
              <w:t>Extreme weather, drought, flooding, and other environmental hazards</w:t>
            </w:r>
            <w:r>
              <w:rPr>
                <w:noProof/>
                <w:webHidden/>
              </w:rPr>
              <w:tab/>
            </w:r>
            <w:r>
              <w:rPr>
                <w:noProof/>
                <w:webHidden/>
              </w:rPr>
              <w:fldChar w:fldCharType="begin"/>
            </w:r>
            <w:r>
              <w:rPr>
                <w:noProof/>
                <w:webHidden/>
              </w:rPr>
              <w:instrText xml:space="preserve"> PAGEREF _Toc196862549 \h </w:instrText>
            </w:r>
            <w:r>
              <w:rPr>
                <w:noProof/>
                <w:webHidden/>
              </w:rPr>
            </w:r>
            <w:r>
              <w:rPr>
                <w:noProof/>
                <w:webHidden/>
              </w:rPr>
              <w:fldChar w:fldCharType="separate"/>
            </w:r>
            <w:r>
              <w:rPr>
                <w:noProof/>
                <w:webHidden/>
              </w:rPr>
              <w:t>13</w:t>
            </w:r>
            <w:r>
              <w:rPr>
                <w:noProof/>
                <w:webHidden/>
              </w:rPr>
              <w:fldChar w:fldCharType="end"/>
            </w:r>
          </w:hyperlink>
        </w:p>
        <w:p w14:paraId="09325B22" w14:textId="3A6B0DD7" w:rsidR="0098662C" w:rsidRDefault="0098662C">
          <w:pPr>
            <w:pStyle w:val="TOC3"/>
            <w:tabs>
              <w:tab w:val="right" w:leader="dot" w:pos="9350"/>
            </w:tabs>
            <w:rPr>
              <w:rFonts w:eastAsiaTheme="minorEastAsia"/>
              <w:noProof/>
            </w:rPr>
          </w:pPr>
          <w:hyperlink w:anchor="_Toc196862550" w:history="1">
            <w:r w:rsidRPr="00AD502D">
              <w:rPr>
                <w:rStyle w:val="Hyperlink"/>
                <w:noProof/>
              </w:rPr>
              <w:t>Extreme Weather</w:t>
            </w:r>
            <w:r>
              <w:rPr>
                <w:noProof/>
                <w:webHidden/>
              </w:rPr>
              <w:tab/>
            </w:r>
            <w:r>
              <w:rPr>
                <w:noProof/>
                <w:webHidden/>
              </w:rPr>
              <w:fldChar w:fldCharType="begin"/>
            </w:r>
            <w:r>
              <w:rPr>
                <w:noProof/>
                <w:webHidden/>
              </w:rPr>
              <w:instrText xml:space="preserve"> PAGEREF _Toc196862550 \h </w:instrText>
            </w:r>
            <w:r>
              <w:rPr>
                <w:noProof/>
                <w:webHidden/>
              </w:rPr>
            </w:r>
            <w:r>
              <w:rPr>
                <w:noProof/>
                <w:webHidden/>
              </w:rPr>
              <w:fldChar w:fldCharType="separate"/>
            </w:r>
            <w:r>
              <w:rPr>
                <w:noProof/>
                <w:webHidden/>
              </w:rPr>
              <w:t>13</w:t>
            </w:r>
            <w:r>
              <w:rPr>
                <w:noProof/>
                <w:webHidden/>
              </w:rPr>
              <w:fldChar w:fldCharType="end"/>
            </w:r>
          </w:hyperlink>
        </w:p>
        <w:p w14:paraId="6BDECEC3" w14:textId="07AEFFCD" w:rsidR="0098662C" w:rsidRDefault="0098662C">
          <w:pPr>
            <w:pStyle w:val="TOC3"/>
            <w:tabs>
              <w:tab w:val="right" w:leader="dot" w:pos="9350"/>
            </w:tabs>
            <w:rPr>
              <w:rFonts w:eastAsiaTheme="minorEastAsia"/>
              <w:noProof/>
            </w:rPr>
          </w:pPr>
          <w:hyperlink w:anchor="_Toc196862551" w:history="1">
            <w:r w:rsidRPr="00AD502D">
              <w:rPr>
                <w:rStyle w:val="Hyperlink"/>
                <w:noProof/>
              </w:rPr>
              <w:t>Extreme Weather Events</w:t>
            </w:r>
            <w:r>
              <w:rPr>
                <w:noProof/>
                <w:webHidden/>
              </w:rPr>
              <w:tab/>
            </w:r>
            <w:r>
              <w:rPr>
                <w:noProof/>
                <w:webHidden/>
              </w:rPr>
              <w:fldChar w:fldCharType="begin"/>
            </w:r>
            <w:r>
              <w:rPr>
                <w:noProof/>
                <w:webHidden/>
              </w:rPr>
              <w:instrText xml:space="preserve"> PAGEREF _Toc196862551 \h </w:instrText>
            </w:r>
            <w:r>
              <w:rPr>
                <w:noProof/>
                <w:webHidden/>
              </w:rPr>
            </w:r>
            <w:r>
              <w:rPr>
                <w:noProof/>
                <w:webHidden/>
              </w:rPr>
              <w:fldChar w:fldCharType="separate"/>
            </w:r>
            <w:r>
              <w:rPr>
                <w:noProof/>
                <w:webHidden/>
              </w:rPr>
              <w:t>13</w:t>
            </w:r>
            <w:r>
              <w:rPr>
                <w:noProof/>
                <w:webHidden/>
              </w:rPr>
              <w:fldChar w:fldCharType="end"/>
            </w:r>
          </w:hyperlink>
        </w:p>
        <w:p w14:paraId="5DAEFD82" w14:textId="46A8583B" w:rsidR="0098662C" w:rsidRDefault="0098662C">
          <w:pPr>
            <w:pStyle w:val="TOC3"/>
            <w:tabs>
              <w:tab w:val="right" w:leader="dot" w:pos="9350"/>
            </w:tabs>
            <w:rPr>
              <w:rFonts w:eastAsiaTheme="minorEastAsia"/>
              <w:noProof/>
            </w:rPr>
          </w:pPr>
          <w:hyperlink w:anchor="_Toc196862552" w:history="1">
            <w:r w:rsidRPr="00AD502D">
              <w:rPr>
                <w:rStyle w:val="Hyperlink"/>
                <w:noProof/>
              </w:rPr>
              <w:t>Contaminated Water and Related Hazards</w:t>
            </w:r>
            <w:r>
              <w:rPr>
                <w:noProof/>
                <w:webHidden/>
              </w:rPr>
              <w:tab/>
            </w:r>
            <w:r>
              <w:rPr>
                <w:noProof/>
                <w:webHidden/>
              </w:rPr>
              <w:fldChar w:fldCharType="begin"/>
            </w:r>
            <w:r>
              <w:rPr>
                <w:noProof/>
                <w:webHidden/>
              </w:rPr>
              <w:instrText xml:space="preserve"> PAGEREF _Toc196862552 \h </w:instrText>
            </w:r>
            <w:r>
              <w:rPr>
                <w:noProof/>
                <w:webHidden/>
              </w:rPr>
            </w:r>
            <w:r>
              <w:rPr>
                <w:noProof/>
                <w:webHidden/>
              </w:rPr>
              <w:fldChar w:fldCharType="separate"/>
            </w:r>
            <w:r>
              <w:rPr>
                <w:noProof/>
                <w:webHidden/>
              </w:rPr>
              <w:t>13</w:t>
            </w:r>
            <w:r>
              <w:rPr>
                <w:noProof/>
                <w:webHidden/>
              </w:rPr>
              <w:fldChar w:fldCharType="end"/>
            </w:r>
          </w:hyperlink>
        </w:p>
        <w:p w14:paraId="1D404902" w14:textId="05DF4B99" w:rsidR="0098662C" w:rsidRDefault="0098662C">
          <w:pPr>
            <w:pStyle w:val="TOC3"/>
            <w:tabs>
              <w:tab w:val="right" w:leader="dot" w:pos="9350"/>
            </w:tabs>
            <w:rPr>
              <w:rFonts w:eastAsiaTheme="minorEastAsia"/>
              <w:noProof/>
            </w:rPr>
          </w:pPr>
          <w:hyperlink w:anchor="_Toc196862553" w:history="1">
            <w:r w:rsidRPr="00AD502D">
              <w:rPr>
                <w:rStyle w:val="Hyperlink"/>
                <w:noProof/>
              </w:rPr>
              <w:t>Water Contaminated with Fecal Bacteria</w:t>
            </w:r>
            <w:r>
              <w:rPr>
                <w:noProof/>
                <w:webHidden/>
              </w:rPr>
              <w:tab/>
            </w:r>
            <w:r>
              <w:rPr>
                <w:noProof/>
                <w:webHidden/>
              </w:rPr>
              <w:fldChar w:fldCharType="begin"/>
            </w:r>
            <w:r>
              <w:rPr>
                <w:noProof/>
                <w:webHidden/>
              </w:rPr>
              <w:instrText xml:space="preserve"> PAGEREF _Toc196862553 \h </w:instrText>
            </w:r>
            <w:r>
              <w:rPr>
                <w:noProof/>
                <w:webHidden/>
              </w:rPr>
            </w:r>
            <w:r>
              <w:rPr>
                <w:noProof/>
                <w:webHidden/>
              </w:rPr>
              <w:fldChar w:fldCharType="separate"/>
            </w:r>
            <w:r>
              <w:rPr>
                <w:noProof/>
                <w:webHidden/>
              </w:rPr>
              <w:t>14</w:t>
            </w:r>
            <w:r>
              <w:rPr>
                <w:noProof/>
                <w:webHidden/>
              </w:rPr>
              <w:fldChar w:fldCharType="end"/>
            </w:r>
          </w:hyperlink>
        </w:p>
        <w:p w14:paraId="463D90F7" w14:textId="5A37CA70" w:rsidR="0098662C" w:rsidRDefault="0098662C">
          <w:pPr>
            <w:pStyle w:val="TOC3"/>
            <w:tabs>
              <w:tab w:val="right" w:leader="dot" w:pos="9350"/>
            </w:tabs>
            <w:rPr>
              <w:rFonts w:eastAsiaTheme="minorEastAsia"/>
              <w:noProof/>
            </w:rPr>
          </w:pPr>
          <w:hyperlink w:anchor="_Toc196862554" w:history="1">
            <w:r w:rsidRPr="00AD502D">
              <w:rPr>
                <w:rStyle w:val="Hyperlink"/>
                <w:noProof/>
              </w:rPr>
              <w:t>Inland and Tidal Flooding</w:t>
            </w:r>
            <w:r>
              <w:rPr>
                <w:noProof/>
                <w:webHidden/>
              </w:rPr>
              <w:tab/>
            </w:r>
            <w:r>
              <w:rPr>
                <w:noProof/>
                <w:webHidden/>
              </w:rPr>
              <w:fldChar w:fldCharType="begin"/>
            </w:r>
            <w:r>
              <w:rPr>
                <w:noProof/>
                <w:webHidden/>
              </w:rPr>
              <w:instrText xml:space="preserve"> PAGEREF _Toc196862554 \h </w:instrText>
            </w:r>
            <w:r>
              <w:rPr>
                <w:noProof/>
                <w:webHidden/>
              </w:rPr>
            </w:r>
            <w:r>
              <w:rPr>
                <w:noProof/>
                <w:webHidden/>
              </w:rPr>
              <w:fldChar w:fldCharType="separate"/>
            </w:r>
            <w:r>
              <w:rPr>
                <w:noProof/>
                <w:webHidden/>
              </w:rPr>
              <w:t>14</w:t>
            </w:r>
            <w:r>
              <w:rPr>
                <w:noProof/>
                <w:webHidden/>
              </w:rPr>
              <w:fldChar w:fldCharType="end"/>
            </w:r>
          </w:hyperlink>
        </w:p>
        <w:p w14:paraId="42EF3942" w14:textId="430E1ABE" w:rsidR="0098662C" w:rsidRDefault="0098662C">
          <w:pPr>
            <w:pStyle w:val="TOC3"/>
            <w:tabs>
              <w:tab w:val="right" w:leader="dot" w:pos="9350"/>
            </w:tabs>
            <w:rPr>
              <w:rFonts w:eastAsiaTheme="minorEastAsia"/>
              <w:noProof/>
            </w:rPr>
          </w:pPr>
          <w:hyperlink w:anchor="_Toc196862555" w:history="1">
            <w:r w:rsidRPr="00AD502D">
              <w:rPr>
                <w:rStyle w:val="Hyperlink"/>
                <w:noProof/>
              </w:rPr>
              <w:t>Wildfire Smoke Events</w:t>
            </w:r>
            <w:r>
              <w:rPr>
                <w:noProof/>
                <w:webHidden/>
              </w:rPr>
              <w:tab/>
            </w:r>
            <w:r>
              <w:rPr>
                <w:noProof/>
                <w:webHidden/>
              </w:rPr>
              <w:fldChar w:fldCharType="begin"/>
            </w:r>
            <w:r>
              <w:rPr>
                <w:noProof/>
                <w:webHidden/>
              </w:rPr>
              <w:instrText xml:space="preserve"> PAGEREF _Toc196862555 \h </w:instrText>
            </w:r>
            <w:r>
              <w:rPr>
                <w:noProof/>
                <w:webHidden/>
              </w:rPr>
            </w:r>
            <w:r>
              <w:rPr>
                <w:noProof/>
                <w:webHidden/>
              </w:rPr>
              <w:fldChar w:fldCharType="separate"/>
            </w:r>
            <w:r>
              <w:rPr>
                <w:noProof/>
                <w:webHidden/>
              </w:rPr>
              <w:t>14</w:t>
            </w:r>
            <w:r>
              <w:rPr>
                <w:noProof/>
                <w:webHidden/>
              </w:rPr>
              <w:fldChar w:fldCharType="end"/>
            </w:r>
          </w:hyperlink>
        </w:p>
        <w:p w14:paraId="6E747789" w14:textId="40847AA3" w:rsidR="0098662C" w:rsidRDefault="0098662C">
          <w:pPr>
            <w:pStyle w:val="TOC3"/>
            <w:tabs>
              <w:tab w:val="right" w:leader="dot" w:pos="9350"/>
            </w:tabs>
            <w:rPr>
              <w:rFonts w:eastAsiaTheme="minorEastAsia"/>
              <w:noProof/>
            </w:rPr>
          </w:pPr>
          <w:hyperlink w:anchor="_Toc196862556" w:history="1">
            <w:r w:rsidRPr="00AD502D">
              <w:rPr>
                <w:rStyle w:val="Hyperlink"/>
                <w:noProof/>
              </w:rPr>
              <w:t>Storm Fact Sheet</w:t>
            </w:r>
            <w:r>
              <w:rPr>
                <w:noProof/>
                <w:webHidden/>
              </w:rPr>
              <w:tab/>
            </w:r>
            <w:r>
              <w:rPr>
                <w:noProof/>
                <w:webHidden/>
              </w:rPr>
              <w:fldChar w:fldCharType="begin"/>
            </w:r>
            <w:r>
              <w:rPr>
                <w:noProof/>
                <w:webHidden/>
              </w:rPr>
              <w:instrText xml:space="preserve"> PAGEREF _Toc196862556 \h </w:instrText>
            </w:r>
            <w:r>
              <w:rPr>
                <w:noProof/>
                <w:webHidden/>
              </w:rPr>
            </w:r>
            <w:r>
              <w:rPr>
                <w:noProof/>
                <w:webHidden/>
              </w:rPr>
              <w:fldChar w:fldCharType="separate"/>
            </w:r>
            <w:r>
              <w:rPr>
                <w:noProof/>
                <w:webHidden/>
              </w:rPr>
              <w:t>14</w:t>
            </w:r>
            <w:r>
              <w:rPr>
                <w:noProof/>
                <w:webHidden/>
              </w:rPr>
              <w:fldChar w:fldCharType="end"/>
            </w:r>
          </w:hyperlink>
        </w:p>
        <w:p w14:paraId="051AA574" w14:textId="07E08213" w:rsidR="0098662C" w:rsidRDefault="0098662C">
          <w:pPr>
            <w:pStyle w:val="TOC2"/>
            <w:tabs>
              <w:tab w:val="right" w:leader="dot" w:pos="9350"/>
            </w:tabs>
            <w:rPr>
              <w:rFonts w:eastAsiaTheme="minorEastAsia"/>
              <w:noProof/>
            </w:rPr>
          </w:pPr>
          <w:hyperlink w:anchor="_Toc196862557" w:history="1">
            <w:r w:rsidRPr="00AD502D">
              <w:rPr>
                <w:rStyle w:val="Hyperlink"/>
                <w:noProof/>
              </w:rPr>
              <w:t>Foodborne Illness</w:t>
            </w:r>
            <w:r>
              <w:rPr>
                <w:noProof/>
                <w:webHidden/>
              </w:rPr>
              <w:tab/>
            </w:r>
            <w:r>
              <w:rPr>
                <w:noProof/>
                <w:webHidden/>
              </w:rPr>
              <w:fldChar w:fldCharType="begin"/>
            </w:r>
            <w:r>
              <w:rPr>
                <w:noProof/>
                <w:webHidden/>
              </w:rPr>
              <w:instrText xml:space="preserve"> PAGEREF _Toc196862557 \h </w:instrText>
            </w:r>
            <w:r>
              <w:rPr>
                <w:noProof/>
                <w:webHidden/>
              </w:rPr>
            </w:r>
            <w:r>
              <w:rPr>
                <w:noProof/>
                <w:webHidden/>
              </w:rPr>
              <w:fldChar w:fldCharType="separate"/>
            </w:r>
            <w:r>
              <w:rPr>
                <w:noProof/>
                <w:webHidden/>
              </w:rPr>
              <w:t>14</w:t>
            </w:r>
            <w:r>
              <w:rPr>
                <w:noProof/>
                <w:webHidden/>
              </w:rPr>
              <w:fldChar w:fldCharType="end"/>
            </w:r>
          </w:hyperlink>
        </w:p>
        <w:p w14:paraId="6A4A0F28" w14:textId="4AC8E2C7" w:rsidR="0098662C" w:rsidRDefault="0098662C">
          <w:pPr>
            <w:pStyle w:val="TOC3"/>
            <w:tabs>
              <w:tab w:val="right" w:leader="dot" w:pos="9350"/>
            </w:tabs>
            <w:rPr>
              <w:rFonts w:eastAsiaTheme="minorEastAsia"/>
              <w:noProof/>
            </w:rPr>
          </w:pPr>
          <w:hyperlink w:anchor="_Toc196862558" w:history="1">
            <w:r w:rsidRPr="00AD502D">
              <w:rPr>
                <w:rStyle w:val="Hyperlink"/>
                <w:noProof/>
              </w:rPr>
              <w:t>Water and Shellfish Contaminated with Vibrio Bacteria</w:t>
            </w:r>
            <w:r>
              <w:rPr>
                <w:noProof/>
                <w:webHidden/>
              </w:rPr>
              <w:tab/>
            </w:r>
            <w:r>
              <w:rPr>
                <w:noProof/>
                <w:webHidden/>
              </w:rPr>
              <w:fldChar w:fldCharType="begin"/>
            </w:r>
            <w:r>
              <w:rPr>
                <w:noProof/>
                <w:webHidden/>
              </w:rPr>
              <w:instrText xml:space="preserve"> PAGEREF _Toc196862558 \h </w:instrText>
            </w:r>
            <w:r>
              <w:rPr>
                <w:noProof/>
                <w:webHidden/>
              </w:rPr>
            </w:r>
            <w:r>
              <w:rPr>
                <w:noProof/>
                <w:webHidden/>
              </w:rPr>
              <w:fldChar w:fldCharType="separate"/>
            </w:r>
            <w:r>
              <w:rPr>
                <w:noProof/>
                <w:webHidden/>
              </w:rPr>
              <w:t>14</w:t>
            </w:r>
            <w:r>
              <w:rPr>
                <w:noProof/>
                <w:webHidden/>
              </w:rPr>
              <w:fldChar w:fldCharType="end"/>
            </w:r>
          </w:hyperlink>
        </w:p>
        <w:p w14:paraId="36345E54" w14:textId="463C7C44" w:rsidR="0098662C" w:rsidRDefault="0098662C">
          <w:pPr>
            <w:pStyle w:val="TOC3"/>
            <w:tabs>
              <w:tab w:val="right" w:leader="dot" w:pos="9350"/>
            </w:tabs>
            <w:rPr>
              <w:rFonts w:eastAsiaTheme="minorEastAsia"/>
              <w:noProof/>
            </w:rPr>
          </w:pPr>
          <w:hyperlink w:anchor="_Toc196862559" w:history="1">
            <w:r w:rsidRPr="00AD502D">
              <w:rPr>
                <w:rStyle w:val="Hyperlink"/>
                <w:noProof/>
              </w:rPr>
              <w:t>Food-borne Illness</w:t>
            </w:r>
            <w:r>
              <w:rPr>
                <w:noProof/>
                <w:webHidden/>
              </w:rPr>
              <w:tab/>
            </w:r>
            <w:r>
              <w:rPr>
                <w:noProof/>
                <w:webHidden/>
              </w:rPr>
              <w:fldChar w:fldCharType="begin"/>
            </w:r>
            <w:r>
              <w:rPr>
                <w:noProof/>
                <w:webHidden/>
              </w:rPr>
              <w:instrText xml:space="preserve"> PAGEREF _Toc196862559 \h </w:instrText>
            </w:r>
            <w:r>
              <w:rPr>
                <w:noProof/>
                <w:webHidden/>
              </w:rPr>
            </w:r>
            <w:r>
              <w:rPr>
                <w:noProof/>
                <w:webHidden/>
              </w:rPr>
              <w:fldChar w:fldCharType="separate"/>
            </w:r>
            <w:r>
              <w:rPr>
                <w:noProof/>
                <w:webHidden/>
              </w:rPr>
              <w:t>14</w:t>
            </w:r>
            <w:r>
              <w:rPr>
                <w:noProof/>
                <w:webHidden/>
              </w:rPr>
              <w:fldChar w:fldCharType="end"/>
            </w:r>
          </w:hyperlink>
        </w:p>
        <w:p w14:paraId="12138C78" w14:textId="6ADE7D42" w:rsidR="0098662C" w:rsidRDefault="0098662C">
          <w:pPr>
            <w:pStyle w:val="TOC2"/>
            <w:tabs>
              <w:tab w:val="right" w:leader="dot" w:pos="9350"/>
            </w:tabs>
            <w:rPr>
              <w:rFonts w:eastAsiaTheme="minorEastAsia"/>
              <w:noProof/>
            </w:rPr>
          </w:pPr>
          <w:hyperlink w:anchor="_Toc196862560" w:history="1">
            <w:r w:rsidRPr="00AD502D">
              <w:rPr>
                <w:rStyle w:val="Hyperlink"/>
                <w:noProof/>
              </w:rPr>
              <w:t>Ticks, mosquitoes, and vector-borne diseases</w:t>
            </w:r>
            <w:r>
              <w:rPr>
                <w:noProof/>
                <w:webHidden/>
              </w:rPr>
              <w:tab/>
            </w:r>
            <w:r>
              <w:rPr>
                <w:noProof/>
                <w:webHidden/>
              </w:rPr>
              <w:fldChar w:fldCharType="begin"/>
            </w:r>
            <w:r>
              <w:rPr>
                <w:noProof/>
                <w:webHidden/>
              </w:rPr>
              <w:instrText xml:space="preserve"> PAGEREF _Toc196862560 \h </w:instrText>
            </w:r>
            <w:r>
              <w:rPr>
                <w:noProof/>
                <w:webHidden/>
              </w:rPr>
            </w:r>
            <w:r>
              <w:rPr>
                <w:noProof/>
                <w:webHidden/>
              </w:rPr>
              <w:fldChar w:fldCharType="separate"/>
            </w:r>
            <w:r>
              <w:rPr>
                <w:noProof/>
                <w:webHidden/>
              </w:rPr>
              <w:t>15</w:t>
            </w:r>
            <w:r>
              <w:rPr>
                <w:noProof/>
                <w:webHidden/>
              </w:rPr>
              <w:fldChar w:fldCharType="end"/>
            </w:r>
          </w:hyperlink>
        </w:p>
        <w:p w14:paraId="130083CE" w14:textId="45F51644" w:rsidR="0098662C" w:rsidRDefault="0098662C">
          <w:pPr>
            <w:pStyle w:val="TOC3"/>
            <w:tabs>
              <w:tab w:val="right" w:leader="dot" w:pos="9350"/>
            </w:tabs>
            <w:rPr>
              <w:rFonts w:eastAsiaTheme="minorEastAsia"/>
              <w:noProof/>
            </w:rPr>
          </w:pPr>
          <w:hyperlink w:anchor="_Toc196862561" w:history="1">
            <w:r w:rsidRPr="00AD502D">
              <w:rPr>
                <w:rStyle w:val="Hyperlink"/>
                <w:noProof/>
              </w:rPr>
              <w:t>Mosquitoes and Ticks</w:t>
            </w:r>
            <w:r>
              <w:rPr>
                <w:noProof/>
                <w:webHidden/>
              </w:rPr>
              <w:tab/>
            </w:r>
            <w:r>
              <w:rPr>
                <w:noProof/>
                <w:webHidden/>
              </w:rPr>
              <w:fldChar w:fldCharType="begin"/>
            </w:r>
            <w:r>
              <w:rPr>
                <w:noProof/>
                <w:webHidden/>
              </w:rPr>
              <w:instrText xml:space="preserve"> PAGEREF _Toc196862561 \h </w:instrText>
            </w:r>
            <w:r>
              <w:rPr>
                <w:noProof/>
                <w:webHidden/>
              </w:rPr>
            </w:r>
            <w:r>
              <w:rPr>
                <w:noProof/>
                <w:webHidden/>
              </w:rPr>
              <w:fldChar w:fldCharType="separate"/>
            </w:r>
            <w:r>
              <w:rPr>
                <w:noProof/>
                <w:webHidden/>
              </w:rPr>
              <w:t>15</w:t>
            </w:r>
            <w:r>
              <w:rPr>
                <w:noProof/>
                <w:webHidden/>
              </w:rPr>
              <w:fldChar w:fldCharType="end"/>
            </w:r>
          </w:hyperlink>
        </w:p>
        <w:p w14:paraId="15CD2FC2" w14:textId="7A03E6CF" w:rsidR="0098662C" w:rsidRDefault="0098662C">
          <w:pPr>
            <w:pStyle w:val="TOC3"/>
            <w:tabs>
              <w:tab w:val="right" w:leader="dot" w:pos="9350"/>
            </w:tabs>
            <w:rPr>
              <w:rFonts w:eastAsiaTheme="minorEastAsia"/>
              <w:noProof/>
            </w:rPr>
          </w:pPr>
          <w:hyperlink w:anchor="_Toc196862562" w:history="1">
            <w:r w:rsidRPr="00AD502D">
              <w:rPr>
                <w:rStyle w:val="Hyperlink"/>
                <w:noProof/>
              </w:rPr>
              <w:t>Massachusetts arbovirus update</w:t>
            </w:r>
            <w:r>
              <w:rPr>
                <w:noProof/>
                <w:webHidden/>
              </w:rPr>
              <w:tab/>
            </w:r>
            <w:r>
              <w:rPr>
                <w:noProof/>
                <w:webHidden/>
              </w:rPr>
              <w:fldChar w:fldCharType="begin"/>
            </w:r>
            <w:r>
              <w:rPr>
                <w:noProof/>
                <w:webHidden/>
              </w:rPr>
              <w:instrText xml:space="preserve"> PAGEREF _Toc196862562 \h </w:instrText>
            </w:r>
            <w:r>
              <w:rPr>
                <w:noProof/>
                <w:webHidden/>
              </w:rPr>
            </w:r>
            <w:r>
              <w:rPr>
                <w:noProof/>
                <w:webHidden/>
              </w:rPr>
              <w:fldChar w:fldCharType="separate"/>
            </w:r>
            <w:r>
              <w:rPr>
                <w:noProof/>
                <w:webHidden/>
              </w:rPr>
              <w:t>15</w:t>
            </w:r>
            <w:r>
              <w:rPr>
                <w:noProof/>
                <w:webHidden/>
              </w:rPr>
              <w:fldChar w:fldCharType="end"/>
            </w:r>
          </w:hyperlink>
        </w:p>
        <w:p w14:paraId="7BADE89C" w14:textId="6DB06B8B" w:rsidR="0098662C" w:rsidRDefault="0098662C">
          <w:pPr>
            <w:pStyle w:val="TOC3"/>
            <w:tabs>
              <w:tab w:val="right" w:leader="dot" w:pos="9350"/>
            </w:tabs>
            <w:rPr>
              <w:rFonts w:eastAsiaTheme="minorEastAsia"/>
              <w:noProof/>
            </w:rPr>
          </w:pPr>
          <w:hyperlink w:anchor="_Toc196862563" w:history="1">
            <w:r w:rsidRPr="00AD502D">
              <w:rPr>
                <w:rStyle w:val="Hyperlink"/>
                <w:noProof/>
              </w:rPr>
              <w:t>Ticks and Mosquitoes</w:t>
            </w:r>
            <w:r>
              <w:rPr>
                <w:noProof/>
                <w:webHidden/>
              </w:rPr>
              <w:tab/>
            </w:r>
            <w:r>
              <w:rPr>
                <w:noProof/>
                <w:webHidden/>
              </w:rPr>
              <w:fldChar w:fldCharType="begin"/>
            </w:r>
            <w:r>
              <w:rPr>
                <w:noProof/>
                <w:webHidden/>
              </w:rPr>
              <w:instrText xml:space="preserve"> PAGEREF _Toc196862563 \h </w:instrText>
            </w:r>
            <w:r>
              <w:rPr>
                <w:noProof/>
                <w:webHidden/>
              </w:rPr>
            </w:r>
            <w:r>
              <w:rPr>
                <w:noProof/>
                <w:webHidden/>
              </w:rPr>
              <w:fldChar w:fldCharType="separate"/>
            </w:r>
            <w:r>
              <w:rPr>
                <w:noProof/>
                <w:webHidden/>
              </w:rPr>
              <w:t>15</w:t>
            </w:r>
            <w:r>
              <w:rPr>
                <w:noProof/>
                <w:webHidden/>
              </w:rPr>
              <w:fldChar w:fldCharType="end"/>
            </w:r>
          </w:hyperlink>
        </w:p>
        <w:p w14:paraId="59C19F48" w14:textId="6FC5927B" w:rsidR="0098662C" w:rsidRDefault="0098662C">
          <w:pPr>
            <w:pStyle w:val="TOC1"/>
            <w:tabs>
              <w:tab w:val="right" w:leader="dot" w:pos="9350"/>
            </w:tabs>
            <w:rPr>
              <w:rFonts w:eastAsiaTheme="minorEastAsia"/>
              <w:noProof/>
            </w:rPr>
          </w:pPr>
          <w:hyperlink w:anchor="_Toc196862564" w:history="1">
            <w:r w:rsidRPr="00AD502D">
              <w:rPr>
                <w:rStyle w:val="Hyperlink"/>
                <w:noProof/>
              </w:rPr>
              <w:t>Community data tools</w:t>
            </w:r>
            <w:r>
              <w:rPr>
                <w:noProof/>
                <w:webHidden/>
              </w:rPr>
              <w:tab/>
            </w:r>
            <w:r>
              <w:rPr>
                <w:noProof/>
                <w:webHidden/>
              </w:rPr>
              <w:fldChar w:fldCharType="begin"/>
            </w:r>
            <w:r>
              <w:rPr>
                <w:noProof/>
                <w:webHidden/>
              </w:rPr>
              <w:instrText xml:space="preserve"> PAGEREF _Toc196862564 \h </w:instrText>
            </w:r>
            <w:r>
              <w:rPr>
                <w:noProof/>
                <w:webHidden/>
              </w:rPr>
            </w:r>
            <w:r>
              <w:rPr>
                <w:noProof/>
                <w:webHidden/>
              </w:rPr>
              <w:fldChar w:fldCharType="separate"/>
            </w:r>
            <w:r>
              <w:rPr>
                <w:noProof/>
                <w:webHidden/>
              </w:rPr>
              <w:t>15</w:t>
            </w:r>
            <w:r>
              <w:rPr>
                <w:noProof/>
                <w:webHidden/>
              </w:rPr>
              <w:fldChar w:fldCharType="end"/>
            </w:r>
          </w:hyperlink>
        </w:p>
        <w:p w14:paraId="74087BAC" w14:textId="1D4E0C4F" w:rsidR="0098662C" w:rsidRDefault="0098662C">
          <w:pPr>
            <w:pStyle w:val="TOC2"/>
            <w:tabs>
              <w:tab w:val="right" w:leader="dot" w:pos="9350"/>
            </w:tabs>
            <w:rPr>
              <w:rFonts w:eastAsiaTheme="minorEastAsia"/>
              <w:noProof/>
            </w:rPr>
          </w:pPr>
          <w:hyperlink w:anchor="_Toc196862565" w:history="1">
            <w:r w:rsidRPr="00AD502D">
              <w:rPr>
                <w:rStyle w:val="Hyperlink"/>
                <w:noProof/>
              </w:rPr>
              <w:t>How to use the Massachusetts Environmental Public Health Tracking</w:t>
            </w:r>
            <w:r>
              <w:rPr>
                <w:noProof/>
                <w:webHidden/>
              </w:rPr>
              <w:tab/>
            </w:r>
            <w:r>
              <w:rPr>
                <w:noProof/>
                <w:webHidden/>
              </w:rPr>
              <w:fldChar w:fldCharType="begin"/>
            </w:r>
            <w:r>
              <w:rPr>
                <w:noProof/>
                <w:webHidden/>
              </w:rPr>
              <w:instrText xml:space="preserve"> PAGEREF _Toc196862565 \h </w:instrText>
            </w:r>
            <w:r>
              <w:rPr>
                <w:noProof/>
                <w:webHidden/>
              </w:rPr>
            </w:r>
            <w:r>
              <w:rPr>
                <w:noProof/>
                <w:webHidden/>
              </w:rPr>
              <w:fldChar w:fldCharType="separate"/>
            </w:r>
            <w:r>
              <w:rPr>
                <w:noProof/>
                <w:webHidden/>
              </w:rPr>
              <w:t>15</w:t>
            </w:r>
            <w:r>
              <w:rPr>
                <w:noProof/>
                <w:webHidden/>
              </w:rPr>
              <w:fldChar w:fldCharType="end"/>
            </w:r>
          </w:hyperlink>
        </w:p>
        <w:p w14:paraId="047D729E" w14:textId="144C59E8" w:rsidR="0098662C" w:rsidRDefault="0098662C">
          <w:pPr>
            <w:pStyle w:val="TOC3"/>
            <w:tabs>
              <w:tab w:val="right" w:leader="dot" w:pos="9350"/>
            </w:tabs>
            <w:rPr>
              <w:rFonts w:eastAsiaTheme="minorEastAsia"/>
              <w:noProof/>
            </w:rPr>
          </w:pPr>
          <w:hyperlink w:anchor="_Toc196862566" w:history="1">
            <w:r w:rsidRPr="00AD502D">
              <w:rPr>
                <w:rStyle w:val="Hyperlink"/>
                <w:noProof/>
              </w:rPr>
              <w:t>Climate Change Hazards and Health</w:t>
            </w:r>
            <w:r>
              <w:rPr>
                <w:noProof/>
                <w:webHidden/>
              </w:rPr>
              <w:tab/>
            </w:r>
            <w:r>
              <w:rPr>
                <w:noProof/>
                <w:webHidden/>
              </w:rPr>
              <w:fldChar w:fldCharType="begin"/>
            </w:r>
            <w:r>
              <w:rPr>
                <w:noProof/>
                <w:webHidden/>
              </w:rPr>
              <w:instrText xml:space="preserve"> PAGEREF _Toc196862566 \h </w:instrText>
            </w:r>
            <w:r>
              <w:rPr>
                <w:noProof/>
                <w:webHidden/>
              </w:rPr>
            </w:r>
            <w:r>
              <w:rPr>
                <w:noProof/>
                <w:webHidden/>
              </w:rPr>
              <w:fldChar w:fldCharType="separate"/>
            </w:r>
            <w:r>
              <w:rPr>
                <w:noProof/>
                <w:webHidden/>
              </w:rPr>
              <w:t>16</w:t>
            </w:r>
            <w:r>
              <w:rPr>
                <w:noProof/>
                <w:webHidden/>
              </w:rPr>
              <w:fldChar w:fldCharType="end"/>
            </w:r>
          </w:hyperlink>
        </w:p>
        <w:p w14:paraId="5BA2D80F" w14:textId="1D902398" w:rsidR="0098662C" w:rsidRDefault="0098662C">
          <w:pPr>
            <w:pStyle w:val="TOC3"/>
            <w:tabs>
              <w:tab w:val="right" w:leader="dot" w:pos="9350"/>
            </w:tabs>
            <w:rPr>
              <w:rFonts w:eastAsiaTheme="minorEastAsia"/>
              <w:noProof/>
            </w:rPr>
          </w:pPr>
          <w:hyperlink w:anchor="_Toc196862567" w:history="1">
            <w:r w:rsidRPr="00AD502D">
              <w:rPr>
                <w:rStyle w:val="Hyperlink"/>
                <w:noProof/>
              </w:rPr>
              <w:t>Climate Enhanced Community Profiles</w:t>
            </w:r>
            <w:r>
              <w:rPr>
                <w:noProof/>
                <w:webHidden/>
              </w:rPr>
              <w:tab/>
            </w:r>
            <w:r>
              <w:rPr>
                <w:noProof/>
                <w:webHidden/>
              </w:rPr>
              <w:fldChar w:fldCharType="begin"/>
            </w:r>
            <w:r>
              <w:rPr>
                <w:noProof/>
                <w:webHidden/>
              </w:rPr>
              <w:instrText xml:space="preserve"> PAGEREF _Toc196862567 \h </w:instrText>
            </w:r>
            <w:r>
              <w:rPr>
                <w:noProof/>
                <w:webHidden/>
              </w:rPr>
            </w:r>
            <w:r>
              <w:rPr>
                <w:noProof/>
                <w:webHidden/>
              </w:rPr>
              <w:fldChar w:fldCharType="separate"/>
            </w:r>
            <w:r>
              <w:rPr>
                <w:noProof/>
                <w:webHidden/>
              </w:rPr>
              <w:t>16</w:t>
            </w:r>
            <w:r>
              <w:rPr>
                <w:noProof/>
                <w:webHidden/>
              </w:rPr>
              <w:fldChar w:fldCharType="end"/>
            </w:r>
          </w:hyperlink>
        </w:p>
        <w:p w14:paraId="038C6CCA" w14:textId="1147AE4A" w:rsidR="0098662C" w:rsidRDefault="0098662C">
          <w:r>
            <w:rPr>
              <w:b/>
              <w:bCs/>
              <w:noProof/>
            </w:rPr>
            <w:fldChar w:fldCharType="end"/>
          </w:r>
        </w:p>
      </w:sdtContent>
    </w:sdt>
    <w:p w14:paraId="77927ED8" w14:textId="284CF106" w:rsidR="004C4197" w:rsidRDefault="004C4197" w:rsidP="004C4197">
      <w:pPr>
        <w:pStyle w:val="Heading1"/>
      </w:pPr>
      <w:bookmarkStart w:id="1" w:name="_Toc196862506"/>
      <w:r w:rsidRPr="004C4197">
        <w:t>Key Facts About Climate Change and Extreme Heat</w:t>
      </w:r>
      <w:bookmarkEnd w:id="1"/>
    </w:p>
    <w:p w14:paraId="03A2BE28" w14:textId="77777777" w:rsidR="009001EA" w:rsidRDefault="009001EA" w:rsidP="009001EA">
      <w:r>
        <w:t>Extreme heat days are substantially hotter than average summer days, with higher temperatures and sometimes high humidity.</w:t>
      </w:r>
    </w:p>
    <w:p w14:paraId="1565A5E1" w14:textId="77777777" w:rsidR="009001EA" w:rsidRDefault="009001EA" w:rsidP="009001EA">
      <w:r>
        <w:t>Extreme temperature is the leading cause of weather-related mortality in the U.S., having claimed more lives over the past 10 years than any other weather-related event. In Massachusetts, at least 30 heat-related deaths have occurred over the past decade, and the frequency of these deaths is increasing as the climate changes.</w:t>
      </w:r>
    </w:p>
    <w:p w14:paraId="0DA4BC1A" w14:textId="507966E7" w:rsidR="004C4197" w:rsidRPr="004C4197" w:rsidRDefault="009001EA" w:rsidP="00F44C68">
      <w:r>
        <w:t>People inside buildings that lack cooling systems (e.g., homes, schools, and workplaces), working outdoors, engaging in outdoor recreational activities, or experiencing homelessness can be at risk for excessive heat exposure. Although anyone can suffer from a heat-related illness, some people are at greater risk than others. Those at greater risk include older adults, pregnant individuals, young children, and those with chronic health conditions.</w:t>
      </w:r>
    </w:p>
    <w:p w14:paraId="387E4609" w14:textId="5AD3DF3A" w:rsidR="004C4197" w:rsidRDefault="004C4197" w:rsidP="004C4197">
      <w:pPr>
        <w:pStyle w:val="Heading1"/>
      </w:pPr>
      <w:bookmarkStart w:id="2" w:name="_Toc196862507"/>
      <w:r w:rsidRPr="004C4197">
        <w:t>Extreme Heat in Massachusetts</w:t>
      </w:r>
      <w:bookmarkEnd w:id="2"/>
    </w:p>
    <w:p w14:paraId="43DD59E6" w14:textId="7EB82E99" w:rsidR="004C4197" w:rsidRDefault="009001EA">
      <w:r w:rsidRPr="009001EA">
        <w:t>Climate change models predict that Massachusetts will continue to experience an increase in the number of days over 90°F during the summer. Massachusetts is vulnerable to extreme heat because of its densely populated urban areas with less tree cover and green space. Rural areas are also likely to experience the effects of heat waves during longer and more frequent heat events because they often have less green infrastructure (like parks or green roofs) to help regulate temperature and provide shade. Public transportation to available cooling spaces may also be limited in rural areas. Excessive heat exposure is projected to contribute to more heat-related illnesses and, in severe cases, deaths.</w:t>
      </w:r>
    </w:p>
    <w:p w14:paraId="025521C9" w14:textId="68E6A000" w:rsidR="004C4197" w:rsidRDefault="004C4197" w:rsidP="004C4197">
      <w:pPr>
        <w:pStyle w:val="ListParagraph"/>
        <w:numPr>
          <w:ilvl w:val="0"/>
          <w:numId w:val="1"/>
        </w:numPr>
      </w:pPr>
      <w:r>
        <w:t>A heat wave is usually defined as a period of three or more consecutive days of extreme heat.</w:t>
      </w:r>
    </w:p>
    <w:p w14:paraId="5B803967" w14:textId="2E184D04" w:rsidR="004C4197" w:rsidRDefault="004C4197" w:rsidP="004C4197">
      <w:pPr>
        <w:pStyle w:val="ListParagraph"/>
        <w:numPr>
          <w:ilvl w:val="0"/>
          <w:numId w:val="1"/>
        </w:numPr>
      </w:pPr>
      <w:r w:rsidRPr="004C4197">
        <w:t>A heat wave is usually defined as a period of three or more consecutive days of extreme heat.</w:t>
      </w:r>
    </w:p>
    <w:p w14:paraId="00AA2590" w14:textId="13AA60AB" w:rsidR="004C4197" w:rsidRDefault="004C4197" w:rsidP="004C4197">
      <w:pPr>
        <w:pStyle w:val="ListParagraph"/>
        <w:numPr>
          <w:ilvl w:val="0"/>
          <w:numId w:val="1"/>
        </w:numPr>
      </w:pPr>
      <w:r w:rsidRPr="004C4197">
        <w:t>Average temperatures</w:t>
      </w:r>
      <w:r>
        <w:t xml:space="preserve"> </w:t>
      </w:r>
      <w:r w:rsidRPr="004C4197">
        <w:t>in Massachusetts have risen</w:t>
      </w:r>
      <w:r>
        <w:t xml:space="preserve"> </w:t>
      </w:r>
      <w:r w:rsidRPr="004C4197">
        <w:t>almost 3.5°F since the beginning of the 20th century.</w:t>
      </w:r>
    </w:p>
    <w:p w14:paraId="05825E2B" w14:textId="342FAAA1" w:rsidR="004C4197" w:rsidRDefault="004C4197" w:rsidP="004C4197">
      <w:pPr>
        <w:pStyle w:val="ListParagraph"/>
        <w:numPr>
          <w:ilvl w:val="0"/>
          <w:numId w:val="1"/>
        </w:numPr>
      </w:pPr>
      <w:r w:rsidRPr="004C4197">
        <w:lastRenderedPageBreak/>
        <w:t>The number of warm nights in Massachusetts has steadily increased since 1995, with the highest multiyear average (since 1950) occurring during the 2015–2020 period.</w:t>
      </w:r>
    </w:p>
    <w:p w14:paraId="7111DC89" w14:textId="78AE2C11" w:rsidR="004C4197" w:rsidRDefault="004C4197" w:rsidP="004C4197">
      <w:pPr>
        <w:pStyle w:val="ListParagraph"/>
        <w:numPr>
          <w:ilvl w:val="0"/>
          <w:numId w:val="1"/>
        </w:numPr>
      </w:pPr>
      <w:r w:rsidRPr="004C4197">
        <w:t>Between 1971-2000, Massachusetts experienced 4 days with temperatures over 90°F. By 2050, Massachusetts is expected to experience 10 to 28 such days. About 25 days will be above 90°F for inland areas and about 19 more days will be above 90°F for coastal areas. </w:t>
      </w:r>
    </w:p>
    <w:p w14:paraId="66254CAE" w14:textId="1B7F21E6" w:rsidR="004C4197" w:rsidRDefault="004C4197" w:rsidP="004C4197">
      <w:pPr>
        <w:pStyle w:val="Heading1"/>
      </w:pPr>
      <w:bookmarkStart w:id="3" w:name="_Toc196862508"/>
      <w:r w:rsidRPr="004C4197">
        <w:t>Climate Change, Extreme Heat, and Health</w:t>
      </w:r>
      <w:bookmarkEnd w:id="3"/>
    </w:p>
    <w:p w14:paraId="0C956E85" w14:textId="3C155B27" w:rsidR="004C4197" w:rsidRDefault="009001EA" w:rsidP="004C4197">
      <w:r w:rsidRPr="009001EA">
        <w:t xml:space="preserve">Higher heat, increased humidity, and longer and more frequent heat waves can lead to life-threatening conditions if proper precautions are not taken. The body works harder during extreme heat events to maintain a normal temperature. Higher temperatures contribute to poor air quality, increasing the number of days with air quality alerts. Heat events can increase pollen levels and contribute to mold growth, both known to be </w:t>
      </w:r>
      <w:proofErr w:type="gramStart"/>
      <w:r w:rsidRPr="009001EA">
        <w:t>allergy</w:t>
      </w:r>
      <w:proofErr w:type="gramEnd"/>
      <w:r w:rsidRPr="009001EA">
        <w:t xml:space="preserve"> and asthma triggers. Studies have shown that mortality during heat waves is higher on high air pollution days. Hot weather can lead to more flooding by making the soil drier (reducing its capacity to absorb rainwater) and by holding more moisture in the air. Both conditions increase risks for vector-borne diseases like Eastern Equine Encephalitis (EEE). Warm temperatures also affect food safety by increasing bacteria levels.</w:t>
      </w:r>
    </w:p>
    <w:p w14:paraId="257C7800" w14:textId="66FFAE4E" w:rsidR="004C4197" w:rsidRDefault="004C4197" w:rsidP="004C4197">
      <w:pPr>
        <w:pStyle w:val="ListParagraph"/>
        <w:numPr>
          <w:ilvl w:val="0"/>
          <w:numId w:val="2"/>
        </w:numPr>
      </w:pPr>
      <w:r w:rsidRPr="004C4197">
        <w:t xml:space="preserve">The human body responds to heat by increasing sweating and blood circulation close to the skin’s surface to maintain an ideal core body temperature. </w:t>
      </w:r>
    </w:p>
    <w:p w14:paraId="10B441AE" w14:textId="665987B3" w:rsidR="004C4197" w:rsidRDefault="004F4F4B" w:rsidP="004C4197">
      <w:pPr>
        <w:pStyle w:val="ListParagraph"/>
        <w:numPr>
          <w:ilvl w:val="0"/>
          <w:numId w:val="2"/>
        </w:numPr>
      </w:pPr>
      <w:r w:rsidRPr="004F4F4B">
        <w:t>Extreme heat can overwhelm the body's temperature control mechanisms and cause core body temperature to rise. This results in discomfort, fatigue, heat exhaustion, cramps, edema, heat stroke (hyperthermia), and death.</w:t>
      </w:r>
    </w:p>
    <w:p w14:paraId="7C6EDB66" w14:textId="192620D9" w:rsidR="004C4197" w:rsidRDefault="004F4F4B" w:rsidP="004C4197">
      <w:pPr>
        <w:pStyle w:val="ListParagraph"/>
        <w:numPr>
          <w:ilvl w:val="0"/>
          <w:numId w:val="2"/>
        </w:numPr>
      </w:pPr>
      <w:r w:rsidRPr="004F4F4B">
        <w:t>Extreme temperatures can worsen chronic conditions, including respiratory, cardiovascular, and kidney diseases</w:t>
      </w:r>
      <w:r>
        <w:t>,</w:t>
      </w:r>
      <w:r w:rsidRPr="004F4F4B">
        <w:t xml:space="preserve"> and diabetes-related conditions.</w:t>
      </w:r>
    </w:p>
    <w:p w14:paraId="06D1F33D" w14:textId="68DBD09D" w:rsidR="004C4197" w:rsidRDefault="004F4F4B" w:rsidP="004C4197">
      <w:pPr>
        <w:pStyle w:val="ListParagraph"/>
        <w:numPr>
          <w:ilvl w:val="0"/>
          <w:numId w:val="2"/>
        </w:numPr>
      </w:pPr>
      <w:r w:rsidRPr="004F4F4B">
        <w:t>Poor air quality during extreme heat events can negatively affect respiratory and cardiovascular systems, which can trigger asthma and heart attacks. Increases in pollen levels can also worsen allergies and other respiratory illnesses.</w:t>
      </w:r>
    </w:p>
    <w:p w14:paraId="7050E59B" w14:textId="6AEE1404" w:rsidR="004C4197" w:rsidRDefault="00F44C68" w:rsidP="00F44C68">
      <w:pPr>
        <w:pStyle w:val="Heading1"/>
      </w:pPr>
      <w:bookmarkStart w:id="4" w:name="_Toc196862509"/>
      <w:r w:rsidRPr="00F44C68">
        <w:t>Vulnerable Populations</w:t>
      </w:r>
      <w:bookmarkEnd w:id="4"/>
    </w:p>
    <w:p w14:paraId="10562FE2" w14:textId="77777777" w:rsidR="006F77B6" w:rsidRDefault="006F77B6" w:rsidP="006F77B6">
      <w:pPr>
        <w:pStyle w:val="Heading2"/>
      </w:pPr>
      <w:bookmarkStart w:id="5" w:name="_Toc196862510"/>
      <w:r>
        <w:t>Demographics</w:t>
      </w:r>
      <w:bookmarkEnd w:id="5"/>
    </w:p>
    <w:p w14:paraId="5577A780" w14:textId="1D12480E" w:rsidR="006F77B6" w:rsidRDefault="006F77B6" w:rsidP="006F77B6">
      <w:pPr>
        <w:pStyle w:val="ListParagraph"/>
        <w:numPr>
          <w:ilvl w:val="0"/>
          <w:numId w:val="5"/>
        </w:numPr>
      </w:pPr>
      <w:r>
        <w:t>Infants and young children under 5</w:t>
      </w:r>
    </w:p>
    <w:p w14:paraId="6A61AE64" w14:textId="6042ACA5" w:rsidR="006F77B6" w:rsidRDefault="006F77B6" w:rsidP="006F77B6">
      <w:pPr>
        <w:pStyle w:val="ListParagraph"/>
        <w:numPr>
          <w:ilvl w:val="0"/>
          <w:numId w:val="5"/>
        </w:numPr>
      </w:pPr>
      <w:r>
        <w:t>People over 65, especially those who live alone</w:t>
      </w:r>
    </w:p>
    <w:p w14:paraId="406C2AD0" w14:textId="1156F1F9" w:rsidR="006F77B6" w:rsidRDefault="006F77B6" w:rsidP="006F77B6">
      <w:pPr>
        <w:pStyle w:val="ListParagraph"/>
        <w:numPr>
          <w:ilvl w:val="0"/>
          <w:numId w:val="5"/>
        </w:numPr>
      </w:pPr>
      <w:r>
        <w:lastRenderedPageBreak/>
        <w:t>Pregnant people</w:t>
      </w:r>
    </w:p>
    <w:p w14:paraId="10B34A67" w14:textId="3B4D5724" w:rsidR="006F77B6" w:rsidRDefault="006F77B6" w:rsidP="006F77B6">
      <w:pPr>
        <w:pStyle w:val="ListParagraph"/>
        <w:numPr>
          <w:ilvl w:val="0"/>
          <w:numId w:val="5"/>
        </w:numPr>
      </w:pPr>
      <w:r>
        <w:t>People of color due to systemic racism</w:t>
      </w:r>
    </w:p>
    <w:p w14:paraId="493A06EB" w14:textId="17DFBE09" w:rsidR="006F77B6" w:rsidRDefault="006F77B6" w:rsidP="006F77B6">
      <w:pPr>
        <w:pStyle w:val="ListParagraph"/>
        <w:numPr>
          <w:ilvl w:val="0"/>
          <w:numId w:val="5"/>
        </w:numPr>
      </w:pPr>
      <w:r>
        <w:t>People with limited English proficiency</w:t>
      </w:r>
    </w:p>
    <w:p w14:paraId="6B47A0B8" w14:textId="254B389B" w:rsidR="006F77B6" w:rsidRDefault="006F77B6" w:rsidP="006F77B6">
      <w:pPr>
        <w:pStyle w:val="ListParagraph"/>
        <w:numPr>
          <w:ilvl w:val="0"/>
          <w:numId w:val="5"/>
        </w:numPr>
      </w:pPr>
      <w:r>
        <w:t>People with low household incomes</w:t>
      </w:r>
    </w:p>
    <w:p w14:paraId="35EDB18C" w14:textId="77777777" w:rsidR="006F77B6" w:rsidRDefault="006F77B6" w:rsidP="006F77B6">
      <w:pPr>
        <w:pStyle w:val="Heading2"/>
      </w:pPr>
      <w:bookmarkStart w:id="6" w:name="_Toc196862511"/>
      <w:r>
        <w:t>Living Experience</w:t>
      </w:r>
      <w:bookmarkEnd w:id="6"/>
    </w:p>
    <w:p w14:paraId="7AC127B0" w14:textId="0E644503" w:rsidR="006F77B6" w:rsidRDefault="006F77B6" w:rsidP="006F77B6">
      <w:pPr>
        <w:pStyle w:val="ListParagraph"/>
        <w:numPr>
          <w:ilvl w:val="0"/>
          <w:numId w:val="5"/>
        </w:numPr>
      </w:pPr>
      <w:r>
        <w:t>People without adequate shelter or who are unhoused</w:t>
      </w:r>
    </w:p>
    <w:p w14:paraId="5F1C975A" w14:textId="43E92512" w:rsidR="006F77B6" w:rsidRDefault="006F77B6" w:rsidP="006F77B6">
      <w:pPr>
        <w:pStyle w:val="ListParagraph"/>
        <w:numPr>
          <w:ilvl w:val="0"/>
          <w:numId w:val="5"/>
        </w:numPr>
      </w:pPr>
      <w:r>
        <w:t>People with medical conditions such as heart, lung, or kidney disease</w:t>
      </w:r>
    </w:p>
    <w:p w14:paraId="66E740D1" w14:textId="1D06501A" w:rsidR="006F77B6" w:rsidRDefault="006F77B6" w:rsidP="006F77B6">
      <w:pPr>
        <w:pStyle w:val="ListParagraph"/>
        <w:numPr>
          <w:ilvl w:val="0"/>
          <w:numId w:val="5"/>
        </w:numPr>
      </w:pPr>
      <w:r>
        <w:t>People with cognitive limitations, mental illness</w:t>
      </w:r>
      <w:r w:rsidR="004F4F4B">
        <w:t>,</w:t>
      </w:r>
      <w:r>
        <w:t xml:space="preserve"> or dementia</w:t>
      </w:r>
    </w:p>
    <w:p w14:paraId="50AE8C0F" w14:textId="69D64ABF" w:rsidR="006F77B6" w:rsidRDefault="006F77B6" w:rsidP="006F77B6">
      <w:pPr>
        <w:pStyle w:val="ListParagraph"/>
        <w:numPr>
          <w:ilvl w:val="0"/>
          <w:numId w:val="5"/>
        </w:numPr>
      </w:pPr>
      <w:r>
        <w:t xml:space="preserve">People who have mobility constraints, are confined to bed, or </w:t>
      </w:r>
      <w:r w:rsidR="004F4F4B">
        <w:t xml:space="preserve">are </w:t>
      </w:r>
      <w:r>
        <w:t>housebound</w:t>
      </w:r>
    </w:p>
    <w:p w14:paraId="533FF822" w14:textId="7B74BCF1" w:rsidR="006F77B6" w:rsidRDefault="006F77B6" w:rsidP="006F77B6">
      <w:pPr>
        <w:pStyle w:val="ListParagraph"/>
        <w:numPr>
          <w:ilvl w:val="0"/>
          <w:numId w:val="5"/>
        </w:numPr>
      </w:pPr>
      <w:r>
        <w:t>People with disabilities that impair heat awareness or tolerance</w:t>
      </w:r>
    </w:p>
    <w:p w14:paraId="581F24A4" w14:textId="42559F8A" w:rsidR="006F77B6" w:rsidRDefault="004F4F4B" w:rsidP="006F77B6">
      <w:pPr>
        <w:pStyle w:val="Heading2"/>
      </w:pPr>
      <w:bookmarkStart w:id="7" w:name="_Toc196862512"/>
      <w:r>
        <w:t>Environment</w:t>
      </w:r>
      <w:bookmarkEnd w:id="7"/>
    </w:p>
    <w:p w14:paraId="3DCD7DD2" w14:textId="3CDC3912" w:rsidR="006F77B6" w:rsidRDefault="006F77B6" w:rsidP="006F77B6">
      <w:pPr>
        <w:pStyle w:val="ListParagraph"/>
        <w:numPr>
          <w:ilvl w:val="0"/>
          <w:numId w:val="5"/>
        </w:numPr>
      </w:pPr>
      <w:r>
        <w:t>People without air conditioning</w:t>
      </w:r>
    </w:p>
    <w:p w14:paraId="0F60BDC1" w14:textId="15528AD7" w:rsidR="006F77B6" w:rsidRDefault="006F77B6" w:rsidP="006F77B6">
      <w:pPr>
        <w:pStyle w:val="ListParagraph"/>
        <w:numPr>
          <w:ilvl w:val="0"/>
          <w:numId w:val="5"/>
        </w:numPr>
      </w:pPr>
      <w:r>
        <w:t>People working or exercising outdoors</w:t>
      </w:r>
    </w:p>
    <w:p w14:paraId="0D5C4E23" w14:textId="28C10125" w:rsidR="006F77B6" w:rsidRDefault="006F77B6" w:rsidP="006F77B6">
      <w:pPr>
        <w:pStyle w:val="ListParagraph"/>
        <w:numPr>
          <w:ilvl w:val="0"/>
          <w:numId w:val="5"/>
        </w:numPr>
      </w:pPr>
      <w:r>
        <w:t>People working in hot indoor environments or wearing protective clothing or equipment</w:t>
      </w:r>
    </w:p>
    <w:p w14:paraId="17679FD6" w14:textId="039CA0DB" w:rsidR="00F44C68" w:rsidRDefault="006F77B6" w:rsidP="006F77B6">
      <w:pPr>
        <w:pStyle w:val="ListParagraph"/>
        <w:numPr>
          <w:ilvl w:val="0"/>
          <w:numId w:val="5"/>
        </w:numPr>
      </w:pPr>
      <w:r>
        <w:t>People living or working in "heat islands" - areas where buildings and pavement retain heat</w:t>
      </w:r>
    </w:p>
    <w:p w14:paraId="752A716B" w14:textId="77777777" w:rsidR="006F77B6" w:rsidRPr="006F77B6" w:rsidRDefault="006F77B6" w:rsidP="006F77B6">
      <w:r w:rsidRPr="006F77B6">
        <w:t>Check this link for more info:</w:t>
      </w:r>
    </w:p>
    <w:p w14:paraId="55BFCD7B" w14:textId="3B0BE43B" w:rsidR="006F77B6" w:rsidRDefault="006F77B6" w:rsidP="006F77B6">
      <w:hyperlink r:id="rId7">
        <w:r w:rsidRPr="006F77B6">
          <w:rPr>
            <w:rStyle w:val="Hyperlink"/>
          </w:rPr>
          <w:t>Heat and Medications - Guidance for Clinicians (cdc.gov)</w:t>
        </w:r>
      </w:hyperlink>
      <w:r w:rsidRPr="006F77B6">
        <w:t xml:space="preserve"> </w:t>
      </w:r>
    </w:p>
    <w:p w14:paraId="5F9BC03B" w14:textId="34EF2734" w:rsidR="006F77B6" w:rsidRDefault="006F77B6" w:rsidP="006F77B6">
      <w:hyperlink r:id="rId8">
        <w:r w:rsidRPr="006F77B6">
          <w:rPr>
            <w:rStyle w:val="Hyperlink"/>
          </w:rPr>
          <w:t>Heat and older adults (cdc.gov)</w:t>
        </w:r>
      </w:hyperlink>
    </w:p>
    <w:p w14:paraId="7D104CFA" w14:textId="12C98762" w:rsidR="006F77B6" w:rsidRDefault="006F77B6" w:rsidP="006F77B6">
      <w:pPr>
        <w:pStyle w:val="Heading1"/>
      </w:pPr>
      <w:bookmarkStart w:id="8" w:name="_Toc196862513"/>
      <w:r w:rsidRPr="006F77B6">
        <w:t>Understanding Unhealthy Heat</w:t>
      </w:r>
      <w:bookmarkEnd w:id="8"/>
    </w:p>
    <w:p w14:paraId="19162ECE" w14:textId="77777777" w:rsidR="006F77B6" w:rsidRPr="006F77B6" w:rsidRDefault="006F77B6" w:rsidP="006F77B6">
      <w:pPr>
        <w:pStyle w:val="Heading2"/>
      </w:pPr>
      <w:bookmarkStart w:id="9" w:name="_Toc196862514"/>
      <w:r w:rsidRPr="006F77B6">
        <w:t>The First is the Worst</w:t>
      </w:r>
      <w:bookmarkEnd w:id="9"/>
    </w:p>
    <w:p w14:paraId="484FB348" w14:textId="39B5FA17" w:rsidR="006F77B6" w:rsidRDefault="004F4F4B" w:rsidP="006F77B6">
      <w:r w:rsidRPr="004F4F4B">
        <w:t>In Massachusetts, extreme heat is becoming a more serious health concern as summer temperatures rise year after year. Data show that the first heat wave of the season is often the worst for people’s health, leading to more heat-related illnesses and hospital visits than later heat waves. This is because our bodies need time to adjust to the heat. That is why it’s important to prepare early—before the first hot days arrive.</w:t>
      </w:r>
    </w:p>
    <w:p w14:paraId="70581FE8" w14:textId="77777777" w:rsidR="006F77B6" w:rsidRPr="006F77B6" w:rsidRDefault="006F77B6" w:rsidP="006F77B6">
      <w:pPr>
        <w:pStyle w:val="Heading2"/>
      </w:pPr>
      <w:bookmarkStart w:id="10" w:name="_Toc196862515"/>
      <w:r w:rsidRPr="006F77B6">
        <w:t>When it is hot, it is usually humid</w:t>
      </w:r>
      <w:bookmarkEnd w:id="10"/>
    </w:p>
    <w:p w14:paraId="39F1E610" w14:textId="7FCCF725" w:rsidR="006F77B6" w:rsidRDefault="006F77B6" w:rsidP="006F77B6">
      <w:r w:rsidRPr="006F77B6">
        <w:t xml:space="preserve">In Massachusetts, heat often comes with high humidity, which makes hot weather feel even hotter. This "feels like" temperature is known as the heat index. It usually tracks the </w:t>
      </w:r>
      <w:r w:rsidRPr="006F77B6">
        <w:lastRenderedPageBreak/>
        <w:t>actual temperature closely, rising and falling together about 97% of the time. Because temperature data is easier to access and understand, it’s a reliable way to track heat risk.</w:t>
      </w:r>
    </w:p>
    <w:p w14:paraId="09449388" w14:textId="77777777" w:rsidR="006F77B6" w:rsidRPr="006F77B6" w:rsidRDefault="006F77B6" w:rsidP="006F77B6">
      <w:pPr>
        <w:pStyle w:val="Heading2"/>
      </w:pPr>
      <w:bookmarkStart w:id="11" w:name="_Toc196862516"/>
      <w:r w:rsidRPr="006F77B6">
        <w:t>Unhealthy Heat Threshold</w:t>
      </w:r>
      <w:bookmarkEnd w:id="11"/>
    </w:p>
    <w:p w14:paraId="1B580A3C" w14:textId="77777777" w:rsidR="00066223" w:rsidRDefault="00066223" w:rsidP="0098662C">
      <w:r w:rsidRPr="00066223">
        <w:t>When BCEH compared heat waves over several prior summers, our data show that when the temperature rises to 85°F or more for three days in a row, there is a significant increase in emergency room visits and heat-related illnesses. This Unhealthy Heat Threshold (85°F for 3 or more days) predictably identifies significant health impacts.</w:t>
      </w:r>
    </w:p>
    <w:p w14:paraId="5A7E065A" w14:textId="1A67CE0A" w:rsidR="006F77B6" w:rsidRPr="006F77B6" w:rsidRDefault="006F77B6" w:rsidP="006F77B6">
      <w:pPr>
        <w:pStyle w:val="Heading2"/>
      </w:pPr>
      <w:bookmarkStart w:id="12" w:name="_Toc196862517"/>
      <w:r w:rsidRPr="006F77B6">
        <w:t>Unhealthy Heat Alerts and Forecast Page</w:t>
      </w:r>
      <w:bookmarkEnd w:id="12"/>
    </w:p>
    <w:p w14:paraId="2FC68057" w14:textId="2F9BBFD0" w:rsidR="006F77B6" w:rsidRPr="006F77B6" w:rsidRDefault="00066223" w:rsidP="006F77B6">
      <w:r w:rsidRPr="00066223">
        <w:t>Temperatures of 85°F for 3 or more days in a row will trigger unhealthy heat alert notifications for healthcare professionals, local governments, and other community and state organizations so they can plan, prepare, and act. Our Unhealthy Heat Forecast page has a status banner that tracks daily and weekly heat levels in each city and town in the state. The banner turns red when an unhealthy heat alert is active to show when high temperatures may pose a greater risk for vulnerable people like children, pregnant individuals, older adults, and those with chronic medical conditions.</w:t>
      </w:r>
    </w:p>
    <w:p w14:paraId="4A8E91D9" w14:textId="4501BBCA" w:rsidR="006F77B6" w:rsidRDefault="006F77B6" w:rsidP="006F77B6">
      <w:hyperlink r:id="rId9">
        <w:r w:rsidRPr="006F77B6">
          <w:rPr>
            <w:rStyle w:val="Hyperlink"/>
          </w:rPr>
          <w:t>Unhealthy Heat Forecast | Mass.gov</w:t>
        </w:r>
      </w:hyperlink>
    </w:p>
    <w:p w14:paraId="16AF0067" w14:textId="77777777" w:rsidR="006F77B6" w:rsidRPr="006F77B6" w:rsidRDefault="006F77B6" w:rsidP="006F77B6">
      <w:pPr>
        <w:pStyle w:val="Heading2"/>
      </w:pPr>
      <w:bookmarkStart w:id="13" w:name="_Toc196862518"/>
      <w:r w:rsidRPr="006F77B6">
        <w:t>Community Engagement and Heat Equity</w:t>
      </w:r>
      <w:bookmarkEnd w:id="13"/>
    </w:p>
    <w:p w14:paraId="4352AFB6" w14:textId="77777777" w:rsidR="00514595" w:rsidRDefault="00514595" w:rsidP="006F77B6">
      <w:r w:rsidRPr="00514595">
        <w:t>To better understand which communities are most affected by heat, BCEH looked at several years of emergency room data related to heat illness. For each city and town, we calculated the number of emergency room visits for heat-related illness. In rural areas with fewer people, we grouped towns together into rural clusters to better study heat impacts.</w:t>
      </w:r>
    </w:p>
    <w:p w14:paraId="3BFEB333" w14:textId="6664C7D2" w:rsidR="006F77B6" w:rsidRDefault="006F77B6" w:rsidP="006F77B6">
      <w:r w:rsidRPr="006F77B6">
        <w:t>Our goal was to find and support communities that face the most risk during hot weather. We call these places Heat Equity Communities. These are cities and towns where many people have gone to the hospital for heat-related illness and where many residents live in Environmental Justice (EJ) neighborhoods or in areas with other health and environmental challenges (AHEM communities).</w:t>
      </w:r>
    </w:p>
    <w:p w14:paraId="790D8A3B" w14:textId="62102A18" w:rsidR="006F77B6" w:rsidRPr="006F77B6" w:rsidRDefault="00514595" w:rsidP="006F77B6">
      <w:r w:rsidRPr="00514595">
        <w:t>A city or town is considered a Heat Equity Community if:</w:t>
      </w:r>
    </w:p>
    <w:p w14:paraId="177CDF30" w14:textId="77777777" w:rsidR="006F77B6" w:rsidRPr="006F77B6" w:rsidRDefault="006F77B6" w:rsidP="006F77B6">
      <w:pPr>
        <w:pStyle w:val="ListParagraph"/>
        <w:numPr>
          <w:ilvl w:val="0"/>
          <w:numId w:val="9"/>
        </w:numPr>
      </w:pPr>
      <w:r w:rsidRPr="006F77B6">
        <w:t xml:space="preserve">It had a high </w:t>
      </w:r>
      <w:proofErr w:type="gramStart"/>
      <w:r w:rsidRPr="006F77B6">
        <w:t>number or rate</w:t>
      </w:r>
      <w:proofErr w:type="gramEnd"/>
      <w:r w:rsidRPr="006F77B6">
        <w:t xml:space="preserve"> of emergency visits for heat illness, and</w:t>
      </w:r>
    </w:p>
    <w:p w14:paraId="2C8B01B1" w14:textId="77777777" w:rsidR="006F77B6" w:rsidRPr="006F77B6" w:rsidRDefault="006F77B6" w:rsidP="006F77B6">
      <w:pPr>
        <w:pStyle w:val="ListParagraph"/>
        <w:numPr>
          <w:ilvl w:val="0"/>
          <w:numId w:val="9"/>
        </w:numPr>
      </w:pPr>
      <w:r w:rsidRPr="006F77B6">
        <w:t>At least 50% of its population lives in EJ neighborhoods or it is an AHEM- designated community.</w:t>
      </w:r>
    </w:p>
    <w:p w14:paraId="6BCCA130" w14:textId="6BBA3B97" w:rsidR="006F77B6" w:rsidRPr="006F77B6" w:rsidRDefault="00514595" w:rsidP="006F77B6">
      <w:r w:rsidRPr="00514595">
        <w:lastRenderedPageBreak/>
        <w:t>Using this approach, DPH identified 37 Heat Equity Communities across Massachusetts. These communities are in all parts of the state—urban and rural, coastal and inland—and include a wide range of populations and needs.</w:t>
      </w:r>
    </w:p>
    <w:p w14:paraId="52BB5DE2" w14:textId="2450AFFE" w:rsidR="006F77B6" w:rsidRDefault="006F77B6" w:rsidP="006F77B6">
      <w:r w:rsidRPr="006F77B6">
        <w:t xml:space="preserve">By identifying these communities, we can focus on equity, make sure resources are going where they’re needed most, and better protect people from heat-related </w:t>
      </w:r>
      <w:proofErr w:type="gramStart"/>
      <w:r w:rsidRPr="006F77B6">
        <w:t>illness</w:t>
      </w:r>
      <w:proofErr w:type="gramEnd"/>
      <w:r w:rsidRPr="006F77B6">
        <w:t>.</w:t>
      </w:r>
    </w:p>
    <w:p w14:paraId="77853E6B" w14:textId="77777777" w:rsidR="006F77B6" w:rsidRPr="006F77B6" w:rsidRDefault="006F77B6" w:rsidP="006F77B6">
      <w:pPr>
        <w:pStyle w:val="Heading1"/>
      </w:pPr>
      <w:bookmarkStart w:id="14" w:name="_Toc196862519"/>
      <w:r w:rsidRPr="006F77B6">
        <w:t>Featured Resources for Unhealthy Heat Preparedness</w:t>
      </w:r>
      <w:bookmarkEnd w:id="14"/>
    </w:p>
    <w:p w14:paraId="7B93ACFD" w14:textId="5A22CEAE" w:rsidR="006F77B6" w:rsidRDefault="006F77B6" w:rsidP="006F77B6">
      <w:pPr>
        <w:pStyle w:val="Heading2"/>
      </w:pPr>
      <w:bookmarkStart w:id="15" w:name="_Toc196862520"/>
      <w:r w:rsidRPr="006F77B6">
        <w:t>Personal Safety and Health Actions</w:t>
      </w:r>
      <w:bookmarkEnd w:id="15"/>
    </w:p>
    <w:p w14:paraId="6AD5C3DB" w14:textId="5352636E" w:rsidR="006F77B6" w:rsidRDefault="006F77B6" w:rsidP="006F77B6">
      <w:r w:rsidRPr="006F77B6">
        <w:t>Learn how to stay cool, hydrated, and recognize signs of heat-related illness to protect yourself and others during periods of unhealthy heat.</w:t>
      </w:r>
    </w:p>
    <w:p w14:paraId="2130319D" w14:textId="163CD412" w:rsidR="006F77B6" w:rsidRDefault="006F77B6" w:rsidP="006F77B6">
      <w:pPr>
        <w:pStyle w:val="Heading3"/>
      </w:pPr>
      <w:bookmarkStart w:id="16" w:name="_Toc196862521"/>
      <w:r w:rsidRPr="006F77B6">
        <w:t>Extreme Heat Events</w:t>
      </w:r>
      <w:bookmarkEnd w:id="16"/>
    </w:p>
    <w:p w14:paraId="3BAF89A3" w14:textId="77777777" w:rsidR="006F77B6" w:rsidRPr="006F77B6" w:rsidRDefault="006F77B6" w:rsidP="006F77B6">
      <w:r w:rsidRPr="006F77B6">
        <w:t>Learn how increasing summer temperatures in Massachusetts are impacting health and discover practical steps to stay safe during extreme heat events. For more information, download the Extreme Heat Events fact sheet:</w:t>
      </w:r>
    </w:p>
    <w:p w14:paraId="58400BAE" w14:textId="77777777" w:rsidR="006F77B6" w:rsidRPr="006F77B6" w:rsidRDefault="006F77B6" w:rsidP="006F77B6">
      <w:hyperlink r:id="rId10">
        <w:r w:rsidRPr="006F77B6">
          <w:rPr>
            <w:rStyle w:val="Hyperlink"/>
          </w:rPr>
          <w:t>Extreme Heat Events (PDF)</w:t>
        </w:r>
      </w:hyperlink>
      <w:r w:rsidRPr="006F77B6">
        <w:t xml:space="preserve"> | </w:t>
      </w:r>
      <w:hyperlink r:id="rId11">
        <w:r w:rsidRPr="006F77B6">
          <w:rPr>
            <w:rStyle w:val="Hyperlink"/>
          </w:rPr>
          <w:t>(DOCX)</w:t>
        </w:r>
      </w:hyperlink>
    </w:p>
    <w:p w14:paraId="451DF575" w14:textId="31E4E2E5" w:rsidR="006F77B6" w:rsidRDefault="00850258" w:rsidP="00850258">
      <w:pPr>
        <w:pStyle w:val="Heading3"/>
      </w:pPr>
      <w:bookmarkStart w:id="17" w:name="_Toc196862522"/>
      <w:r w:rsidRPr="00850258">
        <w:t xml:space="preserve">What should I do during an </w:t>
      </w:r>
      <w:proofErr w:type="gramStart"/>
      <w:r w:rsidRPr="00850258">
        <w:t>extreme heat</w:t>
      </w:r>
      <w:proofErr w:type="gramEnd"/>
      <w:r w:rsidRPr="00850258">
        <w:t xml:space="preserve"> event</w:t>
      </w:r>
      <w:r>
        <w:t>?</w:t>
      </w:r>
      <w:bookmarkEnd w:id="17"/>
    </w:p>
    <w:p w14:paraId="3EAC91E7" w14:textId="349C8176" w:rsidR="00850258" w:rsidRDefault="00850258" w:rsidP="006F77B6">
      <w:r w:rsidRPr="00850258">
        <w:t>A factsheet from the U.S. Environmental Protection Agency (EPA) and the Centers for Disease Control and Prevention (CDC) identifies steps that you can take now to prepare for an extreme heat event.</w:t>
      </w:r>
    </w:p>
    <w:p w14:paraId="13C7A25F" w14:textId="5A615807" w:rsidR="00850258" w:rsidRDefault="00850258" w:rsidP="006F77B6">
      <w:hyperlink r:id="rId12">
        <w:r w:rsidRPr="00850258">
          <w:rPr>
            <w:rStyle w:val="Hyperlink"/>
          </w:rPr>
          <w:t xml:space="preserve">What should I do during an </w:t>
        </w:r>
        <w:proofErr w:type="gramStart"/>
        <w:r w:rsidRPr="00850258">
          <w:rPr>
            <w:rStyle w:val="Hyperlink"/>
          </w:rPr>
          <w:t>extreme heat</w:t>
        </w:r>
        <w:proofErr w:type="gramEnd"/>
        <w:r w:rsidRPr="00850258">
          <w:rPr>
            <w:rStyle w:val="Hyperlink"/>
          </w:rPr>
          <w:t xml:space="preserve"> event? (PDF)</w:t>
        </w:r>
      </w:hyperlink>
      <w:r w:rsidRPr="00850258">
        <w:t xml:space="preserve"> | </w:t>
      </w:r>
      <w:hyperlink r:id="rId13">
        <w:r w:rsidRPr="00850258">
          <w:rPr>
            <w:rStyle w:val="Hyperlink"/>
          </w:rPr>
          <w:t>(DOCX)</w:t>
        </w:r>
      </w:hyperlink>
    </w:p>
    <w:p w14:paraId="6E338737" w14:textId="0BADAEC8" w:rsidR="00850258" w:rsidRDefault="00850258" w:rsidP="00850258">
      <w:pPr>
        <w:pStyle w:val="Heading3"/>
      </w:pPr>
      <w:bookmarkStart w:id="18" w:name="_Toc196862523"/>
      <w:r>
        <w:t>Prevent and treat heat-related illness</w:t>
      </w:r>
      <w:bookmarkEnd w:id="18"/>
    </w:p>
    <w:p w14:paraId="4268DAC6" w14:textId="77777777" w:rsidR="00850258" w:rsidRPr="00850258" w:rsidRDefault="00850258" w:rsidP="00850258">
      <w:r w:rsidRPr="00850258">
        <w:t>Learn to recognize the signs of heat-related illnesses like heat cramps, exhaustion, and heat stroke. This fact sheet outlines symptoms, recommended actions, and when to seek medical care to help prevent serious health outcomes during hot weather.</w:t>
      </w:r>
    </w:p>
    <w:p w14:paraId="03EE5B0C" w14:textId="35FA2ABB" w:rsidR="00850258" w:rsidRDefault="00514595" w:rsidP="006F77B6">
      <w:hyperlink r:id="rId14">
        <w:r>
          <w:rPr>
            <w:rStyle w:val="Hyperlink"/>
          </w:rPr>
          <w:t>Prevent and treat heat-related illness (PDF)</w:t>
        </w:r>
      </w:hyperlink>
      <w:r w:rsidR="00850258" w:rsidRPr="00850258">
        <w:t xml:space="preserve"> | </w:t>
      </w:r>
      <w:hyperlink r:id="rId15">
        <w:r w:rsidR="00850258" w:rsidRPr="00850258">
          <w:rPr>
            <w:rStyle w:val="Hyperlink"/>
          </w:rPr>
          <w:t>(DOCX)</w:t>
        </w:r>
      </w:hyperlink>
    </w:p>
    <w:p w14:paraId="34558799" w14:textId="0A12DD4D" w:rsidR="00850258" w:rsidRDefault="00850258" w:rsidP="002A7F67">
      <w:pPr>
        <w:pStyle w:val="Heading2"/>
      </w:pPr>
      <w:bookmarkStart w:id="19" w:name="_Toc196862524"/>
      <w:r w:rsidRPr="00850258">
        <w:t>Outdoor Air and Environmental Quality</w:t>
      </w:r>
      <w:bookmarkEnd w:id="19"/>
    </w:p>
    <w:p w14:paraId="6D451977" w14:textId="0EEED827" w:rsidR="00850258" w:rsidRDefault="00850258" w:rsidP="006F77B6">
      <w:r w:rsidRPr="00850258">
        <w:t>High temperatures can worsen air pollution and allergens— these resources help you monitor air quality and reduce exposure during heat events.</w:t>
      </w:r>
    </w:p>
    <w:p w14:paraId="7FBDD425" w14:textId="747B9A8F" w:rsidR="00850258" w:rsidRDefault="002A7F67" w:rsidP="002A7F67">
      <w:pPr>
        <w:pStyle w:val="Heading3"/>
      </w:pPr>
      <w:bookmarkStart w:id="20" w:name="_Toc196862525"/>
      <w:r w:rsidRPr="002A7F67">
        <w:lastRenderedPageBreak/>
        <w:t>Poor Outdoor Air Quality</w:t>
      </w:r>
      <w:bookmarkEnd w:id="20"/>
    </w:p>
    <w:p w14:paraId="5AD84B4B" w14:textId="77777777" w:rsidR="0098662C" w:rsidRDefault="002A7F67" w:rsidP="0098662C">
      <w:r w:rsidRPr="002A7F67">
        <w:t>Poor outdoor air quality can cause health problems, especially in people with asthma, lung disease, or heart disease, and can worsen asthma and allergy symptoms. For more information, download the fact sheet:</w:t>
      </w:r>
    </w:p>
    <w:p w14:paraId="5C45CEDB" w14:textId="18844728" w:rsidR="0098662C" w:rsidRDefault="0098662C" w:rsidP="0098662C">
      <w:hyperlink r:id="rId16" w:history="1">
        <w:r w:rsidRPr="0098662C">
          <w:rPr>
            <w:rStyle w:val="Hyperlink"/>
          </w:rPr>
          <w:t>Poor Outdoor Air Quality | Mass.gov</w:t>
        </w:r>
      </w:hyperlink>
    </w:p>
    <w:p w14:paraId="3BD3FCC8" w14:textId="5054B237" w:rsidR="002A7F67" w:rsidRDefault="002A7F67" w:rsidP="002A7F67">
      <w:pPr>
        <w:pStyle w:val="Heading3"/>
      </w:pPr>
      <w:bookmarkStart w:id="21" w:name="_Toc196862526"/>
      <w:r w:rsidRPr="002A7F67">
        <w:t>Extreme Heat and Poor Air Quality</w:t>
      </w:r>
      <w:bookmarkEnd w:id="21"/>
    </w:p>
    <w:p w14:paraId="7D85A51D" w14:textId="7F37F9FC" w:rsidR="002A7F67" w:rsidRDefault="002A7F67" w:rsidP="006F77B6">
      <w:r w:rsidRPr="002A7F67">
        <w:t>Climate models predict that climate change will lead to an increase in extreme heat events and associated air pollution episodes in Massachusetts.</w:t>
      </w:r>
    </w:p>
    <w:p w14:paraId="493C79F5" w14:textId="584B503E" w:rsidR="002A7F67" w:rsidRDefault="002A7F67" w:rsidP="006F77B6">
      <w:hyperlink r:id="rId17">
        <w:r w:rsidRPr="002A7F67">
          <w:rPr>
            <w:rStyle w:val="Hyperlink"/>
          </w:rPr>
          <w:t xml:space="preserve">Extreme Heat and Poor Air Quality | </w:t>
        </w:r>
        <w:r w:rsidR="00B858A9">
          <w:rPr>
            <w:rStyle w:val="Hyperlink"/>
          </w:rPr>
          <w:t>M</w:t>
        </w:r>
        <w:r w:rsidRPr="002A7F67">
          <w:rPr>
            <w:rStyle w:val="Hyperlink"/>
          </w:rPr>
          <w:t>ass.gov</w:t>
        </w:r>
      </w:hyperlink>
    </w:p>
    <w:p w14:paraId="510C1CEB" w14:textId="5D3C7D8B" w:rsidR="002A7F67" w:rsidRDefault="002A7F67" w:rsidP="002A7F67">
      <w:pPr>
        <w:pStyle w:val="Heading3"/>
      </w:pPr>
      <w:bookmarkStart w:id="22" w:name="_Toc196862527"/>
      <w:r w:rsidRPr="002A7F67">
        <w:t xml:space="preserve">MassDEP’s </w:t>
      </w:r>
      <w:proofErr w:type="spellStart"/>
      <w:r w:rsidRPr="002A7F67">
        <w:t>MassAir</w:t>
      </w:r>
      <w:proofErr w:type="spellEnd"/>
      <w:r w:rsidRPr="002A7F67">
        <w:t xml:space="preserve"> Online</w:t>
      </w:r>
      <w:bookmarkEnd w:id="22"/>
    </w:p>
    <w:p w14:paraId="39B35D78" w14:textId="77777777" w:rsidR="00514595" w:rsidRDefault="00514595" w:rsidP="002A7F67">
      <w:r w:rsidRPr="00514595">
        <w:t xml:space="preserve">Find air quality data and learn about long-term trends by accessing </w:t>
      </w:r>
      <w:proofErr w:type="spellStart"/>
      <w:r w:rsidRPr="00514595">
        <w:t>MassAir</w:t>
      </w:r>
      <w:proofErr w:type="spellEnd"/>
      <w:r w:rsidRPr="00514595">
        <w:t xml:space="preserve"> Online, Massachusetts Department of Environmental Protection's (MassDEP) air quality tracking system. It provides daily air quality updates and forecasts from data at more than 20 monitoring stations across the state.</w:t>
      </w:r>
    </w:p>
    <w:p w14:paraId="1943E9A3" w14:textId="49D98AEC" w:rsidR="002A7F67" w:rsidRDefault="002A7F67" w:rsidP="002A7F67">
      <w:r w:rsidRPr="002A7F67">
        <w:t>Use the site or call (800) 882-1497 to learn about the air quality in your community.</w:t>
      </w:r>
    </w:p>
    <w:p w14:paraId="776CD4FF" w14:textId="4E65D83D" w:rsidR="002A7F67" w:rsidRDefault="002A7F67" w:rsidP="002A7F67">
      <w:hyperlink r:id="rId18">
        <w:proofErr w:type="spellStart"/>
        <w:r w:rsidRPr="002A7F67">
          <w:rPr>
            <w:rStyle w:val="Hyperlink"/>
          </w:rPr>
          <w:t>MassAir</w:t>
        </w:r>
        <w:proofErr w:type="spellEnd"/>
        <w:r w:rsidRPr="002A7F67">
          <w:rPr>
            <w:rStyle w:val="Hyperlink"/>
          </w:rPr>
          <w:t xml:space="preserve"> (state.ma.us)</w:t>
        </w:r>
      </w:hyperlink>
    </w:p>
    <w:p w14:paraId="257FD333" w14:textId="45C3D0A6" w:rsidR="002A7F67" w:rsidRDefault="002A7F67" w:rsidP="002A7F67">
      <w:pPr>
        <w:pStyle w:val="Heading3"/>
      </w:pPr>
      <w:bookmarkStart w:id="23" w:name="_Toc196862528"/>
      <w:r w:rsidRPr="002A7F67">
        <w:t>EPA AirNow.gov Website</w:t>
      </w:r>
      <w:bookmarkEnd w:id="23"/>
    </w:p>
    <w:p w14:paraId="55908BE4" w14:textId="77777777" w:rsidR="0036088E" w:rsidRDefault="0036088E" w:rsidP="0036088E">
      <w:r>
        <w:t xml:space="preserve">The </w:t>
      </w:r>
      <w:proofErr w:type="spellStart"/>
      <w:r>
        <w:t>AirNow</w:t>
      </w:r>
      <w:proofErr w:type="spellEnd"/>
      <w:r>
        <w:t xml:space="preserve"> website and app highlight air quality in your local area and provide air quality information at state, national, and world views. </w:t>
      </w:r>
      <w:proofErr w:type="spellStart"/>
      <w:r>
        <w:t>AirNow's</w:t>
      </w:r>
      <w:proofErr w:type="spellEnd"/>
      <w:r>
        <w:t xml:space="preserve"> interactive map lets you zoom out to get the big picture or drill down to see data for a single air quality monitor. </w:t>
      </w:r>
      <w:proofErr w:type="spellStart"/>
      <w:r>
        <w:t>AirNow's</w:t>
      </w:r>
      <w:proofErr w:type="spellEnd"/>
      <w:r>
        <w:t xml:space="preserve"> Fire and Smoke map provides detailed, up-to-date information that can be critical to users experiencing smoke events.</w:t>
      </w:r>
    </w:p>
    <w:p w14:paraId="44EB216B" w14:textId="2553835F" w:rsidR="002A7F67" w:rsidRDefault="0036088E" w:rsidP="0036088E">
      <w:proofErr w:type="spellStart"/>
      <w:r>
        <w:t>AirNow</w:t>
      </w:r>
      <w:proofErr w:type="spellEnd"/>
      <w:r>
        <w:t xml:space="preserve"> reports air quality using the official U.S. Air Quality Index (AQI), a color-coded index designed to communicate whether air quality is healthy or unhealthy for you.</w:t>
      </w:r>
    </w:p>
    <w:p w14:paraId="15352182" w14:textId="77777777" w:rsidR="002A7F67" w:rsidRPr="002A7F67" w:rsidRDefault="002A7F67" w:rsidP="002A7F67">
      <w:hyperlink r:id="rId19">
        <w:r w:rsidRPr="002A7F67">
          <w:rPr>
            <w:rStyle w:val="Hyperlink"/>
          </w:rPr>
          <w:t>airnow.gov</w:t>
        </w:r>
      </w:hyperlink>
    </w:p>
    <w:p w14:paraId="6A5FCCE3" w14:textId="77777777" w:rsidR="002A7F67" w:rsidRPr="002A7F67" w:rsidRDefault="002A7F67" w:rsidP="002A7F67">
      <w:pPr>
        <w:pStyle w:val="Heading3"/>
      </w:pPr>
      <w:bookmarkStart w:id="24" w:name="_Toc196862529"/>
      <w:r w:rsidRPr="002A7F67">
        <w:t>National Weather Service (NWS) Heat Index</w:t>
      </w:r>
      <w:bookmarkEnd w:id="24"/>
    </w:p>
    <w:p w14:paraId="78442130" w14:textId="51E82F20" w:rsidR="002A7F67" w:rsidRPr="002A7F67" w:rsidRDefault="0036088E" w:rsidP="002A7F67">
      <w:r w:rsidRPr="0036088E">
        <w:t xml:space="preserve">The National Weather Service (NWS) uses several tools to assess the risk of heat stress, including the Heat Index, which measures how hot it feels by combining air temperature with relative humidity. This index helps inform official heat watches, warnings, and advisories. For example, a temperature of 96°F with 65% humidity results in a heat index of 121°F. Alerts are typically issued when the Heat Index exceeds 105–110°F for two or more </w:t>
      </w:r>
      <w:r w:rsidRPr="0036088E">
        <w:lastRenderedPageBreak/>
        <w:t>days. Direct sun can raise the index by up to 15°F, and hot, dry winds can also increase danger.</w:t>
      </w:r>
    </w:p>
    <w:p w14:paraId="68BA30E3" w14:textId="77777777" w:rsidR="002A7F67" w:rsidRPr="002A7F67" w:rsidRDefault="002A7F67" w:rsidP="002A7F67">
      <w:r w:rsidRPr="002A7F67">
        <w:t xml:space="preserve">Additional </w:t>
      </w:r>
      <w:hyperlink r:id="rId20">
        <w:r w:rsidRPr="002A7F67">
          <w:rPr>
            <w:rStyle w:val="Hyperlink"/>
          </w:rPr>
          <w:t>NWS tools and charts</w:t>
        </w:r>
      </w:hyperlink>
      <w:r w:rsidRPr="002A7F67">
        <w:t xml:space="preserve"> are available to help assess local risk.</w:t>
      </w:r>
    </w:p>
    <w:p w14:paraId="49F25772" w14:textId="07D5A187" w:rsidR="002A7F67" w:rsidRPr="002A7F67" w:rsidRDefault="002A7F67" w:rsidP="002A7F67">
      <w:hyperlink r:id="rId21">
        <w:r w:rsidRPr="002A7F67">
          <w:rPr>
            <w:rStyle w:val="Hyperlink"/>
          </w:rPr>
          <w:t xml:space="preserve">Heat Forecast Tools | </w:t>
        </w:r>
        <w:r w:rsidR="00B858A9">
          <w:rPr>
            <w:rStyle w:val="Hyperlink"/>
          </w:rPr>
          <w:t>W</w:t>
        </w:r>
        <w:r w:rsidRPr="002A7F67">
          <w:rPr>
            <w:rStyle w:val="Hyperlink"/>
          </w:rPr>
          <w:t>eather.gov</w:t>
        </w:r>
      </w:hyperlink>
    </w:p>
    <w:p w14:paraId="103E32D2" w14:textId="3022675F" w:rsidR="002A7F67" w:rsidRDefault="002A7F67" w:rsidP="002A7F67">
      <w:pPr>
        <w:pStyle w:val="Heading2"/>
      </w:pPr>
      <w:bookmarkStart w:id="25" w:name="_Toc196862530"/>
      <w:r w:rsidRPr="002A7F67">
        <w:t>Recreation and swimming safety during hot and humid weather</w:t>
      </w:r>
      <w:bookmarkEnd w:id="25"/>
    </w:p>
    <w:p w14:paraId="67453B4D" w14:textId="77777777" w:rsidR="002A7F67" w:rsidRPr="002A7F67" w:rsidRDefault="002A7F67" w:rsidP="002A7F67">
      <w:r w:rsidRPr="002A7F67">
        <w:t>Stay safe while enjoying outdoor activities and water recreation with resources on heat safety, pool operations, and preventing heat-related illness during play.</w:t>
      </w:r>
    </w:p>
    <w:p w14:paraId="1C744B05" w14:textId="3F812460" w:rsidR="002A7F67" w:rsidRDefault="002A7F67" w:rsidP="002A7F67">
      <w:pPr>
        <w:pStyle w:val="Heading3"/>
      </w:pPr>
      <w:bookmarkStart w:id="26" w:name="_Toc196862531"/>
      <w:r w:rsidRPr="002A7F67">
        <w:t>Interactive Beach Water Quality Dashboard</w:t>
      </w:r>
      <w:bookmarkEnd w:id="26"/>
    </w:p>
    <w:p w14:paraId="756BBB7F" w14:textId="77777777" w:rsidR="002A7F67" w:rsidRPr="002A7F67" w:rsidRDefault="002A7F67" w:rsidP="002A7F67">
      <w:r w:rsidRPr="002A7F67">
        <w:t>DPH's Interactive Beaches Dashboard provides water quality testing results for the current beach season. It will tell you which beaches are open or closed. If a beach is closed, do not swim or enter the water at that location to avoid the risk of illness.</w:t>
      </w:r>
    </w:p>
    <w:p w14:paraId="4BC96FDF" w14:textId="65036FB3" w:rsidR="002A7F67" w:rsidRPr="002A7F67" w:rsidRDefault="002A7F67" w:rsidP="002A7F67">
      <w:hyperlink r:id="rId22">
        <w:r w:rsidRPr="002A7F67">
          <w:rPr>
            <w:rStyle w:val="Hyperlink"/>
          </w:rPr>
          <w:t xml:space="preserve">Interactive Beach Water Quality Dashboard | </w:t>
        </w:r>
        <w:r w:rsidR="00B858A9">
          <w:rPr>
            <w:rStyle w:val="Hyperlink"/>
          </w:rPr>
          <w:t>M</w:t>
        </w:r>
        <w:r w:rsidRPr="002A7F67">
          <w:rPr>
            <w:rStyle w:val="Hyperlink"/>
          </w:rPr>
          <w:t>ass.gov</w:t>
        </w:r>
      </w:hyperlink>
    </w:p>
    <w:p w14:paraId="327493FE" w14:textId="35A28977" w:rsidR="002A7F67" w:rsidRDefault="002A7F67" w:rsidP="002A7F67">
      <w:pPr>
        <w:pStyle w:val="Heading3"/>
      </w:pPr>
      <w:bookmarkStart w:id="27" w:name="_Toc196862532"/>
      <w:r w:rsidRPr="002A7F67">
        <w:t>Contact with Cyanobacteria</w:t>
      </w:r>
      <w:bookmarkEnd w:id="27"/>
    </w:p>
    <w:p w14:paraId="0A603742" w14:textId="7C962883" w:rsidR="002A7F67" w:rsidRPr="002A7F67" w:rsidRDefault="0036088E" w:rsidP="002A7F67">
      <w:r w:rsidRPr="0036088E">
        <w:t>Climate change is increasing temperatures and heavy rains, leading to more cyanobacteria in lakes and ponds. Cyanobacteria can make people and animals sick. For more information, download the Cyanobacteria fact sheet below:</w:t>
      </w:r>
    </w:p>
    <w:p w14:paraId="283488CA" w14:textId="77777777" w:rsidR="002A7F67" w:rsidRPr="002A7F67" w:rsidRDefault="002A7F67" w:rsidP="002A7F67">
      <w:hyperlink r:id="rId23">
        <w:r w:rsidRPr="002A7F67">
          <w:rPr>
            <w:rStyle w:val="Hyperlink"/>
          </w:rPr>
          <w:t>Contact with Cyanobacteria | Mass.gov</w:t>
        </w:r>
      </w:hyperlink>
    </w:p>
    <w:p w14:paraId="63B43D5C" w14:textId="02706E80" w:rsidR="002A7F67" w:rsidRDefault="002A7F67" w:rsidP="002A7F67">
      <w:pPr>
        <w:rPr>
          <w:i/>
        </w:rPr>
      </w:pPr>
      <w:r w:rsidRPr="002A7F67">
        <w:rPr>
          <w:i/>
        </w:rPr>
        <w:t>(available in 15 languages)</w:t>
      </w:r>
    </w:p>
    <w:p w14:paraId="6117CA4A" w14:textId="4CC3124C" w:rsidR="00B40C8B" w:rsidRPr="00B40C8B" w:rsidRDefault="0098662C" w:rsidP="00B40C8B">
      <w:pPr>
        <w:pStyle w:val="Heading3"/>
      </w:pPr>
      <w:bookmarkStart w:id="28" w:name="_Toc196862533"/>
      <w:r>
        <w:t>Extreme</w:t>
      </w:r>
      <w:r w:rsidR="00B40C8B" w:rsidRPr="00B40C8B">
        <w:t xml:space="preserve"> Heat - Best practices for public and semi-public pool operators</w:t>
      </w:r>
      <w:bookmarkEnd w:id="28"/>
    </w:p>
    <w:p w14:paraId="1DA9506C" w14:textId="77777777" w:rsidR="00B40C8B" w:rsidRPr="00B40C8B" w:rsidRDefault="00B40C8B" w:rsidP="00B40C8B">
      <w:r w:rsidRPr="00B40C8B">
        <w:t>Stay safe while swimming—monitor heat risks, provide shade, and maintain water quality during heat waves.</w:t>
      </w:r>
    </w:p>
    <w:p w14:paraId="4B57CF88" w14:textId="785738CD" w:rsidR="00B40C8B" w:rsidRDefault="006D0AEA" w:rsidP="00B40C8B">
      <w:hyperlink r:id="rId24" w:history="1">
        <w:r w:rsidR="0098662C" w:rsidRPr="006D0AEA">
          <w:rPr>
            <w:rStyle w:val="Hyperlink"/>
          </w:rPr>
          <w:t>Extreme Heat - Best practices for public and semi-public pool</w:t>
        </w:r>
        <w:r w:rsidR="00B40C8B" w:rsidRPr="006D0AEA">
          <w:rPr>
            <w:rStyle w:val="Hyperlink"/>
          </w:rPr>
          <w:t xml:space="preserve"> operators (PDF)</w:t>
        </w:r>
      </w:hyperlink>
      <w:r w:rsidR="00B40C8B" w:rsidRPr="00B40C8B">
        <w:t xml:space="preserve"> | </w:t>
      </w:r>
      <w:hyperlink r:id="rId25">
        <w:r w:rsidR="00B40C8B" w:rsidRPr="00B40C8B">
          <w:rPr>
            <w:rStyle w:val="Hyperlink"/>
          </w:rPr>
          <w:t>(DOCX)</w:t>
        </w:r>
      </w:hyperlink>
    </w:p>
    <w:p w14:paraId="7ABDF35B" w14:textId="4576AB9D" w:rsidR="00B40C8B" w:rsidRDefault="00B40C8B" w:rsidP="0036088E">
      <w:pPr>
        <w:pStyle w:val="Heading3"/>
      </w:pPr>
      <w:bookmarkStart w:id="29" w:name="_Toc196862534"/>
      <w:r w:rsidRPr="00B40C8B">
        <w:t>Recreational Water Safety for Everyone</w:t>
      </w:r>
      <w:bookmarkEnd w:id="29"/>
    </w:p>
    <w:p w14:paraId="070F19ED" w14:textId="0F473590" w:rsidR="00B40C8B" w:rsidRDefault="00B40C8B" w:rsidP="00B40C8B">
      <w:r w:rsidRPr="00B40C8B">
        <w:t>Multilingual safety tips for swimming, pool operation, and summer recreation.</w:t>
      </w:r>
    </w:p>
    <w:p w14:paraId="630DC190" w14:textId="5C8D9D7F" w:rsidR="00B40C8B" w:rsidRPr="00B40C8B" w:rsidRDefault="00B40C8B" w:rsidP="00B40C8B">
      <w:hyperlink r:id="rId26">
        <w:r w:rsidRPr="00B40C8B">
          <w:rPr>
            <w:rStyle w:val="Hyperlink"/>
          </w:rPr>
          <w:t>Water safety for everyone | Mass.gov</w:t>
        </w:r>
      </w:hyperlink>
      <w:r>
        <w:br/>
      </w:r>
      <w:r w:rsidRPr="00B40C8B">
        <w:rPr>
          <w:i/>
        </w:rPr>
        <w:t>(available in multiple languages)</w:t>
      </w:r>
    </w:p>
    <w:p w14:paraId="7BBC41CF" w14:textId="1A3734EE" w:rsidR="00B40C8B" w:rsidRDefault="00985992" w:rsidP="00B40C8B">
      <w:pPr>
        <w:pStyle w:val="Heading3"/>
      </w:pPr>
      <w:bookmarkStart w:id="30" w:name="_Toc196862535"/>
      <w:r>
        <w:t xml:space="preserve">Extreme Heat - </w:t>
      </w:r>
      <w:r w:rsidR="00B40C8B" w:rsidRPr="00B40C8B">
        <w:t>Best practices for operators of recreational camps for children</w:t>
      </w:r>
      <w:bookmarkEnd w:id="30"/>
    </w:p>
    <w:p w14:paraId="5C052133" w14:textId="77777777" w:rsidR="00B40C8B" w:rsidRPr="00B40C8B" w:rsidRDefault="00B40C8B" w:rsidP="00B40C8B">
      <w:r w:rsidRPr="00B40C8B">
        <w:t>Protect campers and staff through hydration, scheduling, shaded areas, and safe swimming guidance.</w:t>
      </w:r>
    </w:p>
    <w:p w14:paraId="5C009128" w14:textId="4E39B070" w:rsidR="00B40C8B" w:rsidRDefault="00985992" w:rsidP="00B40C8B">
      <w:hyperlink r:id="rId27" w:history="1">
        <w:r w:rsidRPr="00985992">
          <w:rPr>
            <w:rStyle w:val="Hyperlink"/>
          </w:rPr>
          <w:t>Extreme Heat - Best practices for operators of recreational camps</w:t>
        </w:r>
        <w:r w:rsidR="00B40C8B" w:rsidRPr="00985992">
          <w:rPr>
            <w:rStyle w:val="Hyperlink"/>
          </w:rPr>
          <w:t xml:space="preserve"> for children (PDF)</w:t>
        </w:r>
      </w:hyperlink>
      <w:r w:rsidR="00B40C8B" w:rsidRPr="00B40C8B">
        <w:t xml:space="preserve"> | </w:t>
      </w:r>
      <w:hyperlink r:id="rId28">
        <w:r w:rsidR="00B40C8B" w:rsidRPr="00B40C8B">
          <w:rPr>
            <w:rStyle w:val="Hyperlink"/>
          </w:rPr>
          <w:t>(DOCX)</w:t>
        </w:r>
      </w:hyperlink>
    </w:p>
    <w:p w14:paraId="5C9B2EA2" w14:textId="1C440B70" w:rsidR="00B40C8B" w:rsidRDefault="0036088E" w:rsidP="0036088E">
      <w:pPr>
        <w:pStyle w:val="Heading3"/>
      </w:pPr>
      <w:bookmarkStart w:id="31" w:name="_Toc196862536"/>
      <w:r w:rsidRPr="0036088E">
        <w:t>Short-Term Residential Pool Rentals</w:t>
      </w:r>
      <w:bookmarkEnd w:id="31"/>
    </w:p>
    <w:p w14:paraId="1A23F187" w14:textId="77777777" w:rsidR="0036088E" w:rsidRPr="0036088E" w:rsidRDefault="0036088E" w:rsidP="0036088E">
      <w:r w:rsidRPr="0036088E">
        <w:t>Health and safety tips for residential pool owners who rent their pool for short-term use or make their pool available as part of a home rental.</w:t>
      </w:r>
    </w:p>
    <w:p w14:paraId="6FF59092" w14:textId="40860D4D" w:rsidR="0036088E" w:rsidRPr="0036088E" w:rsidRDefault="0036088E" w:rsidP="0036088E">
      <w:hyperlink r:id="rId29">
        <w:r w:rsidRPr="0036088E">
          <w:rPr>
            <w:rStyle w:val="Hyperlink"/>
          </w:rPr>
          <w:t xml:space="preserve">Advisory On Short Term Residential Pool Rentals | </w:t>
        </w:r>
        <w:r w:rsidR="00B858A9">
          <w:rPr>
            <w:rStyle w:val="Hyperlink"/>
          </w:rPr>
          <w:t>M</w:t>
        </w:r>
        <w:r w:rsidRPr="0036088E">
          <w:rPr>
            <w:rStyle w:val="Hyperlink"/>
          </w:rPr>
          <w:t>ass.gov</w:t>
        </w:r>
      </w:hyperlink>
    </w:p>
    <w:p w14:paraId="195B6F20" w14:textId="1A92C6CB" w:rsidR="0036088E" w:rsidRDefault="0036088E" w:rsidP="0036088E">
      <w:pPr>
        <w:pStyle w:val="Heading3"/>
      </w:pPr>
      <w:bookmarkStart w:id="32" w:name="_Toc196862537"/>
      <w:r w:rsidRPr="0036088E">
        <w:t>Recreational Water Quality</w:t>
      </w:r>
      <w:bookmarkEnd w:id="32"/>
    </w:p>
    <w:p w14:paraId="64BE19F9" w14:textId="77777777" w:rsidR="0036088E" w:rsidRPr="0036088E" w:rsidRDefault="0036088E" w:rsidP="0036088E">
      <w:r w:rsidRPr="0036088E">
        <w:t>Climate change is changing rainfall and temperature patterns in ways that are increasing pathogens in beach water and occurrences of cyanobacterial harmful algal blooms (</w:t>
      </w:r>
      <w:proofErr w:type="spellStart"/>
      <w:r w:rsidRPr="0036088E">
        <w:t>CyanoHABs</w:t>
      </w:r>
      <w:proofErr w:type="spellEnd"/>
      <w:r w:rsidRPr="0036088E">
        <w:t>).</w:t>
      </w:r>
    </w:p>
    <w:p w14:paraId="586B1FD6" w14:textId="3A3482BD" w:rsidR="0036088E" w:rsidRDefault="0036088E" w:rsidP="00B40C8B">
      <w:hyperlink r:id="rId30">
        <w:r w:rsidRPr="0036088E">
          <w:rPr>
            <w:rStyle w:val="Hyperlink"/>
          </w:rPr>
          <w:t>Recreational Water Quality | Mass.gov</w:t>
        </w:r>
      </w:hyperlink>
    </w:p>
    <w:p w14:paraId="4C05A872" w14:textId="79FFE91E" w:rsidR="0036088E" w:rsidRDefault="00804FD9" w:rsidP="00804FD9">
      <w:pPr>
        <w:pStyle w:val="Heading3"/>
      </w:pPr>
      <w:bookmarkStart w:id="33" w:name="_Toc196862538"/>
      <w:r w:rsidRPr="00804FD9">
        <w:t>Car Safety</w:t>
      </w:r>
      <w:bookmarkEnd w:id="33"/>
    </w:p>
    <w:p w14:paraId="2D23B884" w14:textId="01853CF2" w:rsidR="00804FD9" w:rsidRDefault="00804FD9" w:rsidP="00B40C8B">
      <w:r w:rsidRPr="00804FD9">
        <w:t xml:space="preserve">Leaving children and animals inside of a vehicle can be </w:t>
      </w:r>
      <w:hyperlink r:id="rId31">
        <w:r w:rsidRPr="00804FD9">
          <w:rPr>
            <w:rStyle w:val="Hyperlink"/>
          </w:rPr>
          <w:t>very dangerous</w:t>
        </w:r>
      </w:hyperlink>
      <w:r w:rsidRPr="00804FD9">
        <w:t>. In the summer months in New England, the temperature in a closed car can rise quickly, and the vehicle can become a deadly place for a child or animal left in it, even for just a moment. Keep them safe:</w:t>
      </w:r>
    </w:p>
    <w:p w14:paraId="1DD633E3" w14:textId="77777777" w:rsidR="00804FD9" w:rsidRPr="00804FD9" w:rsidRDefault="00804FD9" w:rsidP="00804FD9">
      <w:pPr>
        <w:numPr>
          <w:ilvl w:val="0"/>
          <w:numId w:val="10"/>
        </w:numPr>
      </w:pPr>
      <w:r w:rsidRPr="00804FD9">
        <w:t>Never leave children or animals alone in a parked vehicle, even when they are asleep or restrained, and even if the windows are open.</w:t>
      </w:r>
    </w:p>
    <w:p w14:paraId="3D91587E" w14:textId="77777777" w:rsidR="00804FD9" w:rsidRPr="00804FD9" w:rsidRDefault="00804FD9" w:rsidP="00804FD9">
      <w:pPr>
        <w:numPr>
          <w:ilvl w:val="0"/>
          <w:numId w:val="10"/>
        </w:numPr>
      </w:pPr>
      <w:r w:rsidRPr="00804FD9">
        <w:t>Always check inside the vehicle – front and back – before locking the door and walking away.</w:t>
      </w:r>
    </w:p>
    <w:p w14:paraId="0BFCC021" w14:textId="77777777" w:rsidR="00804FD9" w:rsidRPr="00804FD9" w:rsidRDefault="00804FD9" w:rsidP="00804FD9">
      <w:pPr>
        <w:numPr>
          <w:ilvl w:val="0"/>
          <w:numId w:val="10"/>
        </w:numPr>
      </w:pPr>
      <w:r w:rsidRPr="00804FD9">
        <w:t>If a child is missing, check your vehicle first, including the trunk.</w:t>
      </w:r>
    </w:p>
    <w:p w14:paraId="7A636A1B" w14:textId="77777777" w:rsidR="00804FD9" w:rsidRPr="00804FD9" w:rsidRDefault="00804FD9" w:rsidP="00804FD9">
      <w:pPr>
        <w:numPr>
          <w:ilvl w:val="0"/>
          <w:numId w:val="10"/>
        </w:numPr>
      </w:pPr>
      <w:r w:rsidRPr="00804FD9">
        <w:t>Do things to remind yourself that a child or animal is in the vehicle, such as placing your purse or briefcase in the back seat so you will check there when you leave the vehicle.</w:t>
      </w:r>
    </w:p>
    <w:p w14:paraId="52EA8FE2" w14:textId="77777777" w:rsidR="00804FD9" w:rsidRPr="00804FD9" w:rsidRDefault="00804FD9" w:rsidP="00804FD9">
      <w:pPr>
        <w:numPr>
          <w:ilvl w:val="0"/>
          <w:numId w:val="10"/>
        </w:numPr>
      </w:pPr>
      <w:r w:rsidRPr="00804FD9">
        <w:t>Always lock your car and keep the keys out of children’s reach.</w:t>
      </w:r>
    </w:p>
    <w:p w14:paraId="0B9EB788" w14:textId="77777777" w:rsidR="00804FD9" w:rsidRPr="00804FD9" w:rsidRDefault="00804FD9" w:rsidP="00804FD9">
      <w:pPr>
        <w:numPr>
          <w:ilvl w:val="0"/>
          <w:numId w:val="10"/>
        </w:numPr>
      </w:pPr>
      <w:r w:rsidRPr="00804FD9">
        <w:t>Ensure adequate supervision when children are playing in areas near parked motor vehicles.</w:t>
      </w:r>
    </w:p>
    <w:p w14:paraId="0BC86734" w14:textId="62F39B7E" w:rsidR="00804FD9" w:rsidRDefault="00804FD9" w:rsidP="00804FD9">
      <w:r w:rsidRPr="00804FD9">
        <w:t xml:space="preserve">If you see a child or animal alone in a hot vehicle, call the police. If they are in distress due to heat, </w:t>
      </w:r>
      <w:hyperlink r:id="rId32">
        <w:r w:rsidRPr="00804FD9">
          <w:rPr>
            <w:rStyle w:val="Hyperlink"/>
          </w:rPr>
          <w:t>get them out as quickly as possible</w:t>
        </w:r>
      </w:hyperlink>
      <w:r w:rsidRPr="00804FD9">
        <w:t xml:space="preserve"> and call 911 immediately.</w:t>
      </w:r>
    </w:p>
    <w:p w14:paraId="46E7961C" w14:textId="4F9B8234" w:rsidR="00804FD9" w:rsidRDefault="00804FD9" w:rsidP="00804FD9">
      <w:pPr>
        <w:pStyle w:val="Heading2"/>
      </w:pPr>
      <w:bookmarkStart w:id="34" w:name="_Toc196862539"/>
      <w:r w:rsidRPr="00804FD9">
        <w:lastRenderedPageBreak/>
        <w:t>Indoor Safety During Hot and Humid Weather</w:t>
      </w:r>
      <w:bookmarkEnd w:id="34"/>
    </w:p>
    <w:p w14:paraId="53BDD41D" w14:textId="37184BD7" w:rsidR="00804FD9" w:rsidRDefault="00804FD9" w:rsidP="00804FD9">
      <w:r w:rsidRPr="00804FD9">
        <w:t>Hot, humid conditions indoors can be hazardous, especially without air conditioning. Find guidance on staying safe and keeping your home cool.</w:t>
      </w:r>
    </w:p>
    <w:p w14:paraId="791EEF24" w14:textId="276151B5" w:rsidR="00804FD9" w:rsidRDefault="00804FD9" w:rsidP="00804FD9">
      <w:pPr>
        <w:pStyle w:val="Heading3"/>
      </w:pPr>
      <w:bookmarkStart w:id="35" w:name="_Toc196862540"/>
      <w:r w:rsidRPr="00804FD9">
        <w:t>Housing – best practices for multi-unit residential rental properties with limited cooling options</w:t>
      </w:r>
      <w:bookmarkEnd w:id="35"/>
    </w:p>
    <w:p w14:paraId="750D46C4" w14:textId="5B46CB73" w:rsidR="00804FD9" w:rsidRDefault="00804FD9" w:rsidP="00804FD9">
      <w:r w:rsidRPr="00804FD9">
        <w:t>This guide offers strategies for housing operators to protect residents in buildings without central air conditioning. It includes tips on communication, access to cooling, and steps to reduce indoor heat risks during unhealthy heat events.</w:t>
      </w:r>
    </w:p>
    <w:p w14:paraId="625AC020" w14:textId="1CD5E39D" w:rsidR="00804FD9" w:rsidRDefault="00804FD9" w:rsidP="00804FD9">
      <w:hyperlink r:id="rId33" w:history="1">
        <w:r w:rsidRPr="00804FD9">
          <w:rPr>
            <w:rStyle w:val="Hyperlink"/>
          </w:rPr>
          <w:t>Housing – best practices for multi-unit residential rental properties with limited cooling options (PDF)</w:t>
        </w:r>
      </w:hyperlink>
      <w:r w:rsidRPr="00804FD9">
        <w:t xml:space="preserve"> | </w:t>
      </w:r>
      <w:hyperlink r:id="rId34">
        <w:r w:rsidRPr="00804FD9">
          <w:rPr>
            <w:rStyle w:val="Hyperlink"/>
          </w:rPr>
          <w:t>(DOCX)</w:t>
        </w:r>
      </w:hyperlink>
    </w:p>
    <w:p w14:paraId="0A3783EB" w14:textId="13882686" w:rsidR="00804FD9" w:rsidRDefault="00F72A67" w:rsidP="00F72A67">
      <w:pPr>
        <w:pStyle w:val="Heading3"/>
      </w:pPr>
      <w:bookmarkStart w:id="36" w:name="_Toc196862541"/>
      <w:r w:rsidRPr="00F72A67">
        <w:t>Mold Growth</w:t>
      </w:r>
      <w:bookmarkEnd w:id="36"/>
    </w:p>
    <w:p w14:paraId="7902213B" w14:textId="77777777" w:rsidR="00F72A67" w:rsidRPr="00F72A67" w:rsidRDefault="00F72A67" w:rsidP="00F72A67">
      <w:r w:rsidRPr="00F72A67">
        <w:t>Climate change can lead to increased mold growth because of more moisture in our environment from heavy rain, flooding, and hotter, more humid summer weather. For more information, download the Mold Growth fact sheet below:</w:t>
      </w:r>
    </w:p>
    <w:p w14:paraId="087567FA" w14:textId="77777777" w:rsidR="00F72A67" w:rsidRPr="00F72A67" w:rsidRDefault="00F72A67" w:rsidP="00F72A67">
      <w:hyperlink r:id="rId35">
        <w:r w:rsidRPr="00F72A67">
          <w:rPr>
            <w:rStyle w:val="Hyperlink"/>
          </w:rPr>
          <w:t>Mold Growth (PDF)</w:t>
        </w:r>
      </w:hyperlink>
      <w:r w:rsidRPr="00F72A67">
        <w:t xml:space="preserve"> | </w:t>
      </w:r>
      <w:hyperlink r:id="rId36">
        <w:r w:rsidRPr="00F72A67">
          <w:rPr>
            <w:rStyle w:val="Hyperlink"/>
          </w:rPr>
          <w:t>(DOCX)</w:t>
        </w:r>
      </w:hyperlink>
    </w:p>
    <w:p w14:paraId="4764A15E" w14:textId="5FB7AC86" w:rsidR="00F72A67" w:rsidRDefault="005A3E57" w:rsidP="005A3E57">
      <w:pPr>
        <w:pStyle w:val="Heading3"/>
      </w:pPr>
      <w:bookmarkStart w:id="37" w:name="_Toc196862542"/>
      <w:r w:rsidRPr="005A3E57">
        <w:t>Mold Cleanup, Repairs, and Excessive Moisture Control – A Step-by-Step Guide for Homeowners</w:t>
      </w:r>
      <w:bookmarkEnd w:id="37"/>
    </w:p>
    <w:p w14:paraId="37770C69" w14:textId="2F3298D5" w:rsidR="005A3E57" w:rsidRDefault="005A3E57" w:rsidP="00804FD9">
      <w:r w:rsidRPr="005A3E57">
        <w:t>Learn how to safely clean up mold, make essential repairs, and control moisture in your home with this easy-to-follow guide.</w:t>
      </w:r>
    </w:p>
    <w:p w14:paraId="36ECF064" w14:textId="5071F459" w:rsidR="005A3E57" w:rsidRDefault="005A3E57" w:rsidP="00804FD9">
      <w:hyperlink r:id="rId37" w:history="1">
        <w:r w:rsidRPr="00B858A9">
          <w:rPr>
            <w:rStyle w:val="Hyperlink"/>
          </w:rPr>
          <w:t>Mold Cleanup, Repairs, and Excessive Moisture Control – A Step by Step Guide for Homeowners (PDF)</w:t>
        </w:r>
      </w:hyperlink>
      <w:r w:rsidRPr="005A3E57">
        <w:t xml:space="preserve"> | </w:t>
      </w:r>
      <w:hyperlink r:id="rId38">
        <w:r w:rsidRPr="005A3E57">
          <w:rPr>
            <w:rStyle w:val="Hyperlink"/>
          </w:rPr>
          <w:t>(DOCX)</w:t>
        </w:r>
      </w:hyperlink>
    </w:p>
    <w:p w14:paraId="3D2E7C24" w14:textId="0F5AF135" w:rsidR="005A3E57" w:rsidRDefault="005A3E57" w:rsidP="005A3E57">
      <w:pPr>
        <w:pStyle w:val="Heading2"/>
      </w:pPr>
      <w:bookmarkStart w:id="38" w:name="_Toc196862543"/>
      <w:r w:rsidRPr="005A3E57">
        <w:t>Workplace safety during hot and humid weather</w:t>
      </w:r>
      <w:bookmarkEnd w:id="38"/>
    </w:p>
    <w:p w14:paraId="723546D9" w14:textId="7803D409" w:rsidR="005A3E57" w:rsidRDefault="005A3E57" w:rsidP="00804FD9">
      <w:r w:rsidRPr="005A3E57">
        <w:t>Protect workers and maintain safe job sites with tips on water intake, breaks, clothing, and spotting heat stress symptoms.</w:t>
      </w:r>
    </w:p>
    <w:p w14:paraId="439544CA" w14:textId="77777777" w:rsidR="005A3E57" w:rsidRPr="005A3E57" w:rsidRDefault="005A3E57" w:rsidP="005A3E57">
      <w:pPr>
        <w:pStyle w:val="Heading3"/>
      </w:pPr>
      <w:bookmarkStart w:id="39" w:name="_Toc196862544"/>
      <w:r w:rsidRPr="005A3E57">
        <w:t>Heat Illness - Tips from Massachusetts Department of Labor</w:t>
      </w:r>
      <w:bookmarkEnd w:id="39"/>
    </w:p>
    <w:p w14:paraId="649ACB0D" w14:textId="05C13D59" w:rsidR="005A3E57" w:rsidRDefault="005A3E57" w:rsidP="005A3E57">
      <w:hyperlink r:id="rId39" w:history="1">
        <w:r w:rsidRPr="005A3E57">
          <w:rPr>
            <w:rStyle w:val="Hyperlink"/>
          </w:rPr>
          <w:t xml:space="preserve">Heat Prevention - Tips for Outdoor Workers | </w:t>
        </w:r>
        <w:r w:rsidR="00B858A9">
          <w:rPr>
            <w:rStyle w:val="Hyperlink"/>
          </w:rPr>
          <w:t>M</w:t>
        </w:r>
        <w:r w:rsidRPr="005A3E57">
          <w:rPr>
            <w:rStyle w:val="Hyperlink"/>
          </w:rPr>
          <w:t>ass.gov</w:t>
        </w:r>
      </w:hyperlink>
    </w:p>
    <w:p w14:paraId="58D03947" w14:textId="77777777" w:rsidR="005A3E57" w:rsidRPr="005A3E57" w:rsidRDefault="005A3E57" w:rsidP="005A3E57">
      <w:pPr>
        <w:pStyle w:val="Heading3"/>
      </w:pPr>
      <w:bookmarkStart w:id="40" w:name="_Toc196862545"/>
      <w:r w:rsidRPr="005A3E57">
        <w:t>Heat Illness - Heat Exhaustion Versus Heat Stroke</w:t>
      </w:r>
      <w:bookmarkEnd w:id="40"/>
    </w:p>
    <w:p w14:paraId="47322C30" w14:textId="32E87A5C" w:rsidR="005A3E57" w:rsidRPr="005A3E57" w:rsidRDefault="005A3E57" w:rsidP="005A3E57">
      <w:hyperlink r:id="rId40" w:history="1">
        <w:r w:rsidRPr="005A3E57">
          <w:rPr>
            <w:rStyle w:val="Hyperlink"/>
          </w:rPr>
          <w:t xml:space="preserve">Heat Exhaustion Versus Heat Stroke| </w:t>
        </w:r>
        <w:r w:rsidR="00B858A9">
          <w:rPr>
            <w:rStyle w:val="Hyperlink"/>
          </w:rPr>
          <w:t>M</w:t>
        </w:r>
        <w:r w:rsidRPr="005A3E57">
          <w:rPr>
            <w:rStyle w:val="Hyperlink"/>
          </w:rPr>
          <w:t>ass.gov</w:t>
        </w:r>
      </w:hyperlink>
    </w:p>
    <w:p w14:paraId="0F1DAC17" w14:textId="77777777" w:rsidR="005A3E57" w:rsidRPr="005A3E57" w:rsidRDefault="005A3E57" w:rsidP="005A3E57">
      <w:pPr>
        <w:pStyle w:val="Heading3"/>
      </w:pPr>
      <w:bookmarkStart w:id="41" w:name="_Toc196862546"/>
      <w:r w:rsidRPr="005A3E57">
        <w:lastRenderedPageBreak/>
        <w:t>Heat Illness - Heat Illness Prevention for Employers</w:t>
      </w:r>
      <w:bookmarkEnd w:id="41"/>
    </w:p>
    <w:p w14:paraId="005F9912" w14:textId="530010BB" w:rsidR="005A3E57" w:rsidRPr="005A3E57" w:rsidRDefault="005A3E57" w:rsidP="005A3E57">
      <w:hyperlink r:id="rId41" w:history="1">
        <w:r w:rsidRPr="005A3E57">
          <w:rPr>
            <w:rStyle w:val="Hyperlink"/>
          </w:rPr>
          <w:t xml:space="preserve">Heat Prevention - Tips for Employers on Protecting Outdoor Workers | </w:t>
        </w:r>
        <w:r w:rsidR="00B858A9">
          <w:rPr>
            <w:rStyle w:val="Hyperlink"/>
          </w:rPr>
          <w:t>M</w:t>
        </w:r>
        <w:r w:rsidRPr="005A3E57">
          <w:rPr>
            <w:rStyle w:val="Hyperlink"/>
          </w:rPr>
          <w:t>ass.gov</w:t>
        </w:r>
      </w:hyperlink>
    </w:p>
    <w:p w14:paraId="0326E64F" w14:textId="38060D1E" w:rsidR="005A3E57" w:rsidRDefault="003A33B4" w:rsidP="003A33B4">
      <w:pPr>
        <w:pStyle w:val="Heading3"/>
      </w:pPr>
      <w:bookmarkStart w:id="42" w:name="_Toc196862547"/>
      <w:r w:rsidRPr="003A33B4">
        <w:t>Extreme Heat</w:t>
      </w:r>
      <w:r>
        <w:t xml:space="preserve"> - </w:t>
      </w:r>
      <w:r w:rsidR="005A3E57" w:rsidRPr="005A3E57">
        <w:t>Best practices for farm labor camp operators</w:t>
      </w:r>
      <w:bookmarkEnd w:id="42"/>
    </w:p>
    <w:p w14:paraId="574500A0" w14:textId="77777777" w:rsidR="005A3E57" w:rsidRPr="005A3E57" w:rsidRDefault="005A3E57" w:rsidP="005A3E57">
      <w:r w:rsidRPr="005A3E57">
        <w:t>Practical steps to protect farm workers from heat stress and ensure safe living and working conditions.</w:t>
      </w:r>
    </w:p>
    <w:p w14:paraId="3256F19C" w14:textId="272863D7" w:rsidR="005A3E57" w:rsidRDefault="005A3E57" w:rsidP="005A3E57">
      <w:hyperlink r:id="rId42" w:history="1">
        <w:r w:rsidRPr="003A33B4">
          <w:rPr>
            <w:rStyle w:val="Hyperlink"/>
          </w:rPr>
          <w:t>Best practices for farm labor camp operators (PDF)</w:t>
        </w:r>
      </w:hyperlink>
      <w:r w:rsidRPr="005A3E57">
        <w:t xml:space="preserve"> | </w:t>
      </w:r>
      <w:hyperlink r:id="rId43">
        <w:r w:rsidRPr="005A3E57">
          <w:rPr>
            <w:rStyle w:val="Hyperlink"/>
          </w:rPr>
          <w:t>(DOCX)</w:t>
        </w:r>
      </w:hyperlink>
    </w:p>
    <w:p w14:paraId="594FC86E" w14:textId="765C0B6A" w:rsidR="005A3E57" w:rsidRDefault="003A33B4" w:rsidP="003A33B4">
      <w:pPr>
        <w:pStyle w:val="Heading3"/>
      </w:pPr>
      <w:bookmarkStart w:id="43" w:name="_Hlk196858103"/>
      <w:bookmarkStart w:id="44" w:name="_Toc196862548"/>
      <w:r w:rsidRPr="003A33B4">
        <w:t>Extreme Heat - Best practices for correctional facilities</w:t>
      </w:r>
      <w:bookmarkEnd w:id="43"/>
      <w:bookmarkEnd w:id="44"/>
    </w:p>
    <w:p w14:paraId="2C59E653" w14:textId="77777777" w:rsidR="003A33B4" w:rsidRPr="003A33B4" w:rsidRDefault="003A33B4" w:rsidP="003A33B4">
      <w:r w:rsidRPr="003A33B4">
        <w:t>Guidance for protecting staff and incarcerated individuals from heat-related illness in correctional settings.</w:t>
      </w:r>
    </w:p>
    <w:p w14:paraId="556BFA3C" w14:textId="6FF8029E" w:rsidR="003A33B4" w:rsidRDefault="003A33B4" w:rsidP="003A33B4">
      <w:hyperlink r:id="rId44">
        <w:r w:rsidRPr="003A33B4">
          <w:rPr>
            <w:rStyle w:val="Hyperlink"/>
          </w:rPr>
          <w:t>Best practices for Correctional Facilities (PDF)</w:t>
        </w:r>
      </w:hyperlink>
      <w:r w:rsidRPr="003A33B4">
        <w:t xml:space="preserve"> | </w:t>
      </w:r>
      <w:hyperlink r:id="rId45">
        <w:r w:rsidRPr="003A33B4">
          <w:rPr>
            <w:rStyle w:val="Hyperlink"/>
          </w:rPr>
          <w:t>(DOCX)</w:t>
        </w:r>
      </w:hyperlink>
    </w:p>
    <w:p w14:paraId="27ED3C58" w14:textId="5F2D25C4" w:rsidR="005A3E57" w:rsidRPr="003A33B4" w:rsidRDefault="003A33B4" w:rsidP="003A33B4">
      <w:pPr>
        <w:pStyle w:val="Heading1"/>
      </w:pPr>
      <w:bookmarkStart w:id="45" w:name="_Toc196862549"/>
      <w:r w:rsidRPr="003A33B4">
        <w:t>Extreme weather, drought, flooding, and other environmental hazards</w:t>
      </w:r>
      <w:bookmarkEnd w:id="45"/>
    </w:p>
    <w:p w14:paraId="5D52027D" w14:textId="799A6C70" w:rsidR="005A3E57" w:rsidRDefault="003A33B4" w:rsidP="005A3E57">
      <w:r w:rsidRPr="003A33B4">
        <w:t>Extreme heat can worsen drought and water quality issues, while sudden storms can lead to flooding, mold, and contamination—these resources help you understand and manage related health risks.</w:t>
      </w:r>
    </w:p>
    <w:p w14:paraId="70833262" w14:textId="14E58AE0" w:rsidR="003A33B4" w:rsidRDefault="00405EAA" w:rsidP="00405EAA">
      <w:pPr>
        <w:pStyle w:val="Heading3"/>
      </w:pPr>
      <w:bookmarkStart w:id="46" w:name="_Toc196862550"/>
      <w:r w:rsidRPr="00405EAA">
        <w:t>Extreme Weather</w:t>
      </w:r>
      <w:bookmarkEnd w:id="46"/>
    </w:p>
    <w:p w14:paraId="07E7B9E2" w14:textId="77777777" w:rsidR="00405EAA" w:rsidRPr="00405EAA" w:rsidRDefault="00405EAA" w:rsidP="00405EAA">
      <w:r w:rsidRPr="00405EAA">
        <w:t>Climate change can make extreme weather events worse and more frequent, causing injury, illness, and property damage.</w:t>
      </w:r>
    </w:p>
    <w:p w14:paraId="236D4993" w14:textId="77777777" w:rsidR="00405EAA" w:rsidRPr="00405EAA" w:rsidRDefault="00405EAA" w:rsidP="00405EAA">
      <w:pPr>
        <w:rPr>
          <w:i/>
        </w:rPr>
      </w:pPr>
      <w:hyperlink r:id="rId46">
        <w:r w:rsidRPr="00405EAA">
          <w:rPr>
            <w:rStyle w:val="Hyperlink"/>
          </w:rPr>
          <w:t>Extreme Weather | Mass.gov</w:t>
        </w:r>
      </w:hyperlink>
      <w:r w:rsidRPr="00405EAA">
        <w:t xml:space="preserve"> </w:t>
      </w:r>
      <w:r w:rsidRPr="00405EAA">
        <w:rPr>
          <w:i/>
        </w:rPr>
        <w:t>(available in 15 languages)</w:t>
      </w:r>
    </w:p>
    <w:p w14:paraId="73AFD481" w14:textId="7697F3C9" w:rsidR="00405EAA" w:rsidRDefault="00405EAA" w:rsidP="00405EAA">
      <w:pPr>
        <w:pStyle w:val="Heading3"/>
      </w:pPr>
      <w:bookmarkStart w:id="47" w:name="_Toc196862551"/>
      <w:r w:rsidRPr="00405EAA">
        <w:t>Extreme Weather Events</w:t>
      </w:r>
      <w:bookmarkEnd w:id="47"/>
    </w:p>
    <w:p w14:paraId="4F2A36F6" w14:textId="77777777" w:rsidR="00405EAA" w:rsidRPr="00405EAA" w:rsidRDefault="00405EAA" w:rsidP="00405EAA">
      <w:r w:rsidRPr="00405EAA">
        <w:t>Extreme weather events are rare in Massachusetts but have become more frequent in recent years. Climate models predict continued increases in the intensity and frequency of extreme weather.</w:t>
      </w:r>
    </w:p>
    <w:p w14:paraId="218B64CB" w14:textId="5EBFCD9D" w:rsidR="00405EAA" w:rsidRPr="00405EAA" w:rsidRDefault="00405EAA" w:rsidP="00405EAA">
      <w:hyperlink r:id="rId47">
        <w:r w:rsidRPr="00405EAA">
          <w:rPr>
            <w:rStyle w:val="Hyperlink"/>
          </w:rPr>
          <w:t xml:space="preserve">Extreme Weather Events | </w:t>
        </w:r>
        <w:r w:rsidR="00B858A9">
          <w:rPr>
            <w:rStyle w:val="Hyperlink"/>
          </w:rPr>
          <w:t>M</w:t>
        </w:r>
        <w:r w:rsidRPr="00405EAA">
          <w:rPr>
            <w:rStyle w:val="Hyperlink"/>
          </w:rPr>
          <w:t>ass.gov</w:t>
        </w:r>
      </w:hyperlink>
    </w:p>
    <w:p w14:paraId="3406141C" w14:textId="77777777" w:rsidR="00405EAA" w:rsidRPr="00405EAA" w:rsidRDefault="00405EAA" w:rsidP="00405EAA">
      <w:pPr>
        <w:pStyle w:val="Heading3"/>
      </w:pPr>
      <w:bookmarkStart w:id="48" w:name="_Toc196862552"/>
      <w:r w:rsidRPr="00405EAA">
        <w:t>Contaminated Water and Related Hazards</w:t>
      </w:r>
      <w:bookmarkEnd w:id="48"/>
    </w:p>
    <w:p w14:paraId="683E56FA" w14:textId="77777777" w:rsidR="00405EAA" w:rsidRPr="00405EAA" w:rsidRDefault="00405EAA" w:rsidP="00405EAA">
      <w:r w:rsidRPr="00405EAA">
        <w:t>Flooding of septic systems, sewage treatment plants, farms, homes, and businesses can lead to flood water contaminated by chemicals and other dangerous pollutants. Download the informative fact sheet at:</w:t>
      </w:r>
    </w:p>
    <w:p w14:paraId="427C3D2D" w14:textId="0825D7C8" w:rsidR="00405EAA" w:rsidRDefault="00405EAA" w:rsidP="00405EAA">
      <w:pPr>
        <w:rPr>
          <w:i/>
        </w:rPr>
      </w:pPr>
      <w:hyperlink r:id="rId48">
        <w:r w:rsidRPr="00405EAA">
          <w:rPr>
            <w:rStyle w:val="Hyperlink"/>
          </w:rPr>
          <w:t>Contaminated Water and Related Hazards | Mass.gov</w:t>
        </w:r>
      </w:hyperlink>
      <w:r>
        <w:t xml:space="preserve"> </w:t>
      </w:r>
      <w:r w:rsidRPr="00405EAA">
        <w:rPr>
          <w:i/>
        </w:rPr>
        <w:t>(available in 15 languages)</w:t>
      </w:r>
    </w:p>
    <w:p w14:paraId="7BEB6E90" w14:textId="77777777" w:rsidR="00405EAA" w:rsidRPr="00405EAA" w:rsidRDefault="00405EAA" w:rsidP="00405EAA">
      <w:pPr>
        <w:pStyle w:val="Heading3"/>
      </w:pPr>
      <w:bookmarkStart w:id="49" w:name="_Toc196862553"/>
      <w:r w:rsidRPr="00405EAA">
        <w:t>Water Contaminated with Fecal Bacteria</w:t>
      </w:r>
      <w:bookmarkEnd w:id="49"/>
    </w:p>
    <w:p w14:paraId="129CEDFA" w14:textId="5A6D0612" w:rsidR="00405EAA" w:rsidRPr="00405EAA" w:rsidRDefault="00405EAA" w:rsidP="00405EAA">
      <w:pPr>
        <w:rPr>
          <w:iCs/>
        </w:rPr>
      </w:pPr>
      <w:r w:rsidRPr="00405EAA">
        <w:rPr>
          <w:iCs/>
        </w:rPr>
        <w:t xml:space="preserve">Learn about the dangers of water contamination from heavy </w:t>
      </w:r>
      <w:proofErr w:type="gramStart"/>
      <w:r w:rsidRPr="00405EAA">
        <w:rPr>
          <w:iCs/>
        </w:rPr>
        <w:t>rains</w:t>
      </w:r>
      <w:proofErr w:type="gramEnd"/>
      <w:r w:rsidRPr="00405EAA">
        <w:rPr>
          <w:iCs/>
        </w:rPr>
        <w:t xml:space="preserve"> and </w:t>
      </w:r>
      <w:proofErr w:type="gramStart"/>
      <w:r w:rsidRPr="00405EAA">
        <w:rPr>
          <w:iCs/>
        </w:rPr>
        <w:t>flooding, and</w:t>
      </w:r>
      <w:proofErr w:type="gramEnd"/>
      <w:r w:rsidRPr="00405EAA">
        <w:rPr>
          <w:iCs/>
        </w:rPr>
        <w:t xml:space="preserve"> find out how to protect your drinking water.</w:t>
      </w:r>
    </w:p>
    <w:p w14:paraId="29625D00" w14:textId="77777777" w:rsidR="00405EAA" w:rsidRPr="00405EAA" w:rsidRDefault="00405EAA" w:rsidP="00405EAA">
      <w:pPr>
        <w:rPr>
          <w:iCs/>
        </w:rPr>
      </w:pPr>
      <w:hyperlink r:id="rId49">
        <w:r w:rsidRPr="00405EAA">
          <w:rPr>
            <w:rStyle w:val="Hyperlink"/>
            <w:iCs/>
          </w:rPr>
          <w:t>Water Contaminated with Fec</w:t>
        </w:r>
        <w:bookmarkStart w:id="50" w:name="_Hlt196830216"/>
        <w:bookmarkEnd w:id="50"/>
        <w:r w:rsidRPr="00405EAA">
          <w:rPr>
            <w:rStyle w:val="Hyperlink"/>
            <w:iCs/>
          </w:rPr>
          <w:t>al Bacteria | Mass.gov</w:t>
        </w:r>
      </w:hyperlink>
    </w:p>
    <w:p w14:paraId="51B6600B" w14:textId="5BE221A6" w:rsidR="00405EAA" w:rsidRPr="00405EAA" w:rsidRDefault="00405EAA" w:rsidP="00405EAA">
      <w:pPr>
        <w:rPr>
          <w:i/>
          <w:iCs/>
        </w:rPr>
      </w:pPr>
      <w:r w:rsidRPr="00405EAA">
        <w:rPr>
          <w:i/>
          <w:iCs/>
        </w:rPr>
        <w:t>(available in 15 languages)</w:t>
      </w:r>
    </w:p>
    <w:p w14:paraId="5C8F61A2" w14:textId="77777777" w:rsidR="00405EAA" w:rsidRPr="00405EAA" w:rsidRDefault="00405EAA" w:rsidP="00405EAA">
      <w:pPr>
        <w:pStyle w:val="Heading3"/>
      </w:pPr>
      <w:bookmarkStart w:id="51" w:name="_Toc196862554"/>
      <w:r w:rsidRPr="00405EAA">
        <w:t>Inland and Tidal Flooding</w:t>
      </w:r>
      <w:bookmarkEnd w:id="51"/>
    </w:p>
    <w:p w14:paraId="03A16350" w14:textId="77777777" w:rsidR="00405EAA" w:rsidRPr="00405EAA" w:rsidRDefault="00405EAA" w:rsidP="00405EAA">
      <w:pPr>
        <w:rPr>
          <w:iCs/>
        </w:rPr>
      </w:pPr>
      <w:r w:rsidRPr="00405EAA">
        <w:rPr>
          <w:iCs/>
        </w:rPr>
        <w:t>Climate change is increasing the risk of flooding in Massachusetts – especially in tidal or low-lying areas.</w:t>
      </w:r>
    </w:p>
    <w:p w14:paraId="75C4D743" w14:textId="58576965" w:rsidR="00405EAA" w:rsidRPr="00405EAA" w:rsidRDefault="00405EAA" w:rsidP="00405EAA">
      <w:pPr>
        <w:rPr>
          <w:i/>
          <w:iCs/>
        </w:rPr>
      </w:pPr>
      <w:hyperlink r:id="rId50">
        <w:r w:rsidRPr="00405EAA">
          <w:rPr>
            <w:rStyle w:val="Hyperlink"/>
            <w:iCs/>
          </w:rPr>
          <w:t>Inland and Tidal Flooding | Mass.gov</w:t>
        </w:r>
      </w:hyperlink>
      <w:r w:rsidRPr="00405EAA">
        <w:rPr>
          <w:iCs/>
        </w:rPr>
        <w:t xml:space="preserve"> </w:t>
      </w:r>
      <w:r w:rsidRPr="00405EAA">
        <w:rPr>
          <w:i/>
          <w:iCs/>
        </w:rPr>
        <w:t>(available in 15 languages)</w:t>
      </w:r>
    </w:p>
    <w:p w14:paraId="1B831BF4" w14:textId="77777777" w:rsidR="00405EAA" w:rsidRPr="00405EAA" w:rsidRDefault="00405EAA" w:rsidP="00405EAA">
      <w:pPr>
        <w:pStyle w:val="Heading3"/>
      </w:pPr>
      <w:bookmarkStart w:id="52" w:name="_Toc196862555"/>
      <w:r w:rsidRPr="00405EAA">
        <w:t>Wildfire Smoke Events</w:t>
      </w:r>
      <w:bookmarkEnd w:id="52"/>
    </w:p>
    <w:p w14:paraId="0FD427CD" w14:textId="77777777" w:rsidR="00405EAA" w:rsidRPr="00405EAA" w:rsidRDefault="00405EAA" w:rsidP="00405EAA">
      <w:pPr>
        <w:rPr>
          <w:iCs/>
        </w:rPr>
      </w:pPr>
      <w:r w:rsidRPr="00405EAA">
        <w:rPr>
          <w:iCs/>
        </w:rPr>
        <w:t>Smoke from wildfires, even hundreds and thousands of miles away</w:t>
      </w:r>
      <w:r w:rsidRPr="00405EAA">
        <w:rPr>
          <w:i/>
          <w:iCs/>
        </w:rPr>
        <w:t>,</w:t>
      </w:r>
      <w:r w:rsidRPr="00405EAA">
        <w:rPr>
          <w:iCs/>
        </w:rPr>
        <w:t xml:space="preserve"> may cause poor air quality in Massachusetts.</w:t>
      </w:r>
    </w:p>
    <w:p w14:paraId="48512E08" w14:textId="244489BD" w:rsidR="00405EAA" w:rsidRPr="00405EAA" w:rsidRDefault="00405EAA" w:rsidP="00405EAA">
      <w:pPr>
        <w:rPr>
          <w:iCs/>
        </w:rPr>
      </w:pPr>
      <w:hyperlink r:id="rId51">
        <w:r w:rsidRPr="00405EAA">
          <w:rPr>
            <w:rStyle w:val="Hyperlink"/>
            <w:iCs/>
          </w:rPr>
          <w:t xml:space="preserve">Wildfire Smoke Events | </w:t>
        </w:r>
        <w:r w:rsidR="00B858A9">
          <w:rPr>
            <w:rStyle w:val="Hyperlink"/>
            <w:iCs/>
          </w:rPr>
          <w:t>M</w:t>
        </w:r>
        <w:r w:rsidRPr="00405EAA">
          <w:rPr>
            <w:rStyle w:val="Hyperlink"/>
            <w:iCs/>
          </w:rPr>
          <w:t>ass.gov</w:t>
        </w:r>
      </w:hyperlink>
    </w:p>
    <w:p w14:paraId="6D5FD1F4" w14:textId="77777777" w:rsidR="00405EAA" w:rsidRPr="00405EAA" w:rsidRDefault="00405EAA" w:rsidP="00405EAA">
      <w:pPr>
        <w:pStyle w:val="Heading3"/>
      </w:pPr>
      <w:bookmarkStart w:id="53" w:name="_Toc196862556"/>
      <w:r w:rsidRPr="00405EAA">
        <w:t>Storm Fact Sheet</w:t>
      </w:r>
      <w:bookmarkEnd w:id="53"/>
    </w:p>
    <w:p w14:paraId="100670CF" w14:textId="77777777" w:rsidR="00405EAA" w:rsidRPr="00405EAA" w:rsidRDefault="00405EAA" w:rsidP="00405EAA">
      <w:pPr>
        <w:rPr>
          <w:iCs/>
        </w:rPr>
      </w:pPr>
      <w:r w:rsidRPr="00405EAA">
        <w:rPr>
          <w:iCs/>
        </w:rPr>
        <w:t>Get the facts about storms from the Bureau of Climate and Environmental Health.</w:t>
      </w:r>
    </w:p>
    <w:p w14:paraId="62226FB7" w14:textId="76359F64" w:rsidR="00405EAA" w:rsidRPr="00405EAA" w:rsidRDefault="00405EAA" w:rsidP="00405EAA">
      <w:pPr>
        <w:rPr>
          <w:iCs/>
        </w:rPr>
      </w:pPr>
      <w:hyperlink r:id="rId52">
        <w:r w:rsidRPr="00405EAA">
          <w:rPr>
            <w:rStyle w:val="Hyperlink"/>
            <w:iCs/>
          </w:rPr>
          <w:t xml:space="preserve">Storm Fact Sheet | </w:t>
        </w:r>
        <w:r w:rsidR="00B858A9">
          <w:rPr>
            <w:rStyle w:val="Hyperlink"/>
            <w:iCs/>
          </w:rPr>
          <w:t>M</w:t>
        </w:r>
        <w:r w:rsidRPr="00405EAA">
          <w:rPr>
            <w:rStyle w:val="Hyperlink"/>
            <w:iCs/>
          </w:rPr>
          <w:t>ass.gov</w:t>
        </w:r>
      </w:hyperlink>
    </w:p>
    <w:p w14:paraId="3A3964B6" w14:textId="77777777" w:rsidR="00405EAA" w:rsidRPr="00405EAA" w:rsidRDefault="00405EAA" w:rsidP="00405EAA">
      <w:pPr>
        <w:pStyle w:val="Heading2"/>
      </w:pPr>
      <w:bookmarkStart w:id="54" w:name="_Toc196862557"/>
      <w:r w:rsidRPr="00405EAA">
        <w:t>Foodborne Illness</w:t>
      </w:r>
      <w:bookmarkEnd w:id="54"/>
    </w:p>
    <w:p w14:paraId="46D970BC" w14:textId="77777777" w:rsidR="00405EAA" w:rsidRPr="00405EAA" w:rsidRDefault="00405EAA" w:rsidP="00405EAA">
      <w:pPr>
        <w:rPr>
          <w:iCs/>
        </w:rPr>
      </w:pPr>
      <w:r w:rsidRPr="00405EAA">
        <w:rPr>
          <w:iCs/>
        </w:rPr>
        <w:t>High temperatures increase the risk of foodborne illness—these resources offer guidance on safe food handling during heat.</w:t>
      </w:r>
    </w:p>
    <w:p w14:paraId="0D8E14E6" w14:textId="7B6A9514" w:rsidR="00405EAA" w:rsidRDefault="00405EAA" w:rsidP="00405EAA">
      <w:pPr>
        <w:pStyle w:val="Heading3"/>
      </w:pPr>
      <w:bookmarkStart w:id="55" w:name="_Toc196862558"/>
      <w:r w:rsidRPr="00405EAA">
        <w:t>Water and Shellfish Contaminated with Vibrio Bacteria</w:t>
      </w:r>
      <w:bookmarkEnd w:id="55"/>
    </w:p>
    <w:p w14:paraId="0D5375EB" w14:textId="77777777" w:rsidR="00405EAA" w:rsidRPr="00405EAA" w:rsidRDefault="00405EAA" w:rsidP="00405EAA">
      <w:pPr>
        <w:rPr>
          <w:iCs/>
        </w:rPr>
      </w:pPr>
      <w:r w:rsidRPr="00405EAA">
        <w:rPr>
          <w:iCs/>
        </w:rPr>
        <w:t>Climate change increases flooding risks, and higher ocean water temperatures can increase the amount of vibrio bacteria in coastal waters and cause illness.</w:t>
      </w:r>
    </w:p>
    <w:p w14:paraId="4A0C4B26" w14:textId="32F8BD5A" w:rsidR="00405EAA" w:rsidRDefault="00405EAA" w:rsidP="00405EAA">
      <w:pPr>
        <w:rPr>
          <w:i/>
          <w:iCs/>
        </w:rPr>
      </w:pPr>
      <w:hyperlink r:id="rId53">
        <w:r w:rsidRPr="00405EAA">
          <w:rPr>
            <w:rStyle w:val="Hyperlink"/>
            <w:iCs/>
          </w:rPr>
          <w:t>Water and Shellfish Contaminated with Vibrio Bacteria | Mass.gov</w:t>
        </w:r>
      </w:hyperlink>
      <w:r>
        <w:rPr>
          <w:iCs/>
        </w:rPr>
        <w:br/>
      </w:r>
      <w:r w:rsidRPr="00405EAA">
        <w:rPr>
          <w:i/>
          <w:iCs/>
        </w:rPr>
        <w:t>(available in 15 languages)</w:t>
      </w:r>
    </w:p>
    <w:p w14:paraId="36DCAFBD" w14:textId="77777777" w:rsidR="00405EAA" w:rsidRDefault="00405EAA" w:rsidP="00405EAA">
      <w:pPr>
        <w:pStyle w:val="Heading3"/>
      </w:pPr>
      <w:bookmarkStart w:id="56" w:name="_Toc196862559"/>
      <w:r>
        <w:t>Food-borne Illness</w:t>
      </w:r>
      <w:bookmarkEnd w:id="56"/>
    </w:p>
    <w:p w14:paraId="405BDE07" w14:textId="13A833EC" w:rsidR="00405EAA" w:rsidRPr="00405EAA" w:rsidRDefault="00405EAA" w:rsidP="00405EAA">
      <w:r w:rsidRPr="00405EAA">
        <w:t>Learn how increasing summer temperatures in Massachusetts can affect food safety and impact health. Discover practical steps to stay safe during extreme heat events.</w:t>
      </w:r>
    </w:p>
    <w:p w14:paraId="1F618CFC" w14:textId="77777777" w:rsidR="00405EAA" w:rsidRPr="00405EAA" w:rsidRDefault="00405EAA" w:rsidP="00405EAA">
      <w:hyperlink r:id="rId54">
        <w:r w:rsidRPr="00405EAA">
          <w:rPr>
            <w:rStyle w:val="Hyperlink"/>
          </w:rPr>
          <w:t>Food-borne Illness | Mass.gov</w:t>
        </w:r>
      </w:hyperlink>
    </w:p>
    <w:p w14:paraId="58F9CD8F" w14:textId="77777777" w:rsidR="00405EAA" w:rsidRPr="00405EAA" w:rsidRDefault="00405EAA" w:rsidP="00405EAA">
      <w:pPr>
        <w:pStyle w:val="Heading2"/>
      </w:pPr>
      <w:bookmarkStart w:id="57" w:name="_Toc196862560"/>
      <w:r w:rsidRPr="00405EAA">
        <w:t>Ticks, mosquitoes, and vector-borne diseases</w:t>
      </w:r>
      <w:bookmarkEnd w:id="57"/>
    </w:p>
    <w:p w14:paraId="072C8961" w14:textId="024FC1D7" w:rsidR="00405EAA" w:rsidRDefault="00405EAA" w:rsidP="00405EAA">
      <w:r w:rsidRPr="00405EAA">
        <w:t>Warmer temperatures and longer summers increase tick and mosquito activity— learn how to reduce exposure and prevent disease during heat season.</w:t>
      </w:r>
    </w:p>
    <w:p w14:paraId="59B29AB1" w14:textId="77777777" w:rsidR="00405EAA" w:rsidRPr="00405EAA" w:rsidRDefault="00405EAA" w:rsidP="00405EAA">
      <w:pPr>
        <w:pStyle w:val="Heading3"/>
      </w:pPr>
      <w:bookmarkStart w:id="58" w:name="_Toc196862561"/>
      <w:r w:rsidRPr="00405EAA">
        <w:t>Mosquitoes and Ticks</w:t>
      </w:r>
      <w:bookmarkEnd w:id="58"/>
    </w:p>
    <w:p w14:paraId="33E54E3F" w14:textId="77777777" w:rsidR="00405EAA" w:rsidRPr="00405EAA" w:rsidRDefault="00405EAA" w:rsidP="00405EAA">
      <w:r w:rsidRPr="00405EAA">
        <w:t>Learn what Massachusetts is doing to keep you safe – and ways you can protect yourself and your family – from mosquito and tick bites and the illnesses they can cause.</w:t>
      </w:r>
    </w:p>
    <w:p w14:paraId="7EF78779" w14:textId="484AF4DE" w:rsidR="00405EAA" w:rsidRPr="00405EAA" w:rsidRDefault="00405EAA" w:rsidP="00405EAA">
      <w:hyperlink r:id="rId55">
        <w:r w:rsidRPr="00405EAA">
          <w:rPr>
            <w:rStyle w:val="Hyperlink"/>
          </w:rPr>
          <w:t xml:space="preserve">Mosquitoes and Ticks | </w:t>
        </w:r>
        <w:r w:rsidR="00B858A9">
          <w:rPr>
            <w:rStyle w:val="Hyperlink"/>
          </w:rPr>
          <w:t>M</w:t>
        </w:r>
        <w:r w:rsidRPr="00405EAA">
          <w:rPr>
            <w:rStyle w:val="Hyperlink"/>
          </w:rPr>
          <w:t>ass.gov</w:t>
        </w:r>
      </w:hyperlink>
    </w:p>
    <w:p w14:paraId="39FFABD6" w14:textId="77777777" w:rsidR="00405EAA" w:rsidRPr="00405EAA" w:rsidRDefault="00405EAA" w:rsidP="00405EAA">
      <w:pPr>
        <w:pStyle w:val="Heading3"/>
      </w:pPr>
      <w:bookmarkStart w:id="59" w:name="_Toc196862562"/>
      <w:r w:rsidRPr="00405EAA">
        <w:t>Massachusetts arbovirus update</w:t>
      </w:r>
      <w:bookmarkEnd w:id="59"/>
    </w:p>
    <w:p w14:paraId="206FFAD9" w14:textId="77777777" w:rsidR="00405EAA" w:rsidRPr="00405EAA" w:rsidRDefault="00405EAA" w:rsidP="00405EAA">
      <w:r w:rsidRPr="00405EAA">
        <w:t>Find local risk levels for Eastern Equine Encephalitis (EEE) and West Nile Virus (WNV) based on seasonal testing.</w:t>
      </w:r>
    </w:p>
    <w:p w14:paraId="02F722F7" w14:textId="5A92C649" w:rsidR="00405EAA" w:rsidRPr="00405EAA" w:rsidRDefault="00405EAA" w:rsidP="00405EAA">
      <w:hyperlink r:id="rId56" w:history="1">
        <w:r w:rsidRPr="00405EAA">
          <w:rPr>
            <w:rStyle w:val="Hyperlink"/>
          </w:rPr>
          <w:t xml:space="preserve">Mass. arbovirus update | </w:t>
        </w:r>
        <w:r w:rsidR="00B858A9" w:rsidRPr="00B858A9">
          <w:rPr>
            <w:rStyle w:val="Hyperlink"/>
          </w:rPr>
          <w:t>M</w:t>
        </w:r>
        <w:r w:rsidRPr="00405EAA">
          <w:rPr>
            <w:rStyle w:val="Hyperlink"/>
          </w:rPr>
          <w:t>ass.gov</w:t>
        </w:r>
      </w:hyperlink>
    </w:p>
    <w:p w14:paraId="00D70DF0" w14:textId="77777777" w:rsidR="00405EAA" w:rsidRPr="00405EAA" w:rsidRDefault="00405EAA" w:rsidP="00405EAA">
      <w:pPr>
        <w:pStyle w:val="Heading3"/>
      </w:pPr>
      <w:bookmarkStart w:id="60" w:name="_Toc196862563"/>
      <w:r w:rsidRPr="00405EAA">
        <w:t>Ticks and Mosquitoes</w:t>
      </w:r>
      <w:bookmarkEnd w:id="60"/>
    </w:p>
    <w:p w14:paraId="553E50DB" w14:textId="6D5157D1" w:rsidR="00405EAA" w:rsidRPr="00405EAA" w:rsidRDefault="00405EAA" w:rsidP="00405EAA">
      <w:r w:rsidRPr="00405EAA">
        <w:t>Climate change is extending and intensifying warm seasons, increasing hot summer days and heavy rains, which in turn raises the risk of tick-borne diseases and mosquito activity.</w:t>
      </w:r>
    </w:p>
    <w:p w14:paraId="425D68E6" w14:textId="52B0C2E4" w:rsidR="00405EAA" w:rsidRDefault="00405EAA" w:rsidP="00405EAA">
      <w:hyperlink r:id="rId57">
        <w:r w:rsidRPr="00405EAA">
          <w:rPr>
            <w:rStyle w:val="Hyperlink"/>
          </w:rPr>
          <w:t>Ticks and Mosquitoes | Mass.gov</w:t>
        </w:r>
      </w:hyperlink>
    </w:p>
    <w:p w14:paraId="5553CC11" w14:textId="0CF8FAF0" w:rsidR="00405EAA" w:rsidRDefault="004D02D2" w:rsidP="004D02D2">
      <w:pPr>
        <w:pStyle w:val="Heading1"/>
      </w:pPr>
      <w:bookmarkStart w:id="61" w:name="_Toc196862564"/>
      <w:r w:rsidRPr="004D02D2">
        <w:t>Community data tools</w:t>
      </w:r>
      <w:bookmarkEnd w:id="61"/>
    </w:p>
    <w:p w14:paraId="1593A268" w14:textId="77777777" w:rsidR="004D02D2" w:rsidRPr="004D02D2" w:rsidRDefault="004D02D2" w:rsidP="004D02D2">
      <w:pPr>
        <w:pStyle w:val="Heading2"/>
      </w:pPr>
      <w:bookmarkStart w:id="62" w:name="_Toc196862565"/>
      <w:r w:rsidRPr="004D02D2">
        <w:t>How to use the Massachusetts Environmental Public Health Tracking</w:t>
      </w:r>
      <w:bookmarkEnd w:id="62"/>
    </w:p>
    <w:p w14:paraId="230DFE56" w14:textId="77777777" w:rsidR="004D02D2" w:rsidRPr="004D02D2" w:rsidRDefault="004D02D2" w:rsidP="004D02D2">
      <w:r w:rsidRPr="004D02D2">
        <w:t>Environmental Public Health Tracking (EPHT) is the ongoing collection, integration, analysis, and interpretation of data about:</w:t>
      </w:r>
    </w:p>
    <w:p w14:paraId="6AE2E329" w14:textId="77777777" w:rsidR="004D02D2" w:rsidRPr="004D02D2" w:rsidRDefault="004D02D2" w:rsidP="004D02D2">
      <w:pPr>
        <w:pStyle w:val="ListParagraph"/>
        <w:numPr>
          <w:ilvl w:val="0"/>
          <w:numId w:val="12"/>
        </w:numPr>
      </w:pPr>
      <w:r w:rsidRPr="004D02D2">
        <w:t>Community profiles with climate and heat stress hospitalization data</w:t>
      </w:r>
    </w:p>
    <w:p w14:paraId="1D318565" w14:textId="77777777" w:rsidR="004D02D2" w:rsidRPr="004D02D2" w:rsidRDefault="004D02D2" w:rsidP="004D02D2">
      <w:pPr>
        <w:pStyle w:val="ListParagraph"/>
        <w:numPr>
          <w:ilvl w:val="0"/>
          <w:numId w:val="12"/>
        </w:numPr>
      </w:pPr>
      <w:r w:rsidRPr="004D02D2">
        <w:t>Environmental hazards (e.g., air pollutants)</w:t>
      </w:r>
    </w:p>
    <w:p w14:paraId="0FD743F1" w14:textId="77777777" w:rsidR="004D02D2" w:rsidRPr="004D02D2" w:rsidRDefault="004D02D2" w:rsidP="004D02D2">
      <w:pPr>
        <w:pStyle w:val="ListParagraph"/>
        <w:numPr>
          <w:ilvl w:val="0"/>
          <w:numId w:val="12"/>
        </w:numPr>
      </w:pPr>
      <w:r w:rsidRPr="004D02D2">
        <w:t>Exposure to environmental hazards (e.g., childhood blood lead levels)</w:t>
      </w:r>
    </w:p>
    <w:p w14:paraId="50563CA2" w14:textId="77777777" w:rsidR="004D02D2" w:rsidRPr="004D02D2" w:rsidRDefault="004D02D2" w:rsidP="004D02D2">
      <w:pPr>
        <w:pStyle w:val="ListParagraph"/>
        <w:numPr>
          <w:ilvl w:val="0"/>
          <w:numId w:val="12"/>
        </w:numPr>
      </w:pPr>
      <w:r w:rsidRPr="004D02D2">
        <w:t>Health effects potentially related to exposure (e.g., asthma, cancer)</w:t>
      </w:r>
    </w:p>
    <w:p w14:paraId="1760E2A7" w14:textId="77777777" w:rsidR="004D02D2" w:rsidRPr="004D02D2" w:rsidRDefault="004D02D2" w:rsidP="004D02D2">
      <w:r w:rsidRPr="004D02D2">
        <w:t xml:space="preserve">The EPHT website has tutorials on using </w:t>
      </w:r>
      <w:proofErr w:type="gramStart"/>
      <w:r w:rsidRPr="004D02D2">
        <w:t>the tools</w:t>
      </w:r>
      <w:proofErr w:type="gramEnd"/>
      <w:r w:rsidRPr="004D02D2">
        <w:t xml:space="preserve"> to get the most out of the data and information.</w:t>
      </w:r>
    </w:p>
    <w:p w14:paraId="1BD403FB" w14:textId="2BA1817E" w:rsidR="004D02D2" w:rsidRPr="004D02D2" w:rsidRDefault="004D02D2" w:rsidP="004D02D2">
      <w:hyperlink r:id="rId58">
        <w:r w:rsidRPr="004D02D2">
          <w:rPr>
            <w:rStyle w:val="Hyperlink"/>
          </w:rPr>
          <w:t>MEPHT | Massachusetts Environmental Public Health Tracking</w:t>
        </w:r>
      </w:hyperlink>
    </w:p>
    <w:p w14:paraId="18224389" w14:textId="77777777" w:rsidR="004D02D2" w:rsidRPr="004D02D2" w:rsidRDefault="004D02D2" w:rsidP="004D02D2">
      <w:pPr>
        <w:pStyle w:val="Heading3"/>
      </w:pPr>
      <w:bookmarkStart w:id="63" w:name="_Toc196862566"/>
      <w:r w:rsidRPr="004D02D2">
        <w:lastRenderedPageBreak/>
        <w:t>Climate Change Hazards and Health</w:t>
      </w:r>
      <w:bookmarkEnd w:id="63"/>
    </w:p>
    <w:p w14:paraId="2680E802" w14:textId="77777777" w:rsidR="004D02D2" w:rsidRPr="004D02D2" w:rsidRDefault="004D02D2" w:rsidP="004D02D2">
      <w:r w:rsidRPr="004D02D2">
        <w:t>The EPHT website, which includes a vulnerability mapping tool, highlights how climate drivers and hazards (such as extreme heat and frequent rainfall) impact vulnerable populations and increase their risk from exposure to such climate events.</w:t>
      </w:r>
    </w:p>
    <w:p w14:paraId="10464DBB" w14:textId="77777777" w:rsidR="004D02D2" w:rsidRPr="004D02D2" w:rsidRDefault="004D02D2" w:rsidP="004D02D2">
      <w:hyperlink r:id="rId59">
        <w:r w:rsidRPr="004D02D2">
          <w:rPr>
            <w:rStyle w:val="Hyperlink"/>
          </w:rPr>
          <w:t>MEPHT | Climate and Health Pathways</w:t>
        </w:r>
      </w:hyperlink>
    </w:p>
    <w:p w14:paraId="2C437152" w14:textId="77777777" w:rsidR="004D02D2" w:rsidRPr="004D02D2" w:rsidRDefault="004D02D2" w:rsidP="004D02D2">
      <w:pPr>
        <w:pStyle w:val="Heading3"/>
      </w:pPr>
      <w:bookmarkStart w:id="64" w:name="_Toc196862567"/>
      <w:r w:rsidRPr="004D02D2">
        <w:t>Climate Enhanced Community Profiles</w:t>
      </w:r>
      <w:bookmarkEnd w:id="64"/>
    </w:p>
    <w:p w14:paraId="39DC65EA" w14:textId="325F2889" w:rsidR="004D02D2" w:rsidRDefault="004D02D2" w:rsidP="004D02D2">
      <w:r w:rsidRPr="004D02D2">
        <w:t>Public health data and climate projections, planning resources, anticipated health impacts from climate change, and considerations for reducing health disparities can be found for any community selected.</w:t>
      </w:r>
    </w:p>
    <w:p w14:paraId="770ECB1C" w14:textId="2573765F" w:rsidR="004D02D2" w:rsidRPr="004D02D2" w:rsidRDefault="004D02D2" w:rsidP="004D02D2">
      <w:hyperlink r:id="rId60">
        <w:r w:rsidRPr="004D02D2">
          <w:rPr>
            <w:rStyle w:val="Hyperlink"/>
          </w:rPr>
          <w:t xml:space="preserve">Community-Profile Report | </w:t>
        </w:r>
        <w:r w:rsidR="00B858A9">
          <w:rPr>
            <w:rStyle w:val="Hyperlink"/>
          </w:rPr>
          <w:t>M</w:t>
        </w:r>
        <w:r w:rsidRPr="004D02D2">
          <w:rPr>
            <w:rStyle w:val="Hyperlink"/>
          </w:rPr>
          <w:t>ass.gov</w:t>
        </w:r>
      </w:hyperlink>
    </w:p>
    <w:p w14:paraId="35113007" w14:textId="77777777" w:rsidR="00B21942" w:rsidRDefault="00B21942" w:rsidP="00B21942">
      <w:pPr>
        <w:rPr>
          <w:b/>
          <w:bCs/>
        </w:rPr>
      </w:pPr>
    </w:p>
    <w:p w14:paraId="19087934" w14:textId="0C9B18C0" w:rsidR="00B21942" w:rsidRPr="00B21942" w:rsidRDefault="00B21942" w:rsidP="00B21942">
      <w:pPr>
        <w:rPr>
          <w:b/>
          <w:bCs/>
        </w:rPr>
      </w:pPr>
      <w:r w:rsidRPr="00B21942">
        <w:rPr>
          <w:b/>
          <w:bCs/>
        </w:rPr>
        <w:t xml:space="preserve">Learn more at: </w:t>
      </w:r>
      <w:hyperlink r:id="rId61" w:history="1">
        <w:r w:rsidRPr="00B21942">
          <w:rPr>
            <w:rStyle w:val="Hyperlink"/>
            <w:b/>
            <w:bCs/>
          </w:rPr>
          <w:t>mass.gov/</w:t>
        </w:r>
        <w:proofErr w:type="spellStart"/>
        <w:r w:rsidRPr="00B21942">
          <w:rPr>
            <w:rStyle w:val="Hyperlink"/>
            <w:b/>
            <w:bCs/>
          </w:rPr>
          <w:t>ExtremeHeat</w:t>
        </w:r>
        <w:proofErr w:type="spellEnd"/>
      </w:hyperlink>
    </w:p>
    <w:p w14:paraId="298B672A" w14:textId="77777777" w:rsidR="00B21942" w:rsidRDefault="00B21942" w:rsidP="00B21942">
      <w:pPr>
        <w:rPr>
          <w:b/>
          <w:bCs/>
        </w:rPr>
      </w:pPr>
    </w:p>
    <w:p w14:paraId="751E7EE7" w14:textId="6F6C51CF" w:rsidR="00B21942" w:rsidRPr="00B21942" w:rsidRDefault="00B21942" w:rsidP="00B21942">
      <w:pPr>
        <w:pStyle w:val="NoSpacing"/>
      </w:pPr>
      <w:r w:rsidRPr="00B21942">
        <w:t>Bureau of Environmental Health</w:t>
      </w:r>
    </w:p>
    <w:p w14:paraId="05673AD8" w14:textId="77777777" w:rsidR="00B21942" w:rsidRPr="00B21942" w:rsidRDefault="00B21942" w:rsidP="00B21942">
      <w:pPr>
        <w:pStyle w:val="NoSpacing"/>
      </w:pPr>
      <w:r w:rsidRPr="00B21942">
        <w:t>Massachusetts Department of Public Health </w:t>
      </w:r>
    </w:p>
    <w:p w14:paraId="64492BA9" w14:textId="77777777" w:rsidR="00B21942" w:rsidRPr="00B21942" w:rsidRDefault="00B21942" w:rsidP="00B21942">
      <w:pPr>
        <w:pStyle w:val="NoSpacing"/>
      </w:pPr>
      <w:r w:rsidRPr="00B21942">
        <w:t>250 Washington Street, Boston, MA 02108  </w:t>
      </w:r>
    </w:p>
    <w:p w14:paraId="7CAE0A9E" w14:textId="6B453029" w:rsidR="00B21942" w:rsidRPr="00B21942" w:rsidRDefault="00B21942" w:rsidP="00B21942">
      <w:pPr>
        <w:pStyle w:val="NoSpacing"/>
      </w:pPr>
      <w:r w:rsidRPr="00B21942">
        <w:t>Phone: 617-624-5757</w:t>
      </w:r>
    </w:p>
    <w:p w14:paraId="648825CC" w14:textId="54E60A64" w:rsidR="00B21942" w:rsidRPr="00B21942" w:rsidRDefault="00B21942" w:rsidP="00B21942">
      <w:pPr>
        <w:pStyle w:val="NoSpacing"/>
      </w:pPr>
      <w:hyperlink r:id="rId62" w:history="1">
        <w:r w:rsidRPr="00B21942">
          <w:rPr>
            <w:rStyle w:val="Hyperlink"/>
          </w:rPr>
          <w:t>Bureau of Climate and Environmental Health | Mass.gov</w:t>
        </w:r>
      </w:hyperlink>
    </w:p>
    <w:p w14:paraId="69B8D1DE" w14:textId="77777777" w:rsidR="004D02D2" w:rsidRPr="00405EAA" w:rsidRDefault="004D02D2" w:rsidP="00405EAA"/>
    <w:sectPr w:rsidR="004D02D2" w:rsidRPr="00405E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23D1E"/>
    <w:multiLevelType w:val="hybridMultilevel"/>
    <w:tmpl w:val="EC34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574C0"/>
    <w:multiLevelType w:val="hybridMultilevel"/>
    <w:tmpl w:val="AB1CE8B4"/>
    <w:lvl w:ilvl="0" w:tplc="D8C8FC6E">
      <w:numFmt w:val="bullet"/>
      <w:lvlText w:val="•"/>
      <w:lvlJc w:val="left"/>
      <w:pPr>
        <w:ind w:left="108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40884"/>
    <w:multiLevelType w:val="hybridMultilevel"/>
    <w:tmpl w:val="DC60E1E6"/>
    <w:lvl w:ilvl="0" w:tplc="E5FC7F12">
      <w:numFmt w:val="bullet"/>
      <w:lvlText w:val="•"/>
      <w:lvlJc w:val="left"/>
      <w:pPr>
        <w:ind w:left="720" w:hanging="360"/>
      </w:pPr>
      <w:rPr>
        <w:rFonts w:ascii="Arial Black" w:eastAsia="Arial Black" w:hAnsi="Arial Black" w:cs="Arial Black" w:hint="default"/>
        <w:spacing w:val="0"/>
        <w:w w:val="75"/>
        <w:lang w:val="en-US" w:eastAsia="en-US" w:bidi="ar-SA"/>
      </w:rPr>
    </w:lvl>
    <w:lvl w:ilvl="1" w:tplc="50D46746">
      <w:numFmt w:val="bullet"/>
      <w:lvlText w:val="•"/>
      <w:lvlJc w:val="left"/>
      <w:pPr>
        <w:ind w:left="1764" w:hanging="360"/>
      </w:pPr>
      <w:rPr>
        <w:rFonts w:hint="default"/>
        <w:lang w:val="en-US" w:eastAsia="en-US" w:bidi="ar-SA"/>
      </w:rPr>
    </w:lvl>
    <w:lvl w:ilvl="2" w:tplc="61AC6A6E">
      <w:numFmt w:val="bullet"/>
      <w:lvlText w:val="•"/>
      <w:lvlJc w:val="left"/>
      <w:pPr>
        <w:ind w:left="2808" w:hanging="360"/>
      </w:pPr>
      <w:rPr>
        <w:rFonts w:hint="default"/>
        <w:lang w:val="en-US" w:eastAsia="en-US" w:bidi="ar-SA"/>
      </w:rPr>
    </w:lvl>
    <w:lvl w:ilvl="3" w:tplc="72387122">
      <w:numFmt w:val="bullet"/>
      <w:lvlText w:val="•"/>
      <w:lvlJc w:val="left"/>
      <w:pPr>
        <w:ind w:left="3852" w:hanging="360"/>
      </w:pPr>
      <w:rPr>
        <w:rFonts w:hint="default"/>
        <w:lang w:val="en-US" w:eastAsia="en-US" w:bidi="ar-SA"/>
      </w:rPr>
    </w:lvl>
    <w:lvl w:ilvl="4" w:tplc="C6C86B82">
      <w:numFmt w:val="bullet"/>
      <w:lvlText w:val="•"/>
      <w:lvlJc w:val="left"/>
      <w:pPr>
        <w:ind w:left="4896" w:hanging="360"/>
      </w:pPr>
      <w:rPr>
        <w:rFonts w:hint="default"/>
        <w:lang w:val="en-US" w:eastAsia="en-US" w:bidi="ar-SA"/>
      </w:rPr>
    </w:lvl>
    <w:lvl w:ilvl="5" w:tplc="E6108BD4">
      <w:numFmt w:val="bullet"/>
      <w:lvlText w:val="•"/>
      <w:lvlJc w:val="left"/>
      <w:pPr>
        <w:ind w:left="5940" w:hanging="360"/>
      </w:pPr>
      <w:rPr>
        <w:rFonts w:hint="default"/>
        <w:lang w:val="en-US" w:eastAsia="en-US" w:bidi="ar-SA"/>
      </w:rPr>
    </w:lvl>
    <w:lvl w:ilvl="6" w:tplc="CD8C06EC">
      <w:numFmt w:val="bullet"/>
      <w:lvlText w:val="•"/>
      <w:lvlJc w:val="left"/>
      <w:pPr>
        <w:ind w:left="6984" w:hanging="360"/>
      </w:pPr>
      <w:rPr>
        <w:rFonts w:hint="default"/>
        <w:lang w:val="en-US" w:eastAsia="en-US" w:bidi="ar-SA"/>
      </w:rPr>
    </w:lvl>
    <w:lvl w:ilvl="7" w:tplc="CADCD654">
      <w:numFmt w:val="bullet"/>
      <w:lvlText w:val="•"/>
      <w:lvlJc w:val="left"/>
      <w:pPr>
        <w:ind w:left="8028" w:hanging="360"/>
      </w:pPr>
      <w:rPr>
        <w:rFonts w:hint="default"/>
        <w:lang w:val="en-US" w:eastAsia="en-US" w:bidi="ar-SA"/>
      </w:rPr>
    </w:lvl>
    <w:lvl w:ilvl="8" w:tplc="116223EA">
      <w:numFmt w:val="bullet"/>
      <w:lvlText w:val="•"/>
      <w:lvlJc w:val="left"/>
      <w:pPr>
        <w:ind w:left="9072" w:hanging="360"/>
      </w:pPr>
      <w:rPr>
        <w:rFonts w:hint="default"/>
        <w:lang w:val="en-US" w:eastAsia="en-US" w:bidi="ar-SA"/>
      </w:rPr>
    </w:lvl>
  </w:abstractNum>
  <w:abstractNum w:abstractNumId="3" w15:restartNumberingAfterBreak="0">
    <w:nsid w:val="23256ED4"/>
    <w:multiLevelType w:val="hybridMultilevel"/>
    <w:tmpl w:val="FCE8F5E2"/>
    <w:lvl w:ilvl="0" w:tplc="9E76B416">
      <w:numFmt w:val="bullet"/>
      <w:lvlText w:val="•"/>
      <w:lvlJc w:val="left"/>
      <w:pPr>
        <w:ind w:left="1800" w:hanging="360"/>
      </w:pPr>
      <w:rPr>
        <w:rFonts w:ascii="Lucida Sans Unicode" w:eastAsia="Lucida Sans Unicode" w:hAnsi="Lucida Sans Unicode" w:cs="Lucida Sans Unicode" w:hint="default"/>
        <w:b w:val="0"/>
        <w:bCs w:val="0"/>
        <w:i w:val="0"/>
        <w:iCs w:val="0"/>
        <w:color w:val="1D1D1D"/>
        <w:spacing w:val="0"/>
        <w:w w:val="59"/>
        <w:sz w:val="24"/>
        <w:szCs w:val="24"/>
        <w:lang w:val="en-US" w:eastAsia="en-US" w:bidi="ar-SA"/>
      </w:rPr>
    </w:lvl>
    <w:lvl w:ilvl="1" w:tplc="31CA8CFE">
      <w:numFmt w:val="bullet"/>
      <w:lvlText w:val="•"/>
      <w:lvlJc w:val="left"/>
      <w:pPr>
        <w:ind w:left="2844" w:hanging="360"/>
      </w:pPr>
      <w:rPr>
        <w:rFonts w:hint="default"/>
        <w:lang w:val="en-US" w:eastAsia="en-US" w:bidi="ar-SA"/>
      </w:rPr>
    </w:lvl>
    <w:lvl w:ilvl="2" w:tplc="5E100FF2">
      <w:numFmt w:val="bullet"/>
      <w:lvlText w:val="•"/>
      <w:lvlJc w:val="left"/>
      <w:pPr>
        <w:ind w:left="3888" w:hanging="360"/>
      </w:pPr>
      <w:rPr>
        <w:rFonts w:hint="default"/>
        <w:lang w:val="en-US" w:eastAsia="en-US" w:bidi="ar-SA"/>
      </w:rPr>
    </w:lvl>
    <w:lvl w:ilvl="3" w:tplc="3064D0EA">
      <w:numFmt w:val="bullet"/>
      <w:lvlText w:val="•"/>
      <w:lvlJc w:val="left"/>
      <w:pPr>
        <w:ind w:left="4932" w:hanging="360"/>
      </w:pPr>
      <w:rPr>
        <w:rFonts w:hint="default"/>
        <w:lang w:val="en-US" w:eastAsia="en-US" w:bidi="ar-SA"/>
      </w:rPr>
    </w:lvl>
    <w:lvl w:ilvl="4" w:tplc="20A4A604">
      <w:numFmt w:val="bullet"/>
      <w:lvlText w:val="•"/>
      <w:lvlJc w:val="left"/>
      <w:pPr>
        <w:ind w:left="5976" w:hanging="360"/>
      </w:pPr>
      <w:rPr>
        <w:rFonts w:hint="default"/>
        <w:lang w:val="en-US" w:eastAsia="en-US" w:bidi="ar-SA"/>
      </w:rPr>
    </w:lvl>
    <w:lvl w:ilvl="5" w:tplc="82403FCC">
      <w:numFmt w:val="bullet"/>
      <w:lvlText w:val="•"/>
      <w:lvlJc w:val="left"/>
      <w:pPr>
        <w:ind w:left="7020" w:hanging="360"/>
      </w:pPr>
      <w:rPr>
        <w:rFonts w:hint="default"/>
        <w:lang w:val="en-US" w:eastAsia="en-US" w:bidi="ar-SA"/>
      </w:rPr>
    </w:lvl>
    <w:lvl w:ilvl="6" w:tplc="ED84A186">
      <w:numFmt w:val="bullet"/>
      <w:lvlText w:val="•"/>
      <w:lvlJc w:val="left"/>
      <w:pPr>
        <w:ind w:left="8064" w:hanging="360"/>
      </w:pPr>
      <w:rPr>
        <w:rFonts w:hint="default"/>
        <w:lang w:val="en-US" w:eastAsia="en-US" w:bidi="ar-SA"/>
      </w:rPr>
    </w:lvl>
    <w:lvl w:ilvl="7" w:tplc="42926274">
      <w:numFmt w:val="bullet"/>
      <w:lvlText w:val="•"/>
      <w:lvlJc w:val="left"/>
      <w:pPr>
        <w:ind w:left="9108" w:hanging="360"/>
      </w:pPr>
      <w:rPr>
        <w:rFonts w:hint="default"/>
        <w:lang w:val="en-US" w:eastAsia="en-US" w:bidi="ar-SA"/>
      </w:rPr>
    </w:lvl>
    <w:lvl w:ilvl="8" w:tplc="5D9A7ADA">
      <w:numFmt w:val="bullet"/>
      <w:lvlText w:val="•"/>
      <w:lvlJc w:val="left"/>
      <w:pPr>
        <w:ind w:left="10152" w:hanging="360"/>
      </w:pPr>
      <w:rPr>
        <w:rFonts w:hint="default"/>
        <w:lang w:val="en-US" w:eastAsia="en-US" w:bidi="ar-SA"/>
      </w:rPr>
    </w:lvl>
  </w:abstractNum>
  <w:abstractNum w:abstractNumId="4" w15:restartNumberingAfterBreak="0">
    <w:nsid w:val="25876C79"/>
    <w:multiLevelType w:val="hybridMultilevel"/>
    <w:tmpl w:val="5E2AC492"/>
    <w:lvl w:ilvl="0" w:tplc="D8C8FC6E">
      <w:numFmt w:val="bullet"/>
      <w:lvlText w:val="•"/>
      <w:lvlJc w:val="left"/>
      <w:pPr>
        <w:ind w:left="108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524AC"/>
    <w:multiLevelType w:val="hybridMultilevel"/>
    <w:tmpl w:val="375E7A7C"/>
    <w:lvl w:ilvl="0" w:tplc="D8C8FC6E">
      <w:numFmt w:val="bullet"/>
      <w:lvlText w:val="•"/>
      <w:lvlJc w:val="left"/>
      <w:pPr>
        <w:ind w:left="108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40C94"/>
    <w:multiLevelType w:val="hybridMultilevel"/>
    <w:tmpl w:val="99827FF0"/>
    <w:lvl w:ilvl="0" w:tplc="D8C8FC6E">
      <w:numFmt w:val="bullet"/>
      <w:lvlText w:val="•"/>
      <w:lvlJc w:val="left"/>
      <w:pPr>
        <w:ind w:left="108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008CC"/>
    <w:multiLevelType w:val="hybridMultilevel"/>
    <w:tmpl w:val="5C105C7C"/>
    <w:lvl w:ilvl="0" w:tplc="D8C8FC6E">
      <w:numFmt w:val="bullet"/>
      <w:lvlText w:val="•"/>
      <w:lvlJc w:val="left"/>
      <w:pPr>
        <w:ind w:left="108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EE1C59"/>
    <w:multiLevelType w:val="hybridMultilevel"/>
    <w:tmpl w:val="8C1A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F3EB1"/>
    <w:multiLevelType w:val="hybridMultilevel"/>
    <w:tmpl w:val="8E7E074A"/>
    <w:lvl w:ilvl="0" w:tplc="0F94F164">
      <w:numFmt w:val="bullet"/>
      <w:lvlText w:val="•"/>
      <w:lvlJc w:val="left"/>
      <w:pPr>
        <w:ind w:left="1827" w:hanging="360"/>
      </w:pPr>
      <w:rPr>
        <w:rFonts w:ascii="Lucida Sans Unicode" w:eastAsia="Lucida Sans Unicode" w:hAnsi="Lucida Sans Unicode" w:cs="Lucida Sans Unicode" w:hint="default"/>
        <w:b w:val="0"/>
        <w:bCs w:val="0"/>
        <w:i w:val="0"/>
        <w:iCs w:val="0"/>
        <w:color w:val="1D1D1D"/>
        <w:spacing w:val="0"/>
        <w:w w:val="59"/>
        <w:sz w:val="24"/>
        <w:szCs w:val="24"/>
        <w:lang w:val="en-US" w:eastAsia="en-US" w:bidi="ar-SA"/>
      </w:rPr>
    </w:lvl>
    <w:lvl w:ilvl="1" w:tplc="2F5099EC">
      <w:numFmt w:val="bullet"/>
      <w:lvlText w:val="•"/>
      <w:lvlJc w:val="left"/>
      <w:pPr>
        <w:ind w:left="2862" w:hanging="360"/>
      </w:pPr>
      <w:rPr>
        <w:rFonts w:hint="default"/>
        <w:lang w:val="en-US" w:eastAsia="en-US" w:bidi="ar-SA"/>
      </w:rPr>
    </w:lvl>
    <w:lvl w:ilvl="2" w:tplc="7F1E138A">
      <w:numFmt w:val="bullet"/>
      <w:lvlText w:val="•"/>
      <w:lvlJc w:val="left"/>
      <w:pPr>
        <w:ind w:left="3904" w:hanging="360"/>
      </w:pPr>
      <w:rPr>
        <w:rFonts w:hint="default"/>
        <w:lang w:val="en-US" w:eastAsia="en-US" w:bidi="ar-SA"/>
      </w:rPr>
    </w:lvl>
    <w:lvl w:ilvl="3" w:tplc="F210E05C">
      <w:numFmt w:val="bullet"/>
      <w:lvlText w:val="•"/>
      <w:lvlJc w:val="left"/>
      <w:pPr>
        <w:ind w:left="4946" w:hanging="360"/>
      </w:pPr>
      <w:rPr>
        <w:rFonts w:hint="default"/>
        <w:lang w:val="en-US" w:eastAsia="en-US" w:bidi="ar-SA"/>
      </w:rPr>
    </w:lvl>
    <w:lvl w:ilvl="4" w:tplc="BFE8D7E6">
      <w:numFmt w:val="bullet"/>
      <w:lvlText w:val="•"/>
      <w:lvlJc w:val="left"/>
      <w:pPr>
        <w:ind w:left="5988" w:hanging="360"/>
      </w:pPr>
      <w:rPr>
        <w:rFonts w:hint="default"/>
        <w:lang w:val="en-US" w:eastAsia="en-US" w:bidi="ar-SA"/>
      </w:rPr>
    </w:lvl>
    <w:lvl w:ilvl="5" w:tplc="4F20DD54">
      <w:numFmt w:val="bullet"/>
      <w:lvlText w:val="•"/>
      <w:lvlJc w:val="left"/>
      <w:pPr>
        <w:ind w:left="7030" w:hanging="360"/>
      </w:pPr>
      <w:rPr>
        <w:rFonts w:hint="default"/>
        <w:lang w:val="en-US" w:eastAsia="en-US" w:bidi="ar-SA"/>
      </w:rPr>
    </w:lvl>
    <w:lvl w:ilvl="6" w:tplc="8834923A">
      <w:numFmt w:val="bullet"/>
      <w:lvlText w:val="•"/>
      <w:lvlJc w:val="left"/>
      <w:pPr>
        <w:ind w:left="8072" w:hanging="360"/>
      </w:pPr>
      <w:rPr>
        <w:rFonts w:hint="default"/>
        <w:lang w:val="en-US" w:eastAsia="en-US" w:bidi="ar-SA"/>
      </w:rPr>
    </w:lvl>
    <w:lvl w:ilvl="7" w:tplc="2214C5C8">
      <w:numFmt w:val="bullet"/>
      <w:lvlText w:val="•"/>
      <w:lvlJc w:val="left"/>
      <w:pPr>
        <w:ind w:left="9114" w:hanging="360"/>
      </w:pPr>
      <w:rPr>
        <w:rFonts w:hint="default"/>
        <w:lang w:val="en-US" w:eastAsia="en-US" w:bidi="ar-SA"/>
      </w:rPr>
    </w:lvl>
    <w:lvl w:ilvl="8" w:tplc="2230EEE4">
      <w:numFmt w:val="bullet"/>
      <w:lvlText w:val="•"/>
      <w:lvlJc w:val="left"/>
      <w:pPr>
        <w:ind w:left="10156" w:hanging="360"/>
      </w:pPr>
      <w:rPr>
        <w:rFonts w:hint="default"/>
        <w:lang w:val="en-US" w:eastAsia="en-US" w:bidi="ar-SA"/>
      </w:rPr>
    </w:lvl>
  </w:abstractNum>
  <w:abstractNum w:abstractNumId="10" w15:restartNumberingAfterBreak="0">
    <w:nsid w:val="61931C8E"/>
    <w:multiLevelType w:val="hybridMultilevel"/>
    <w:tmpl w:val="39FE2756"/>
    <w:lvl w:ilvl="0" w:tplc="D8C8FC6E">
      <w:numFmt w:val="bullet"/>
      <w:lvlText w:val="•"/>
      <w:lvlJc w:val="left"/>
      <w:pPr>
        <w:ind w:left="108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BE3081"/>
    <w:multiLevelType w:val="hybridMultilevel"/>
    <w:tmpl w:val="0EF41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3427382">
    <w:abstractNumId w:val="11"/>
  </w:num>
  <w:num w:numId="2" w16cid:durableId="1758789788">
    <w:abstractNumId w:val="0"/>
  </w:num>
  <w:num w:numId="3" w16cid:durableId="1875845257">
    <w:abstractNumId w:val="8"/>
  </w:num>
  <w:num w:numId="4" w16cid:durableId="1881479325">
    <w:abstractNumId w:val="1"/>
  </w:num>
  <w:num w:numId="5" w16cid:durableId="2046127065">
    <w:abstractNumId w:val="4"/>
  </w:num>
  <w:num w:numId="6" w16cid:durableId="1861434936">
    <w:abstractNumId w:val="5"/>
  </w:num>
  <w:num w:numId="7" w16cid:durableId="915941677">
    <w:abstractNumId w:val="7"/>
  </w:num>
  <w:num w:numId="8" w16cid:durableId="573780923">
    <w:abstractNumId w:val="3"/>
  </w:num>
  <w:num w:numId="9" w16cid:durableId="1892881154">
    <w:abstractNumId w:val="10"/>
  </w:num>
  <w:num w:numId="10" w16cid:durableId="727143552">
    <w:abstractNumId w:val="2"/>
  </w:num>
  <w:num w:numId="11" w16cid:durableId="159127860">
    <w:abstractNumId w:val="9"/>
  </w:num>
  <w:num w:numId="12" w16cid:durableId="9709869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zWyNLawMDA0NTFQ0lEKTi0uzszPAykwrAUADU+HUSwAAAA="/>
  </w:docVars>
  <w:rsids>
    <w:rsidRoot w:val="001F0C7D"/>
    <w:rsid w:val="00066223"/>
    <w:rsid w:val="000E770F"/>
    <w:rsid w:val="001F0C7D"/>
    <w:rsid w:val="00245B92"/>
    <w:rsid w:val="002A7F67"/>
    <w:rsid w:val="0034601F"/>
    <w:rsid w:val="0036088E"/>
    <w:rsid w:val="00386423"/>
    <w:rsid w:val="003A33B4"/>
    <w:rsid w:val="00405EAA"/>
    <w:rsid w:val="004C4197"/>
    <w:rsid w:val="004D02D2"/>
    <w:rsid w:val="004F4F4B"/>
    <w:rsid w:val="00514595"/>
    <w:rsid w:val="005A3E57"/>
    <w:rsid w:val="00607D8E"/>
    <w:rsid w:val="006D0AEA"/>
    <w:rsid w:val="006F77B6"/>
    <w:rsid w:val="00804FD9"/>
    <w:rsid w:val="00850258"/>
    <w:rsid w:val="00893905"/>
    <w:rsid w:val="009001EA"/>
    <w:rsid w:val="00931D86"/>
    <w:rsid w:val="00985992"/>
    <w:rsid w:val="0098662C"/>
    <w:rsid w:val="009D6D62"/>
    <w:rsid w:val="00A90A52"/>
    <w:rsid w:val="00B21942"/>
    <w:rsid w:val="00B40C8B"/>
    <w:rsid w:val="00B56DB9"/>
    <w:rsid w:val="00B858A9"/>
    <w:rsid w:val="00BB4922"/>
    <w:rsid w:val="00D77302"/>
    <w:rsid w:val="00E633F4"/>
    <w:rsid w:val="00F07343"/>
    <w:rsid w:val="00F44C68"/>
    <w:rsid w:val="00F72A67"/>
    <w:rsid w:val="00F938D2"/>
    <w:rsid w:val="00FC5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3B6BB5"/>
  <w15:chartTrackingRefBased/>
  <w15:docId w15:val="{B0290B3C-5F1D-420E-80BF-AF251A3D0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0C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F0C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F0C7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0C7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0C7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0C7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0C7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0C7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0C7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C7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F0C7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F0C7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0C7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0C7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0C7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0C7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0C7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0C7D"/>
    <w:rPr>
      <w:rFonts w:eastAsiaTheme="majorEastAsia" w:cstheme="majorBidi"/>
      <w:color w:val="272727" w:themeColor="text1" w:themeTint="D8"/>
    </w:rPr>
  </w:style>
  <w:style w:type="paragraph" w:styleId="Title">
    <w:name w:val="Title"/>
    <w:basedOn w:val="Normal"/>
    <w:next w:val="Normal"/>
    <w:link w:val="TitleChar"/>
    <w:uiPriority w:val="10"/>
    <w:qFormat/>
    <w:rsid w:val="001F0C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0C7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0C7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0C7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0C7D"/>
    <w:pPr>
      <w:spacing w:before="160"/>
      <w:jc w:val="center"/>
    </w:pPr>
    <w:rPr>
      <w:i/>
      <w:iCs/>
      <w:color w:val="404040" w:themeColor="text1" w:themeTint="BF"/>
    </w:rPr>
  </w:style>
  <w:style w:type="character" w:customStyle="1" w:styleId="QuoteChar">
    <w:name w:val="Quote Char"/>
    <w:basedOn w:val="DefaultParagraphFont"/>
    <w:link w:val="Quote"/>
    <w:uiPriority w:val="29"/>
    <w:rsid w:val="001F0C7D"/>
    <w:rPr>
      <w:i/>
      <w:iCs/>
      <w:color w:val="404040" w:themeColor="text1" w:themeTint="BF"/>
    </w:rPr>
  </w:style>
  <w:style w:type="paragraph" w:styleId="ListParagraph">
    <w:name w:val="List Paragraph"/>
    <w:basedOn w:val="Normal"/>
    <w:uiPriority w:val="34"/>
    <w:qFormat/>
    <w:rsid w:val="001F0C7D"/>
    <w:pPr>
      <w:ind w:left="720"/>
      <w:contextualSpacing/>
    </w:pPr>
  </w:style>
  <w:style w:type="character" w:styleId="IntenseEmphasis">
    <w:name w:val="Intense Emphasis"/>
    <w:basedOn w:val="DefaultParagraphFont"/>
    <w:uiPriority w:val="21"/>
    <w:qFormat/>
    <w:rsid w:val="001F0C7D"/>
    <w:rPr>
      <w:i/>
      <w:iCs/>
      <w:color w:val="0F4761" w:themeColor="accent1" w:themeShade="BF"/>
    </w:rPr>
  </w:style>
  <w:style w:type="paragraph" w:styleId="IntenseQuote">
    <w:name w:val="Intense Quote"/>
    <w:basedOn w:val="Normal"/>
    <w:next w:val="Normal"/>
    <w:link w:val="IntenseQuoteChar"/>
    <w:uiPriority w:val="30"/>
    <w:qFormat/>
    <w:rsid w:val="001F0C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0C7D"/>
    <w:rPr>
      <w:i/>
      <w:iCs/>
      <w:color w:val="0F4761" w:themeColor="accent1" w:themeShade="BF"/>
    </w:rPr>
  </w:style>
  <w:style w:type="character" w:styleId="IntenseReference">
    <w:name w:val="Intense Reference"/>
    <w:basedOn w:val="DefaultParagraphFont"/>
    <w:uiPriority w:val="32"/>
    <w:qFormat/>
    <w:rsid w:val="001F0C7D"/>
    <w:rPr>
      <w:b/>
      <w:bCs/>
      <w:smallCaps/>
      <w:color w:val="0F4761" w:themeColor="accent1" w:themeShade="BF"/>
      <w:spacing w:val="5"/>
    </w:rPr>
  </w:style>
  <w:style w:type="character" w:styleId="Hyperlink">
    <w:name w:val="Hyperlink"/>
    <w:basedOn w:val="DefaultParagraphFont"/>
    <w:uiPriority w:val="99"/>
    <w:unhideWhenUsed/>
    <w:rsid w:val="006F77B6"/>
    <w:rPr>
      <w:color w:val="467886" w:themeColor="hyperlink"/>
      <w:u w:val="single"/>
    </w:rPr>
  </w:style>
  <w:style w:type="character" w:styleId="UnresolvedMention">
    <w:name w:val="Unresolved Mention"/>
    <w:basedOn w:val="DefaultParagraphFont"/>
    <w:uiPriority w:val="99"/>
    <w:semiHidden/>
    <w:unhideWhenUsed/>
    <w:rsid w:val="006F77B6"/>
    <w:rPr>
      <w:color w:val="605E5C"/>
      <w:shd w:val="clear" w:color="auto" w:fill="E1DFDD"/>
    </w:rPr>
  </w:style>
  <w:style w:type="character" w:styleId="CommentReference">
    <w:name w:val="annotation reference"/>
    <w:basedOn w:val="DefaultParagraphFont"/>
    <w:uiPriority w:val="99"/>
    <w:semiHidden/>
    <w:unhideWhenUsed/>
    <w:rsid w:val="00804FD9"/>
    <w:rPr>
      <w:sz w:val="16"/>
      <w:szCs w:val="16"/>
    </w:rPr>
  </w:style>
  <w:style w:type="paragraph" w:styleId="CommentText">
    <w:name w:val="annotation text"/>
    <w:basedOn w:val="Normal"/>
    <w:link w:val="CommentTextChar"/>
    <w:uiPriority w:val="99"/>
    <w:unhideWhenUsed/>
    <w:rsid w:val="00804FD9"/>
    <w:pPr>
      <w:widowControl w:val="0"/>
      <w:autoSpaceDE w:val="0"/>
      <w:autoSpaceDN w:val="0"/>
      <w:spacing w:after="0" w:line="240" w:lineRule="auto"/>
    </w:pPr>
    <w:rPr>
      <w:rFonts w:ascii="Lucida Sans Unicode" w:eastAsia="Lucida Sans Unicode" w:hAnsi="Lucida Sans Unicode" w:cs="Lucida Sans Unicode"/>
      <w:kern w:val="0"/>
      <w:sz w:val="20"/>
      <w:szCs w:val="20"/>
      <w14:ligatures w14:val="none"/>
    </w:rPr>
  </w:style>
  <w:style w:type="character" w:customStyle="1" w:styleId="CommentTextChar">
    <w:name w:val="Comment Text Char"/>
    <w:basedOn w:val="DefaultParagraphFont"/>
    <w:link w:val="CommentText"/>
    <w:uiPriority w:val="99"/>
    <w:rsid w:val="00804FD9"/>
    <w:rPr>
      <w:rFonts w:ascii="Lucida Sans Unicode" w:eastAsia="Lucida Sans Unicode" w:hAnsi="Lucida Sans Unicode" w:cs="Lucida Sans Unicode"/>
      <w:kern w:val="0"/>
      <w:sz w:val="20"/>
      <w:szCs w:val="20"/>
      <w14:ligatures w14:val="none"/>
    </w:rPr>
  </w:style>
  <w:style w:type="character" w:styleId="FollowedHyperlink">
    <w:name w:val="FollowedHyperlink"/>
    <w:basedOn w:val="DefaultParagraphFont"/>
    <w:uiPriority w:val="99"/>
    <w:semiHidden/>
    <w:unhideWhenUsed/>
    <w:rsid w:val="00F72A67"/>
    <w:rPr>
      <w:color w:val="96607D" w:themeColor="followedHyperlink"/>
      <w:u w:val="single"/>
    </w:rPr>
  </w:style>
  <w:style w:type="paragraph" w:styleId="NoSpacing">
    <w:name w:val="No Spacing"/>
    <w:uiPriority w:val="1"/>
    <w:qFormat/>
    <w:rsid w:val="00B21942"/>
    <w:pPr>
      <w:spacing w:after="0" w:line="240" w:lineRule="auto"/>
    </w:pPr>
  </w:style>
  <w:style w:type="paragraph" w:styleId="TOCHeading">
    <w:name w:val="TOC Heading"/>
    <w:basedOn w:val="Heading1"/>
    <w:next w:val="Normal"/>
    <w:uiPriority w:val="39"/>
    <w:unhideWhenUsed/>
    <w:qFormat/>
    <w:rsid w:val="0098662C"/>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98662C"/>
    <w:pPr>
      <w:spacing w:after="100"/>
    </w:pPr>
  </w:style>
  <w:style w:type="paragraph" w:styleId="TOC2">
    <w:name w:val="toc 2"/>
    <w:basedOn w:val="Normal"/>
    <w:next w:val="Normal"/>
    <w:autoRedefine/>
    <w:uiPriority w:val="39"/>
    <w:unhideWhenUsed/>
    <w:rsid w:val="0098662C"/>
    <w:pPr>
      <w:spacing w:after="100"/>
      <w:ind w:left="240"/>
    </w:pPr>
  </w:style>
  <w:style w:type="paragraph" w:styleId="TOC3">
    <w:name w:val="toc 3"/>
    <w:basedOn w:val="Normal"/>
    <w:next w:val="Normal"/>
    <w:autoRedefine/>
    <w:uiPriority w:val="39"/>
    <w:unhideWhenUsed/>
    <w:rsid w:val="0098662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ss.gov/doc/what-should-i-do-during-an-extreme-heat-event-cdc-0/download" TargetMode="External"/><Relationship Id="rId18" Type="http://schemas.openxmlformats.org/officeDocument/2006/relationships/hyperlink" Target="https://eeaonline.eea.state.ma.us/dep/massair/web/" TargetMode="External"/><Relationship Id="rId26" Type="http://schemas.openxmlformats.org/officeDocument/2006/relationships/hyperlink" Target="https://www.mass.gov/info-details/water-safety-for-everyone" TargetMode="External"/><Relationship Id="rId39" Type="http://schemas.openxmlformats.org/officeDocument/2006/relationships/hyperlink" Target="https://www.mass.gov/doc/heat-illness-prevention-for-employees/download" TargetMode="External"/><Relationship Id="rId21" Type="http://schemas.openxmlformats.org/officeDocument/2006/relationships/hyperlink" Target="https://www.weather.gov/safety/heat-index" TargetMode="External"/><Relationship Id="rId34" Type="http://schemas.openxmlformats.org/officeDocument/2006/relationships/hyperlink" Target="https://www.mass.gov/doc/housing-extreme-heat-best-practices-for-multi-unit-residential-rental-properties-with-limited-cooling-options-0/download" TargetMode="External"/><Relationship Id="rId42" Type="http://schemas.openxmlformats.org/officeDocument/2006/relationships/hyperlink" Target="https://www.mass.gov/doc/extreme-heat-best-practices-for-farm-labor-camp-operators/download" TargetMode="External"/><Relationship Id="rId47" Type="http://schemas.openxmlformats.org/officeDocument/2006/relationships/hyperlink" Target="https://www.mass.gov/info-details/extreme-weather-events" TargetMode="External"/><Relationship Id="rId50" Type="http://schemas.openxmlformats.org/officeDocument/2006/relationships/hyperlink" Target="https://www.mass.gov/info-details/climate-fact-sheet-inland-and-tidal-flooding" TargetMode="External"/><Relationship Id="rId55" Type="http://schemas.openxmlformats.org/officeDocument/2006/relationships/hyperlink" Target="https://www.mass.gov/mosquitoes-and-ticks" TargetMode="External"/><Relationship Id="rId63" Type="http://schemas.openxmlformats.org/officeDocument/2006/relationships/fontTable" Target="fontTable.xml"/><Relationship Id="rId7" Type="http://schemas.openxmlformats.org/officeDocument/2006/relationships/hyperlink" Target="https://www.cdc.gov/heat-health/hcp/clinical-guidance/heat-and-medications-guidance-for-clinicians.html" TargetMode="External"/><Relationship Id="rId2" Type="http://schemas.openxmlformats.org/officeDocument/2006/relationships/numbering" Target="numbering.xml"/><Relationship Id="rId16" Type="http://schemas.openxmlformats.org/officeDocument/2006/relationships/hyperlink" Target="https://www.mass.gov/info-details/climate-fact-sheet-poor-outdoor-air-quality" TargetMode="External"/><Relationship Id="rId29" Type="http://schemas.openxmlformats.org/officeDocument/2006/relationships/hyperlink" Target="https://www.mass.gov/doc/advisory-on-short-term-residential-pool-rentals/download" TargetMode="External"/><Relationship Id="rId11" Type="http://schemas.openxmlformats.org/officeDocument/2006/relationships/hyperlink" Target="https://www.mass.gov/doc/extreme-heat-events-docx/download" TargetMode="External"/><Relationship Id="rId24" Type="http://schemas.openxmlformats.org/officeDocument/2006/relationships/hyperlink" Target="https://www.mass.gov/doc/extreme-heat-best-practices-for-public-and-semi-public-pool-operators/download" TargetMode="External"/><Relationship Id="rId32" Type="http://schemas.openxmlformats.org/officeDocument/2006/relationships/hyperlink" Target="https://www.nhtsa.gov/child-safety/you-can-help-prevent-hot-car-deaths" TargetMode="External"/><Relationship Id="rId37" Type="http://schemas.openxmlformats.org/officeDocument/2006/relationships/hyperlink" Target="https://www.mass.gov/doc/mold-cleanup-repairs-and-excessive-moisture-control-a-step-by-step-guide-for-homeowners/download" TargetMode="External"/><Relationship Id="rId40" Type="http://schemas.openxmlformats.org/officeDocument/2006/relationships/hyperlink" Target="https://www.mass.gov/doc/heat-exhaustion-versus-stroke/download" TargetMode="External"/><Relationship Id="rId45" Type="http://schemas.openxmlformats.org/officeDocument/2006/relationships/hyperlink" Target="https://www.mass.gov/doc/extreme-heat-best-practices-for-correctional-facilities-0/download" TargetMode="External"/><Relationship Id="rId53" Type="http://schemas.openxmlformats.org/officeDocument/2006/relationships/hyperlink" Target="https://www.mass.gov/info-details/climate-fact-sheet-water-and-shellfish-contaminated-with-vibrio-bacteria" TargetMode="External"/><Relationship Id="rId58" Type="http://schemas.openxmlformats.org/officeDocument/2006/relationships/hyperlink" Target="https://matracking.ehs.state.ma.us/index.html" TargetMode="External"/><Relationship Id="rId5" Type="http://schemas.openxmlformats.org/officeDocument/2006/relationships/webSettings" Target="webSettings.xml"/><Relationship Id="rId61" Type="http://schemas.openxmlformats.org/officeDocument/2006/relationships/hyperlink" Target="https://www.mass.gov/extreme-heat" TargetMode="External"/><Relationship Id="rId19" Type="http://schemas.openxmlformats.org/officeDocument/2006/relationships/hyperlink" Target="https://www.airnow.gov/" TargetMode="External"/><Relationship Id="rId14" Type="http://schemas.openxmlformats.org/officeDocument/2006/relationships/hyperlink" Target="https://www.mass.gov/doc/prevent-and-treat-heat-related-illness/download" TargetMode="External"/><Relationship Id="rId22" Type="http://schemas.openxmlformats.org/officeDocument/2006/relationships/hyperlink" Target="https://www.mass.gov/info-details/interactive-beach-water-quality-dashboard" TargetMode="External"/><Relationship Id="rId27" Type="http://schemas.openxmlformats.org/officeDocument/2006/relationships/hyperlink" Target="https://www.mass.gov/doc/extreme-heat-best-practices-for-operators-of-recreational-camps-for-children/download" TargetMode="External"/><Relationship Id="rId30" Type="http://schemas.openxmlformats.org/officeDocument/2006/relationships/hyperlink" Target="https://www.mass.gov/info-details/recreational-water-quality" TargetMode="External"/><Relationship Id="rId35" Type="http://schemas.openxmlformats.org/officeDocument/2006/relationships/hyperlink" Target="https://www.mass.gov/doc/mold-growth-pdf/download" TargetMode="External"/><Relationship Id="rId43" Type="http://schemas.openxmlformats.org/officeDocument/2006/relationships/hyperlink" Target="https://www.mass.gov/doc/extreme-heat-best-practices-for-farm-labor-camp-operators-0/download" TargetMode="External"/><Relationship Id="rId48" Type="http://schemas.openxmlformats.org/officeDocument/2006/relationships/hyperlink" Target="https://www.mass.gov/info-details/climate-fact-sheet-contaminated-water-and-related-hazards" TargetMode="External"/><Relationship Id="rId56" Type="http://schemas.openxmlformats.org/officeDocument/2006/relationships/hyperlink" Target="https://www.mass.gov/info-details/massachusetts-arbovirus-update" TargetMode="External"/><Relationship Id="rId64" Type="http://schemas.openxmlformats.org/officeDocument/2006/relationships/theme" Target="theme/theme1.xml"/><Relationship Id="rId8" Type="http://schemas.openxmlformats.org/officeDocument/2006/relationships/hyperlink" Target="https://www.cdc.gov/heat-health/risk-factors/heat-and-older-adults-aged-65.html" TargetMode="External"/><Relationship Id="rId51" Type="http://schemas.openxmlformats.org/officeDocument/2006/relationships/hyperlink" Target="https://www.mass.gov/info-details/climate-fact-sheet-wildfire-smoke-events" TargetMode="External"/><Relationship Id="rId3" Type="http://schemas.openxmlformats.org/officeDocument/2006/relationships/styles" Target="styles.xml"/><Relationship Id="rId12" Type="http://schemas.openxmlformats.org/officeDocument/2006/relationships/hyperlink" Target="https://www.mass.gov/doc/what-should-i-do-during-an-extreme-heat-event/download" TargetMode="External"/><Relationship Id="rId17" Type="http://schemas.openxmlformats.org/officeDocument/2006/relationships/hyperlink" Target="https://www.mass.gov/info-details/extreme-heat-and-poor-air-quality" TargetMode="External"/><Relationship Id="rId25" Type="http://schemas.openxmlformats.org/officeDocument/2006/relationships/hyperlink" Target="https://www.mass.gov/doc/extreme-heat-best-practices-for-public-and-semi-public-pool-operators-0/download" TargetMode="External"/><Relationship Id="rId33" Type="http://schemas.openxmlformats.org/officeDocument/2006/relationships/hyperlink" Target="https://www.mass.gov/doc/housing-extreme-heat-best-practices-for-multi-unit-residential-rental-properties-with-limited-cooling-options/download" TargetMode="External"/><Relationship Id="rId38" Type="http://schemas.openxmlformats.org/officeDocument/2006/relationships/hyperlink" Target="https://www.mass.gov/doc/mold-cleanup-repairs-and-excessive-moisture-control-a-step-by-step-guide-for-homeowners-0/download" TargetMode="External"/><Relationship Id="rId46" Type="http://schemas.openxmlformats.org/officeDocument/2006/relationships/hyperlink" Target="https://www.mass.gov/info-details/climate-fact-sheet-extreme-weather" TargetMode="External"/><Relationship Id="rId59" Type="http://schemas.openxmlformats.org/officeDocument/2006/relationships/hyperlink" Target="https://matracking.ehs.state.ma.us/Climate-Change/conceptual-pathways.html" TargetMode="External"/><Relationship Id="rId20" Type="http://schemas.openxmlformats.org/officeDocument/2006/relationships/hyperlink" Target="https://www.weather.gov/media/safety/Heat-Tools-Reference-Sheet4-18-2024.pdf" TargetMode="External"/><Relationship Id="rId41" Type="http://schemas.openxmlformats.org/officeDocument/2006/relationships/hyperlink" Target="https://www.mass.gov/doc/heat-illness-prevention-for-employers/download" TargetMode="External"/><Relationship Id="rId54" Type="http://schemas.openxmlformats.org/officeDocument/2006/relationships/hyperlink" Target="https://www.mass.gov/info-details/climate-fact-sheet-food-borne-illness" TargetMode="External"/><Relationship Id="rId62" Type="http://schemas.openxmlformats.org/officeDocument/2006/relationships/hyperlink" Target="https://www.mass.gov/orgs/bureau-of-climate-and-environmental-health" TargetMode="External"/><Relationship Id="rId1" Type="http://schemas.openxmlformats.org/officeDocument/2006/relationships/customXml" Target="../customXml/item1.xml"/><Relationship Id="rId6" Type="http://schemas.openxmlformats.org/officeDocument/2006/relationships/hyperlink" Target="https://www.mass.gov/extreme-heat" TargetMode="External"/><Relationship Id="rId15" Type="http://schemas.openxmlformats.org/officeDocument/2006/relationships/hyperlink" Target="https://www.mass.gov/doc/prevent-and-treat-heat-related-illness-0/download" TargetMode="External"/><Relationship Id="rId23" Type="http://schemas.openxmlformats.org/officeDocument/2006/relationships/hyperlink" Target="https://www.mass.gov/info-details/climate-fact-sheet-contact-with-cyanobacteria" TargetMode="External"/><Relationship Id="rId28" Type="http://schemas.openxmlformats.org/officeDocument/2006/relationships/hyperlink" Target="https://www.mass.gov/doc/extreme-heat-best-practices-for-operators-of-recreational-camps-for-children-0/download" TargetMode="External"/><Relationship Id="rId36" Type="http://schemas.openxmlformats.org/officeDocument/2006/relationships/hyperlink" Target="https://www.mass.gov/doc/mold-growth-docx/download" TargetMode="External"/><Relationship Id="rId49" Type="http://schemas.openxmlformats.org/officeDocument/2006/relationships/hyperlink" Target="https://www.mass.gov/info-details/climate-fact-sheet-water-contaminated-with-fecal-bacteria" TargetMode="External"/><Relationship Id="rId57" Type="http://schemas.openxmlformats.org/officeDocument/2006/relationships/hyperlink" Target="https://www.mass.gov/info-details/climate-fact-sheet-ticks-and-mosquitoes" TargetMode="External"/><Relationship Id="rId10" Type="http://schemas.openxmlformats.org/officeDocument/2006/relationships/hyperlink" Target="https://www.mass.gov/doc/extreme-heat-events-pdf/download" TargetMode="External"/><Relationship Id="rId31" Type="http://schemas.openxmlformats.org/officeDocument/2006/relationships/hyperlink" Target="https://www.healthychildren.org/English/safety-prevention/on-the-go/Pages/Prevent-Child-Deaths-in-Hot-Cars.aspx" TargetMode="External"/><Relationship Id="rId44" Type="http://schemas.openxmlformats.org/officeDocument/2006/relationships/hyperlink" Target="https://www.mass.gov/doc/extreme-heat-best-practices-for-correctional-facilities/download" TargetMode="External"/><Relationship Id="rId52" Type="http://schemas.openxmlformats.org/officeDocument/2006/relationships/hyperlink" Target="https://www.mass.gov/info-details/storm-fact-sheet" TargetMode="External"/><Relationship Id="rId60" Type="http://schemas.openxmlformats.org/officeDocument/2006/relationships/hyperlink" Target="https://dphanalytics.hhs.mass.gov/ibmcognos/bi/?perspective=authoring&amp;pathRef=.public_folders%2FMEPHTN%2Fcommunity%2Fcommunity-profile&amp;id=iF8CC8B1BD4B94EDE809A67D916529C98&amp;ui_appbar=false&amp;ui_navbar=false&amp;objRef=iF8CC8B1BD4B94EDE809A67D916529C98&amp;action=run&amp;format=HTML&amp;cmPropStr=%7B%22id%22%3A%22iF8CC8B1BD4B94EDE809A67D916529C98%22%2C%22type%22%3A%22report%22%2C%22defaultName%22%3A%22community-profile%22%2C%22permissions%22%3A%5B%22execute%22%2C%22read%22%2C%22traverse%22%5D%7D" TargetMode="External"/><Relationship Id="rId4" Type="http://schemas.openxmlformats.org/officeDocument/2006/relationships/settings" Target="settings.xml"/><Relationship Id="rId9" Type="http://schemas.openxmlformats.org/officeDocument/2006/relationships/hyperlink" Target="https://www.mass.gov/info-details/massachusetts-unhealthy-heat-foreca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9D81B-DC9C-4BC2-A70E-8A940BDE7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4496</Words>
  <Characters>31435</Characters>
  <Application>Microsoft Office Word</Application>
  <DocSecurity>0</DocSecurity>
  <Lines>628</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Eggleston</dc:creator>
  <cp:keywords/>
  <dc:description/>
  <cp:lastModifiedBy>Jeff Eggleston</cp:lastModifiedBy>
  <cp:revision>3</cp:revision>
  <dcterms:created xsi:type="dcterms:W3CDTF">2025-05-01T12:20:00Z</dcterms:created>
  <dcterms:modified xsi:type="dcterms:W3CDTF">2025-05-0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177ec7-3503-4efb-bf15-8eac27c5953a</vt:lpwstr>
  </property>
</Properties>
</file>